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C8FFC" w14:textId="0998EB8F" w:rsidR="00DF7B10" w:rsidRPr="00817B44" w:rsidRDefault="003C31AE" w:rsidP="00E769DB">
      <w:pPr>
        <w:pStyle w:val="Heading1"/>
        <w:spacing w:before="7680" w:after="120" w:line="276" w:lineRule="auto"/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817B44">
        <w:rPr>
          <w:rFonts w:eastAsia="Malgun Gothic" w:cs="Malgun Gothic"/>
          <w:lang w:val="ko"/>
        </w:rPr>
        <w:t>문화적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및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언어적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다양성</w:t>
      </w:r>
    </w:p>
    <w:p w14:paraId="4C5C9482" w14:textId="77777777" w:rsidR="00DF7B10" w:rsidRPr="00817B44" w:rsidRDefault="003A20AC" w:rsidP="003D214A">
      <w:pPr>
        <w:pStyle w:val="Subtitle"/>
        <w:spacing w:before="0" w:after="0" w:line="240" w:lineRule="auto"/>
      </w:pPr>
      <w:r w:rsidRPr="00817B44">
        <w:rPr>
          <w:rFonts w:eastAsia="Malgun Gothic" w:cs="Malgun Gothic"/>
          <w:lang w:val="ko"/>
        </w:rPr>
        <w:t>우리의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전략</w:t>
      </w:r>
      <w:r w:rsidRPr="00817B44">
        <w:rPr>
          <w:rFonts w:eastAsia="Malgun Gothic" w:cs="Malgun Gothic"/>
          <w:lang w:val="ko"/>
        </w:rPr>
        <w:t xml:space="preserve"> </w:t>
      </w:r>
    </w:p>
    <w:bookmarkEnd w:id="0"/>
    <w:p w14:paraId="16BA1087" w14:textId="77777777" w:rsidR="001A6053" w:rsidRPr="00817B44" w:rsidRDefault="003A20AC" w:rsidP="003D214A">
      <w:pPr>
        <w:pStyle w:val="Subtitle"/>
        <w:spacing w:before="120" w:after="120" w:line="240" w:lineRule="auto"/>
        <w:rPr>
          <w:sz w:val="32"/>
          <w:szCs w:val="32"/>
        </w:rPr>
      </w:pPr>
      <w:r w:rsidRPr="00817B44">
        <w:rPr>
          <w:rFonts w:eastAsia="Malgun Gothic" w:cs="Malgun Gothic"/>
          <w:sz w:val="32"/>
          <w:szCs w:val="32"/>
          <w:lang w:val="ko"/>
        </w:rPr>
        <w:t>2024–2028</w:t>
      </w:r>
    </w:p>
    <w:p w14:paraId="7B18C196" w14:textId="77777777" w:rsidR="001A6053" w:rsidRPr="00817B44" w:rsidRDefault="003A20AC" w:rsidP="003D214A">
      <w:pPr>
        <w:spacing w:before="120" w:after="120" w:line="240" w:lineRule="auto"/>
        <w:rPr>
          <w:color w:val="FFFFFF" w:themeColor="background1"/>
          <w:lang w:eastAsia="ko-KR"/>
        </w:rPr>
      </w:pPr>
      <w:r w:rsidRPr="00817B44">
        <w:rPr>
          <w:rFonts w:eastAsia="Malgun Gothic" w:cs="Malgun Gothic"/>
          <w:color w:val="FFFFFF" w:themeColor="background1"/>
          <w:lang w:val="ko" w:eastAsia="ko-KR"/>
        </w:rPr>
        <w:t xml:space="preserve">Korean | </w:t>
      </w:r>
      <w:r w:rsidRPr="00817B44">
        <w:rPr>
          <w:rFonts w:eastAsia="Malgun Gothic" w:cs="Malgun Gothic"/>
          <w:color w:val="FFFFFF" w:themeColor="background1"/>
          <w:lang w:val="ko" w:eastAsia="ko-KR"/>
        </w:rPr>
        <w:t>한국어</w:t>
      </w:r>
    </w:p>
    <w:p w14:paraId="7FC7A0AF" w14:textId="77777777" w:rsidR="00B60B5F" w:rsidRPr="00817B44" w:rsidRDefault="003A20AC" w:rsidP="003D214A">
      <w:pPr>
        <w:spacing w:before="0" w:after="0" w:line="240" w:lineRule="auto"/>
        <w:rPr>
          <w:color w:val="FFFFFF" w:themeColor="background1"/>
          <w:lang w:eastAsia="ko-KR"/>
        </w:rPr>
      </w:pPr>
      <w:r w:rsidRPr="00817B44">
        <w:rPr>
          <w:rFonts w:eastAsia="Malgun Gothic" w:cs="Malgun Gothic"/>
          <w:color w:val="FFFFFF" w:themeColor="background1"/>
          <w:lang w:val="ko" w:eastAsia="ko-KR"/>
        </w:rPr>
        <w:t>읽기</w:t>
      </w:r>
      <w:r w:rsidRPr="00817B44">
        <w:rPr>
          <w:rFonts w:eastAsia="Malgun Gothic" w:cs="Malgun Gothic"/>
          <w:color w:val="FFFFFF" w:themeColor="background1"/>
          <w:lang w:val="ko" w:eastAsia="ko-KR"/>
        </w:rPr>
        <w:t xml:space="preserve"> </w:t>
      </w:r>
      <w:r w:rsidRPr="00817B44">
        <w:rPr>
          <w:rFonts w:eastAsia="Malgun Gothic" w:cs="Malgun Gothic"/>
          <w:color w:val="FFFFFF" w:themeColor="background1"/>
          <w:lang w:val="ko" w:eastAsia="ko-KR"/>
        </w:rPr>
        <w:t>쉬운</w:t>
      </w:r>
      <w:r w:rsidRPr="00817B44">
        <w:rPr>
          <w:rFonts w:eastAsia="Malgun Gothic" w:cs="Malgun Gothic"/>
          <w:color w:val="FFFFFF" w:themeColor="background1"/>
          <w:lang w:val="ko" w:eastAsia="ko-KR"/>
        </w:rPr>
        <w:t xml:space="preserve"> (Easy Read) </w:t>
      </w:r>
      <w:r w:rsidRPr="00817B44">
        <w:rPr>
          <w:rFonts w:eastAsia="Malgun Gothic" w:cs="Malgun Gothic"/>
          <w:color w:val="FFFFFF" w:themeColor="background1"/>
          <w:lang w:val="ko" w:eastAsia="ko-KR"/>
        </w:rPr>
        <w:t>버전</w:t>
      </w:r>
    </w:p>
    <w:p w14:paraId="286C49E5" w14:textId="77777777" w:rsidR="007C5556" w:rsidRPr="00817B44" w:rsidRDefault="003A20AC" w:rsidP="00E769DB">
      <w:pPr>
        <w:spacing w:before="120" w:line="240" w:lineRule="auto"/>
      </w:pPr>
      <w:r w:rsidRPr="00817B44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2CB65745" wp14:editId="2A20DBED">
                <wp:simplePos x="0" y="0"/>
                <wp:positionH relativeFrom="column">
                  <wp:posOffset>-342265</wp:posOffset>
                </wp:positionH>
                <wp:positionV relativeFrom="paragraph">
                  <wp:posOffset>183515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D46A8" w14:textId="3FEDF3DA" w:rsidR="001A595D" w:rsidRPr="000C3C47" w:rsidRDefault="001A595D" w:rsidP="008A0EE5">
                            <w:pPr>
                              <w:jc w:val="center"/>
                              <w:rPr>
                                <w:rFonts w:ascii="Malgun Gothic" w:eastAsia="Malgun Gothic" w:hAnsi="Malgun Gothic"/>
                                <w:b/>
                                <w:bCs/>
                                <w:color w:val="6B2976"/>
                                <w:sz w:val="21"/>
                                <w:szCs w:val="21"/>
                                <w:lang w:val="en-PH" w:eastAsia="ko-KR"/>
                              </w:rPr>
                            </w:pPr>
                            <w:r w:rsidRPr="000C3C47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color w:val="6B2976"/>
                                <w:sz w:val="21"/>
                                <w:szCs w:val="21"/>
                                <w:lang w:val="ko"/>
                              </w:rPr>
                              <w:t>이지 리드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B657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6.95pt;margin-top:14.4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" filled="f" stroked="f">
                <v:textbox inset="0,0,0,0">
                  <w:txbxContent>
                    <w:p w14:paraId="5B1D46A8" w14:textId="3FEDF3DA" w:rsidR="001A595D" w:rsidRPr="000C3C47" w:rsidRDefault="001A595D" w:rsidP="008A0EE5">
                      <w:pPr>
                        <w:jc w:val="center"/>
                        <w:rPr>
                          <w:rFonts w:ascii="Malgun Gothic" w:eastAsia="Malgun Gothic" w:hAnsi="Malgun Gothic"/>
                          <w:b/>
                          <w:bCs/>
                          <w:color w:val="6B2976"/>
                          <w:sz w:val="21"/>
                          <w:szCs w:val="21"/>
                          <w:lang w:val="en-PH" w:eastAsia="ko-KR"/>
                        </w:rPr>
                      </w:pPr>
                      <w:r w:rsidRPr="000C3C47">
                        <w:rPr>
                          <w:rFonts w:ascii="Malgun Gothic" w:eastAsia="Malgun Gothic" w:hAnsi="Malgun Gothic" w:cs="Malgun Gothic"/>
                          <w:b/>
                          <w:bCs/>
                          <w:color w:val="6B2976"/>
                          <w:sz w:val="21"/>
                          <w:szCs w:val="21"/>
                          <w:lang w:val="ko"/>
                        </w:rPr>
                        <w:t>이지 리드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817B44">
        <w:rPr>
          <w:noProof/>
          <w:lang w:eastAsia="en-AU"/>
        </w:rPr>
        <w:drawing>
          <wp:inline distT="0" distB="0" distL="0" distR="0" wp14:anchorId="0183EA1C" wp14:editId="3CB8ECF8">
            <wp:extent cx="900000" cy="853178"/>
            <wp:effectExtent l="0" t="0" r="0" b="4445"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65063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817B44">
        <w:br w:type="page"/>
      </w:r>
    </w:p>
    <w:p w14:paraId="5D5B9475" w14:textId="77777777" w:rsidR="00F3744E" w:rsidRPr="00817B44" w:rsidRDefault="003A20AC" w:rsidP="00E769DB">
      <w:pPr>
        <w:pStyle w:val="TOCHeading"/>
        <w:spacing w:after="240" w:line="276" w:lineRule="auto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817B44">
        <w:rPr>
          <w:rFonts w:eastAsia="Malgun Gothic" w:cs="Malgun Gothic"/>
          <w:lang w:val="ko"/>
        </w:rPr>
        <w:lastRenderedPageBreak/>
        <w:t>이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전략을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사용하는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방법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B65B5A" w:rsidRPr="00817B44" w14:paraId="79CCA56F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5B242C" w14:textId="77777777" w:rsidR="00665419" w:rsidRPr="00817B44" w:rsidRDefault="003A20AC" w:rsidP="00FB07D9">
            <w:pPr>
              <w:pStyle w:val="Image"/>
              <w:spacing w:before="0" w:after="12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1D67B3CC" wp14:editId="51D25741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506730</wp:posOffset>
                      </wp:positionV>
                      <wp:extent cx="638175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8175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52E344" w14:textId="77777777" w:rsidR="001A595D" w:rsidRPr="00534157" w:rsidRDefault="001A595D" w:rsidP="0083023A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534157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8"/>
                                      <w:szCs w:val="18"/>
                                      <w:lang w:val="ko"/>
                                    </w:rPr>
                                    <w:t>우리 (저희)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67B3CC" id="_x0000_s1027" type="#_x0000_t202" style="position:absolute;left:0;text-align:left;margin-left:34.8pt;margin-top:39.9pt;width:50.25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" filled="f" stroked="f">
                      <v:textbox>
                        <w:txbxContent>
                          <w:p w14:paraId="7D52E344" w14:textId="77777777" w:rsidR="001A595D" w:rsidRPr="00534157" w:rsidRDefault="001A595D" w:rsidP="0083023A">
                            <w:pPr>
                              <w:spacing w:before="0" w:after="0" w:line="192" w:lineRule="auto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34157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8"/>
                                <w:szCs w:val="18"/>
                                <w:lang w:val="ko"/>
                              </w:rPr>
                              <w:t>우리 (저희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817B44">
              <w:rPr>
                <w:noProof/>
              </w:rPr>
              <w:drawing>
                <wp:inline distT="0" distB="0" distL="0" distR="0" wp14:anchorId="1C777C74" wp14:editId="2EEE3BB1">
                  <wp:extent cx="1404000" cy="1084153"/>
                  <wp:effectExtent l="0" t="0" r="5715" b="1905"/>
                  <wp:docPr id="95" name="Picture 95" descr="한 무리의 사람들. 앞에 '우리'라고 적힌 카드를 들고 있는 사람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한 무리의 사람들. 앞에 '우리'라고 적힌 카드를 들고 있는 사람이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877364" w14:textId="77777777" w:rsidR="003D6075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국가장애보험기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(NDIA)</w:t>
            </w:r>
            <w:r w:rsidRPr="00817B44">
              <w:rPr>
                <w:rFonts w:eastAsia="Malgun Gothic" w:cs="Malgun Gothic"/>
                <w:lang w:val="ko" w:eastAsia="ko-KR"/>
              </w:rPr>
              <w:t>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작성했습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0362A124" w14:textId="77777777" w:rsidR="00665419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‘</w:t>
            </w:r>
            <w:r w:rsidRPr="00817B44">
              <w:rPr>
                <w:rFonts w:eastAsia="Malgun Gothic" w:cs="Malgun Gothic"/>
                <w:lang w:val="ko" w:eastAsia="ko-KR"/>
              </w:rPr>
              <w:t>우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(</w:t>
            </w: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>)’</w:t>
            </w:r>
            <w:r w:rsidRPr="00817B44">
              <w:rPr>
                <w:rFonts w:eastAsia="Malgun Gothic" w:cs="Malgun Gothic"/>
                <w:lang w:val="ko" w:eastAsia="ko-KR"/>
              </w:rPr>
              <w:t>라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단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A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미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305B7A4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AF39ED7" w14:textId="77777777" w:rsidR="00665419" w:rsidRPr="00817B44" w:rsidRDefault="003A20AC" w:rsidP="0023472A">
            <w:pPr>
              <w:pStyle w:val="Image"/>
              <w:spacing w:before="0" w:after="12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0474CF12" wp14:editId="0F4B9021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1714500</wp:posOffset>
                      </wp:positionV>
                      <wp:extent cx="1532890" cy="1219200"/>
                      <wp:effectExtent l="0" t="0" r="3810" b="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219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3077F9" w14:textId="77777777" w:rsidR="001A595D" w:rsidRPr="0070683F" w:rsidRDefault="001A595D" w:rsidP="00695FC5">
                                  <w:pPr>
                                    <w:spacing w:before="0" w:after="8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70683F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36"/>
                                      <w:szCs w:val="36"/>
                                      <w:lang w:val="ko"/>
                                    </w:rPr>
                                    <w:t>굵은 활자체</w:t>
                                  </w:r>
                                </w:p>
                                <w:p w14:paraId="33777E53" w14:textId="77777777" w:rsidR="001A595D" w:rsidRPr="0070683F" w:rsidRDefault="001A595D" w:rsidP="00695FC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70683F">
                                    <w:rPr>
                                      <w:rFonts w:ascii="Malgun Gothic" w:eastAsia="Malgun Gothic" w:hAnsi="Malgun Gothic" w:cs="Malgun Gothic"/>
                                      <w:sz w:val="36"/>
                                      <w:szCs w:val="36"/>
                                      <w:lang w:val="ko"/>
                                    </w:rPr>
                                    <w:t>일반 활자체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74CF12" id="_x0000_s1028" type="#_x0000_t202" style="position:absolute;left:0;text-align:left;margin-left:-3.4pt;margin-top:135pt;width:120.7pt;height:9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" filled="f" stroked="f">
                      <v:textbox inset="0,0,0,0">
                        <w:txbxContent>
                          <w:p w14:paraId="593077F9" w14:textId="77777777" w:rsidR="001A595D" w:rsidRPr="0070683F" w:rsidRDefault="001A595D" w:rsidP="00695FC5">
                            <w:pPr>
                              <w:spacing w:before="0" w:after="80" w:line="240" w:lineRule="auto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70683F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36"/>
                                <w:szCs w:val="36"/>
                                <w:lang w:val="ko"/>
                              </w:rPr>
                              <w:t>굵은 활자체</w:t>
                            </w:r>
                          </w:p>
                          <w:p w14:paraId="33777E53" w14:textId="77777777" w:rsidR="001A595D" w:rsidRPr="0070683F" w:rsidRDefault="001A595D" w:rsidP="00695FC5">
                            <w:pPr>
                              <w:spacing w:before="0" w:after="0" w:line="240" w:lineRule="auto"/>
                              <w:jc w:val="center"/>
                              <w:rPr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70683F">
                              <w:rPr>
                                <w:rFonts w:ascii="Malgun Gothic" w:eastAsia="Malgun Gothic" w:hAnsi="Malgun Gothic" w:cs="Malgun Gothic"/>
                                <w:sz w:val="36"/>
                                <w:szCs w:val="36"/>
                                <w:lang w:val="ko"/>
                              </w:rPr>
                              <w:t>일반 활자체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817B44">
              <w:rPr>
                <w:noProof/>
              </w:rPr>
              <w:drawing>
                <wp:inline distT="0" distB="0" distL="0" distR="0" wp14:anchorId="640E5A3F" wp14:editId="15A9171A">
                  <wp:extent cx="1332000" cy="1332000"/>
                  <wp:effectExtent l="0" t="0" r="1905" b="1905"/>
                  <wp:docPr id="6" name="Picture 6" descr="'이지 리드 (Easy Read)' 문서와 체크 표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'이지 리드 (Easy Read)' 문서와 체크 표시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218056" w14:textId="77777777" w:rsidR="00115682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읽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쉬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작성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345421A" w14:textId="77777777" w:rsidR="00665419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사진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몇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아이디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CCCE879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62BA0A" w14:textId="77777777" w:rsidR="00E05DD1" w:rsidRPr="00817B44" w:rsidRDefault="003A20AC" w:rsidP="00FB07D9">
            <w:pPr>
              <w:pStyle w:val="Image"/>
              <w:spacing w:before="120" w:after="120"/>
            </w:pPr>
            <w:r w:rsidRPr="00817B44">
              <w:rPr>
                <w:noProof/>
              </w:rPr>
              <w:drawing>
                <wp:inline distT="0" distB="0" distL="0" distR="0" wp14:anchorId="12E80FB9" wp14:editId="6BAFE66D">
                  <wp:extent cx="1295500" cy="911833"/>
                  <wp:effectExtent l="0" t="0" r="0" b="3175"/>
                  <wp:docPr id="4" name="Picture 4" descr="'굵은 활자체'와 '일반 활자체'라는 단어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'굵은 활자체'와 '일반 활자체'라는 단어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F87D29A" w14:textId="77777777" w:rsidR="00E05DD1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몇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단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굵은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활자체</w:t>
            </w:r>
            <w:r w:rsidRPr="00817B44">
              <w:rPr>
                <w:rFonts w:eastAsia="Malgun Gothic" w:cs="Malgun Gothic"/>
                <w:lang w:val="ko" w:eastAsia="ko-KR"/>
              </w:rPr>
              <w:t>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썼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8A71492" w14:textId="77777777" w:rsidR="00E05DD1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자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두껍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둡다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미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347CA1A" w14:textId="77777777" w:rsidTr="00FB07D9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BFF5614" w14:textId="77777777" w:rsidR="009D031E" w:rsidRPr="00817B44" w:rsidRDefault="003A20AC" w:rsidP="009B5F33">
            <w:pPr>
              <w:pStyle w:val="Image"/>
              <w:spacing w:before="0" w:after="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5627C29B" wp14:editId="4E619A6F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189230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EE5907" w14:textId="77777777" w:rsidR="001A595D" w:rsidRPr="0070683F" w:rsidRDefault="001A595D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70683F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단어 목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27C29B" id="_x0000_s1029" type="#_x0000_t202" style="position:absolute;left:0;text-align:left;margin-left:22.8pt;margin-top:14.9pt;width:70.2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" filled="f" stroked="f">
                      <v:textbox inset="0,0,0,0">
                        <w:txbxContent>
                          <w:p w14:paraId="53EE5907" w14:textId="77777777" w:rsidR="001A595D" w:rsidRPr="0070683F" w:rsidRDefault="001A595D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70683F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단어 목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817B44">
              <w:rPr>
                <w:noProof/>
              </w:rPr>
              <w:drawing>
                <wp:inline distT="0" distB="0" distL="0" distR="0" wp14:anchorId="116E8445" wp14:editId="57D50CC7">
                  <wp:extent cx="1332000" cy="1332000"/>
                  <wp:effectExtent l="0" t="0" r="0" b="0"/>
                  <wp:docPr id="10" name="Picture 10" descr="단어 목록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단어 목록 문서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961B4C" w14:textId="77777777" w:rsidR="003D6075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단어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무엇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미하는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2A2313D" w14:textId="4C8A81F9" w:rsidR="009D031E" w:rsidRPr="00817B44" w:rsidRDefault="00B24473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fldChar w:fldCharType="begin"/>
            </w:r>
            <w:r w:rsidRPr="00817B44">
              <w:rPr>
                <w:rFonts w:eastAsia="Malgun Gothic" w:cs="Malgun Gothic"/>
                <w:lang w:val="ko" w:eastAsia="ko-KR"/>
              </w:rPr>
              <w:instrText xml:space="preserve"> PAGEREF _Ref155785641 \h </w:instrText>
            </w:r>
            <w:r w:rsidRPr="00817B44">
              <w:fldChar w:fldCharType="separate"/>
            </w:r>
            <w:r w:rsidR="001A595D">
              <w:rPr>
                <w:rFonts w:eastAsia="Malgun Gothic" w:cs="Malgun Gothic"/>
                <w:noProof/>
                <w:lang w:val="ko" w:eastAsia="ko-KR"/>
              </w:rPr>
              <w:t>34</w:t>
            </w:r>
            <w:r w:rsidRPr="00817B44">
              <w:fldChar w:fldCharType="end"/>
            </w:r>
            <w:r w:rsidRPr="00817B44">
              <w:rPr>
                <w:rFonts w:eastAsia="Malgun Gothic" w:cs="Malgun Gothic"/>
                <w:lang w:val="ko" w:eastAsia="ko-KR"/>
              </w:rPr>
              <w:t>페이지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러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단어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목록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698702A" w14:textId="77777777" w:rsidTr="00FB07D9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211239" w14:textId="77777777" w:rsidR="009D031E" w:rsidRPr="00817B44" w:rsidRDefault="003A20AC" w:rsidP="00FB07D9">
            <w:pPr>
              <w:pStyle w:val="Image"/>
              <w:spacing w:before="120" w:after="120"/>
            </w:pPr>
            <w:r w:rsidRPr="00817B44">
              <w:rPr>
                <w:noProof/>
              </w:rPr>
              <w:drawing>
                <wp:inline distT="0" distB="0" distL="0" distR="0" wp14:anchorId="23581399" wp14:editId="04F49E3E">
                  <wp:extent cx="1332000" cy="1332000"/>
                  <wp:effectExtent l="0" t="0" r="1905" b="1905"/>
                  <wp:docPr id="11" name="Picture 11" descr="'이지 리드' 문서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'이지 리드' 문서를 들고 있는 사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43C4F930" w14:textId="77777777" w:rsidR="00641C3E" w:rsidRPr="00817B44" w:rsidRDefault="00114B3B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0E4157">
              <w:rPr>
                <w:rFonts w:eastAsia="Malgun Gothic" w:cs="Malgun Gothic" w:hint="eastAsia"/>
                <w:iCs/>
                <w:lang w:val="ko" w:eastAsia="ko-KR"/>
              </w:rPr>
              <w:t>이</w:t>
            </w:r>
            <w:r w:rsidRPr="000E4157">
              <w:rPr>
                <w:rFonts w:eastAsia="Malgun Gothic" w:cs="Malgun Gothic"/>
                <w:iCs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Cs/>
                <w:lang w:val="ko" w:eastAsia="ko-KR"/>
              </w:rPr>
              <w:t>책자는</w:t>
            </w:r>
            <w:r w:rsidRPr="00817B44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/>
                <w:lang w:val="ko" w:eastAsia="ko-KR"/>
              </w:rPr>
              <w:t>문화적</w:t>
            </w:r>
            <w:r w:rsidRPr="000E4157">
              <w:rPr>
                <w:rFonts w:eastAsia="Malgun Gothic" w:cs="Malgun Gothic"/>
                <w:i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/>
                <w:lang w:val="ko" w:eastAsia="ko-KR"/>
              </w:rPr>
              <w:t>및</w:t>
            </w:r>
            <w:r w:rsidRPr="000E4157">
              <w:rPr>
                <w:rFonts w:eastAsia="Malgun Gothic" w:cs="Malgun Gothic"/>
                <w:i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/>
                <w:lang w:val="ko" w:eastAsia="ko-KR"/>
              </w:rPr>
              <w:t>언어적</w:t>
            </w:r>
            <w:r w:rsidRPr="000E4157">
              <w:rPr>
                <w:rFonts w:eastAsia="Malgun Gothic" w:cs="Malgun Gothic"/>
                <w:i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/>
                <w:lang w:val="ko" w:eastAsia="ko-KR"/>
              </w:rPr>
              <w:t>다양성</w:t>
            </w:r>
            <w:r w:rsidRPr="000E4157">
              <w:rPr>
                <w:rFonts w:eastAsia="Malgun Gothic" w:cs="Malgun Gothic"/>
                <w:i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/>
                <w:lang w:val="ko" w:eastAsia="ko-KR"/>
              </w:rPr>
              <w:t>전략</w:t>
            </w:r>
            <w:r w:rsidRPr="000E4157">
              <w:rPr>
                <w:rFonts w:eastAsia="Malgun Gothic" w:cs="Malgun Gothic"/>
                <w:i/>
                <w:lang w:val="ko" w:eastAsia="ko-KR"/>
              </w:rPr>
              <w:t xml:space="preserve"> 2024–2028</w:t>
            </w:r>
            <w:r w:rsidRPr="000E4157">
              <w:rPr>
                <w:rFonts w:eastAsia="Malgun Gothic" w:cs="Malgun Gothic" w:hint="eastAsia"/>
                <w:iCs/>
                <w:lang w:val="ko" w:eastAsia="ko-KR"/>
              </w:rPr>
              <w:t>의</w:t>
            </w:r>
            <w:r w:rsidRPr="000E4157">
              <w:rPr>
                <w:rFonts w:eastAsia="Malgun Gothic" w:cs="Malgun Gothic"/>
                <w:iCs/>
                <w:lang w:val="ko" w:eastAsia="ko-KR"/>
              </w:rPr>
              <w:t xml:space="preserve"> '</w:t>
            </w:r>
            <w:r w:rsidRPr="000E4157">
              <w:rPr>
                <w:rFonts w:eastAsia="Malgun Gothic" w:cs="Malgun Gothic" w:hint="eastAsia"/>
                <w:iCs/>
                <w:lang w:val="ko" w:eastAsia="ko-KR"/>
              </w:rPr>
              <w:t>이지</w:t>
            </w:r>
            <w:r w:rsidRPr="000E4157">
              <w:rPr>
                <w:rFonts w:eastAsia="Malgun Gothic" w:cs="Malgun Gothic"/>
                <w:iCs/>
                <w:lang w:val="ko" w:eastAsia="ko-KR"/>
              </w:rPr>
              <w:t xml:space="preserve"> </w:t>
            </w:r>
            <w:r w:rsidRPr="000E4157">
              <w:rPr>
                <w:rFonts w:eastAsia="Malgun Gothic" w:cs="Malgun Gothic" w:hint="eastAsia"/>
                <w:iCs/>
                <w:lang w:val="ko" w:eastAsia="ko-KR"/>
              </w:rPr>
              <w:t>리드</w:t>
            </w:r>
            <w:r w:rsidRPr="000E4157">
              <w:rPr>
                <w:rFonts w:eastAsia="Malgun Gothic" w:cs="Malgun Gothic"/>
                <w:iCs/>
                <w:lang w:val="ko" w:eastAsia="ko-KR"/>
              </w:rPr>
              <w:t xml:space="preserve">(Easy Read)' </w:t>
            </w:r>
            <w:r w:rsidRPr="000E4157">
              <w:rPr>
                <w:rFonts w:eastAsia="Malgun Gothic" w:cs="Malgun Gothic" w:hint="eastAsia"/>
                <w:iCs/>
                <w:lang w:val="ko" w:eastAsia="ko-KR"/>
              </w:rPr>
              <w:t>버전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0032339" w14:textId="77777777" w:rsidTr="00FB07D9">
        <w:trPr>
          <w:gridAfter w:val="1"/>
          <w:wAfter w:w="170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13F145" w14:textId="77777777" w:rsidR="009D031E" w:rsidRPr="00817B44" w:rsidRDefault="003A20AC" w:rsidP="009B5F33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376752D7" wp14:editId="11E1E34A">
                  <wp:extent cx="1332000" cy="1332000"/>
                  <wp:effectExtent l="0" t="0" r="1905" b="1905"/>
                  <wp:docPr id="12" name="Picture 12" descr="웹 사이트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웹 사이트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1BC135" w14:textId="77777777" w:rsidR="008E2344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>문화적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>및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>언어적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>다양성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>전략</w:t>
            </w:r>
            <w:r w:rsidR="00114B3B" w:rsidRPr="00817B44">
              <w:rPr>
                <w:rFonts w:eastAsia="Malgun Gothic" w:cs="Malgun Gothic"/>
                <w:i/>
                <w:iCs/>
                <w:lang w:val="ko" w:eastAsia="ko-KR"/>
              </w:rPr>
              <w:t xml:space="preserve"> 2024–2028</w:t>
            </w:r>
            <w:r w:rsidR="00114B3B" w:rsidRPr="00817B44">
              <w:rPr>
                <w:rFonts w:eastAsia="Malgun Gothic" w:cs="Malgun Gothic"/>
                <w:lang w:val="ko" w:eastAsia="ko-KR"/>
              </w:rPr>
              <w:t>을</w:t>
            </w:r>
            <w:r w:rsidR="00114B3B"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lang w:val="ko" w:eastAsia="ko-KR"/>
              </w:rPr>
              <w:t>찾아볼</w:t>
            </w:r>
            <w:r w:rsidR="00114B3B"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lang w:val="ko" w:eastAsia="ko-KR"/>
              </w:rPr>
              <w:t>수</w:t>
            </w:r>
            <w:r w:rsidR="00114B3B"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114B3B"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="00114B3B"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14CFB944" w14:textId="77777777" w:rsidR="00723993" w:rsidRPr="00817B44" w:rsidRDefault="00000000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hyperlink r:id="rId18" w:history="1">
              <w:r w:rsidR="002A3CE7" w:rsidRPr="00817B44">
                <w:rPr>
                  <w:rStyle w:val="Hyperlink"/>
                  <w:rFonts w:eastAsia="Malgun Gothic" w:cs="Malgun Gothic"/>
                  <w:bCs/>
                </w:rPr>
                <w:t>www.ndis.gov.au/CALD</w:t>
              </w:r>
            </w:hyperlink>
            <w:r w:rsidR="002A3CE7" w:rsidRPr="00817B44">
              <w:rPr>
                <w:rFonts w:eastAsia="Malgun Gothic" w:cs="Malgun Gothic"/>
                <w:bCs/>
              </w:rPr>
              <w:t xml:space="preserve"> </w:t>
            </w:r>
          </w:p>
        </w:tc>
      </w:tr>
      <w:tr w:rsidR="00B65B5A" w:rsidRPr="00817B44" w14:paraId="690072D6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6AFA0E" w14:textId="77777777" w:rsidR="00E05DD1" w:rsidRPr="00817B44" w:rsidRDefault="003A20AC" w:rsidP="009B5F33">
            <w:pPr>
              <w:pStyle w:val="Image"/>
              <w:spacing w:before="0" w:after="0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21D957EA" wp14:editId="2A0E712B">
                  <wp:extent cx="1368000" cy="1219128"/>
                  <wp:effectExtent l="0" t="0" r="3810" b="635"/>
                  <wp:docPr id="56" name="Picture 56" descr="다른 사람이 문서 읽는 것을 도와주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다른 사람이 문서 읽는 것을 도와주고 있는 사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07B558" w14:textId="77777777" w:rsidR="003D6075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읽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도움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요청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64C4B27E" w14:textId="77777777" w:rsidR="00E05DD1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친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가족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조력자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여러분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도움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DF2F683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4262D8" w14:textId="77777777" w:rsidR="007074AC" w:rsidRPr="00817B44" w:rsidRDefault="003A20AC" w:rsidP="00735C79">
            <w:pPr>
              <w:pStyle w:val="Image"/>
              <w:spacing w:before="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07184B34" wp14:editId="4A09AF6E">
                  <wp:extent cx="1332000" cy="1332000"/>
                  <wp:effectExtent l="0" t="0" r="1905" b="1905"/>
                  <wp:docPr id="1437398254" name="Picture 2" descr="커다란 '이지 리드'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커다란 '이지 리드' 문서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AD6CFE8" w14:textId="77777777" w:rsidR="007074AC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이것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서입니다</w:t>
            </w:r>
            <w:r w:rsidRPr="00817B44">
              <w:rPr>
                <w:rFonts w:eastAsia="Malgun Gothic" w:cs="Malgun Gothic"/>
                <w:lang w:val="ko"/>
              </w:rPr>
              <w:t xml:space="preserve">.  </w:t>
            </w:r>
          </w:p>
        </w:tc>
      </w:tr>
      <w:tr w:rsidR="00B65B5A" w:rsidRPr="00817B44" w14:paraId="5330EF8A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E7C38E" w14:textId="77777777" w:rsidR="007074AC" w:rsidRPr="00817B44" w:rsidRDefault="003A20AC" w:rsidP="00735C79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709BE8DF" wp14:editId="2841B204">
                  <wp:extent cx="1332000" cy="1430941"/>
                  <wp:effectExtent l="0" t="0" r="1905" b="0"/>
                  <wp:docPr id="1936304216" name="Picture 3" descr="문서를 읽고 있는 사람. 그 위에는 시계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문서를 읽고 있는 사람. 그 위에는 시계 아이콘이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245C866" w14:textId="77777777" w:rsidR="007074AC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서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모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읽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없습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 </w:t>
            </w:r>
          </w:p>
          <w:p w14:paraId="3A25B22B" w14:textId="77777777" w:rsidR="007074AC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천천히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읽으셔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99B76E4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626BC2" w14:textId="77777777" w:rsidR="00EC64ED" w:rsidRPr="00817B44" w:rsidRDefault="003A20AC" w:rsidP="00735C79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7B5718CB" wp14:editId="575F1FAD">
                  <wp:extent cx="1332000" cy="1332000"/>
                  <wp:effectExtent l="0" t="0" r="1905" b="1905"/>
                  <wp:docPr id="2053108729" name="Picture 1" descr="원주민 깃발과 토레스 해협 섬 주민 깃발 아래에 있는 3명의 원주민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원주민 깃발과 토레스 해협 섬 주민 깃발 아래에 있는 3명의 원주민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5CCB729" w14:textId="77777777" w:rsidR="00EC64ED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원주민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토레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해협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주민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땅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호주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통적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소유자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인정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A4BC99C" w14:textId="77777777" w:rsidTr="00DA17F8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C2CB7E2" w14:textId="77777777" w:rsidR="00EC64ED" w:rsidRPr="00817B44" w:rsidRDefault="003A20AC" w:rsidP="00735C79">
            <w:pPr>
              <w:pStyle w:val="Image"/>
              <w:spacing w:before="360"/>
              <w:rPr>
                <w:noProof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774F1A78" wp14:editId="30B759A4">
                  <wp:extent cx="1440000" cy="1080000"/>
                  <wp:effectExtent l="0" t="0" r="8255" b="6350"/>
                  <wp:docPr id="1948645758" name="Picture 1948645758" descr="해안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해안선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9735A3" w14:textId="77777777" w:rsidR="00EC64ED" w:rsidRPr="00817B44" w:rsidRDefault="003A20AC" w:rsidP="0053415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그들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땅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살면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최초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5F19492" w14:textId="77777777" w:rsidR="007074AC" w:rsidRPr="00817B44" w:rsidRDefault="003A20AC" w:rsidP="00534157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땅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3FDD5D29" w14:textId="77777777" w:rsidR="007074AC" w:rsidRPr="00817B44" w:rsidRDefault="003A20AC" w:rsidP="00534157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물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388225BD" w14:textId="77777777" w:rsidR="00EC64ED" w:rsidRPr="00817B44" w:rsidRDefault="003A20AC" w:rsidP="00EC64ED">
      <w:pPr>
        <w:spacing w:before="0" w:after="0" w:line="240" w:lineRule="auto"/>
      </w:pPr>
      <w:r w:rsidRPr="00817B44"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73EE82BF" w14:textId="77777777" w:rsidR="007074AC" w:rsidRPr="00817B44" w:rsidRDefault="003A20AC" w:rsidP="003D6075">
          <w:pPr>
            <w:pStyle w:val="TOCHeading"/>
            <w:rPr>
              <w:noProof/>
            </w:rPr>
          </w:pPr>
          <w:r w:rsidRPr="00817B44">
            <w:rPr>
              <w:rFonts w:eastAsia="Malgun Gothic" w:cs="Malgun Gothic"/>
              <w:lang w:val="ko"/>
            </w:rPr>
            <w:t>이</w:t>
          </w:r>
          <w:r w:rsidRPr="00817B44">
            <w:rPr>
              <w:rFonts w:eastAsia="Malgun Gothic" w:cs="Malgun Gothic"/>
              <w:lang w:val="ko"/>
            </w:rPr>
            <w:t xml:space="preserve"> </w:t>
          </w:r>
          <w:r w:rsidRPr="00817B44">
            <w:rPr>
              <w:rFonts w:eastAsia="Malgun Gothic" w:cs="Malgun Gothic"/>
              <w:lang w:val="ko"/>
            </w:rPr>
            <w:t>전략의</w:t>
          </w:r>
          <w:r w:rsidRPr="00817B44">
            <w:rPr>
              <w:rFonts w:eastAsia="Malgun Gothic" w:cs="Malgun Gothic"/>
              <w:lang w:val="ko"/>
            </w:rPr>
            <w:t xml:space="preserve"> </w:t>
          </w:r>
          <w:r w:rsidRPr="00817B44">
            <w:rPr>
              <w:rFonts w:eastAsia="Malgun Gothic" w:cs="Malgun Gothic"/>
              <w:lang w:val="ko"/>
            </w:rPr>
            <w:t>내용은</w:t>
          </w:r>
          <w:r w:rsidRPr="00817B44">
            <w:rPr>
              <w:rFonts w:eastAsia="Malgun Gothic" w:cs="Malgun Gothic"/>
              <w:lang w:val="ko"/>
            </w:rPr>
            <w:t xml:space="preserve"> </w:t>
          </w:r>
          <w:r w:rsidRPr="00817B44">
            <w:rPr>
              <w:rFonts w:eastAsia="Malgun Gothic" w:cs="Malgun Gothic"/>
              <w:lang w:val="ko"/>
            </w:rPr>
            <w:t>무엇인가요</w:t>
          </w:r>
          <w:r w:rsidRPr="00817B44">
            <w:rPr>
              <w:rFonts w:eastAsia="Malgun Gothic" w:cs="Malgun Gothic"/>
              <w:lang w:val="ko"/>
            </w:rPr>
            <w:t>?</w:t>
          </w:r>
          <w:r w:rsidRPr="00817B44">
            <w:rPr>
              <w:szCs w:val="26"/>
            </w:rPr>
            <w:fldChar w:fldCharType="begin"/>
          </w:r>
          <w:r w:rsidRPr="00817B44">
            <w:rPr>
              <w:rFonts w:eastAsia="Malgun Gothic" w:cs="Malgun Gothic"/>
              <w:lang w:val="ko"/>
            </w:rPr>
            <w:instrText xml:space="preserve"> TOC \h \z \t "Heading 2,1,Heading 2 Numbered,1" </w:instrText>
          </w:r>
          <w:r w:rsidRPr="00817B44">
            <w:rPr>
              <w:szCs w:val="26"/>
            </w:rPr>
            <w:fldChar w:fldCharType="separate"/>
          </w:r>
        </w:p>
        <w:p w14:paraId="201AD758" w14:textId="125AD318" w:rsidR="00B65B5A" w:rsidRPr="00817B44" w:rsidRDefault="00000000">
          <w:pPr>
            <w:pStyle w:val="TOC1"/>
            <w:rPr>
              <w:sz w:val="22"/>
            </w:rPr>
          </w:pPr>
          <w:hyperlink w:anchor="_Toc256000000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CALD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무슨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뜻인가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0 \h </w:instrText>
            </w:r>
            <w:r w:rsidR="003A20AC" w:rsidRPr="00817B44">
              <w:fldChar w:fldCharType="separate"/>
            </w:r>
            <w:r w:rsidR="001A595D">
              <w:t>5</w:t>
            </w:r>
            <w:r w:rsidR="003A20AC" w:rsidRPr="00817B44">
              <w:fldChar w:fldCharType="end"/>
            </w:r>
          </w:hyperlink>
        </w:p>
        <w:p w14:paraId="40C40B7B" w14:textId="4FE93F33" w:rsidR="00B65B5A" w:rsidRPr="00817B44" w:rsidRDefault="00000000">
          <w:pPr>
            <w:pStyle w:val="TOC1"/>
            <w:rPr>
              <w:sz w:val="22"/>
            </w:rPr>
          </w:pPr>
          <w:hyperlink w:anchor="_Toc256000001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전략의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내용은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무엇인가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1 \h </w:instrText>
            </w:r>
            <w:r w:rsidR="003A20AC" w:rsidRPr="00817B44">
              <w:fldChar w:fldCharType="separate"/>
            </w:r>
            <w:r w:rsidR="001A595D">
              <w:t>7</w:t>
            </w:r>
            <w:r w:rsidR="003A20AC" w:rsidRPr="00817B44">
              <w:fldChar w:fldCharType="end"/>
            </w:r>
          </w:hyperlink>
        </w:p>
        <w:p w14:paraId="3BF95695" w14:textId="7634AEF2" w:rsidR="00B65B5A" w:rsidRPr="00817B44" w:rsidRDefault="00000000">
          <w:pPr>
            <w:pStyle w:val="TOC1"/>
            <w:rPr>
              <w:sz w:val="22"/>
            </w:rPr>
          </w:pPr>
          <w:hyperlink w:anchor="_Toc256000002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본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전략이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왜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중요한가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2 \h </w:instrText>
            </w:r>
            <w:r w:rsidR="003A20AC" w:rsidRPr="00817B44">
              <w:fldChar w:fldCharType="separate"/>
            </w:r>
            <w:r w:rsidR="001A595D">
              <w:t>10</w:t>
            </w:r>
            <w:r w:rsidR="003A20AC" w:rsidRPr="00817B44">
              <w:fldChar w:fldCharType="end"/>
            </w:r>
          </w:hyperlink>
        </w:p>
        <w:p w14:paraId="677B775B" w14:textId="6BAAD15D" w:rsidR="00B65B5A" w:rsidRPr="00817B44" w:rsidRDefault="00000000">
          <w:pPr>
            <w:pStyle w:val="TOC1"/>
            <w:rPr>
              <w:sz w:val="22"/>
            </w:rPr>
          </w:pPr>
          <w:hyperlink w:anchor="_Toc256000003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전략은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어떻게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만들었나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3 \h </w:instrText>
            </w:r>
            <w:r w:rsidR="003A20AC" w:rsidRPr="00817B44">
              <w:fldChar w:fldCharType="separate"/>
            </w:r>
            <w:r w:rsidR="001A595D">
              <w:t>12</w:t>
            </w:r>
            <w:r w:rsidR="003A20AC" w:rsidRPr="00817B44">
              <w:fldChar w:fldCharType="end"/>
            </w:r>
          </w:hyperlink>
        </w:p>
        <w:p w14:paraId="069EC71D" w14:textId="2F7CE4AA" w:rsidR="00B65B5A" w:rsidRPr="00817B44" w:rsidRDefault="00000000">
          <w:pPr>
            <w:pStyle w:val="TOC1"/>
            <w:rPr>
              <w:sz w:val="22"/>
            </w:rPr>
          </w:pPr>
          <w:hyperlink w:anchor="_Toc256000004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본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전략의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목표는</w:t>
            </w:r>
            <w:r w:rsidR="003A20AC">
              <w:rPr>
                <w:rStyle w:val="Hyperlink"/>
                <w:rFonts w:eastAsia="Malgun Gothic" w:cs="Malgun Gothic" w:hint="eastAsia"/>
                <w:lang w:val="ko" w:eastAsia="ko-KR"/>
              </w:rPr>
              <w:t>무엇인가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4 \h </w:instrText>
            </w:r>
            <w:r w:rsidR="003A20AC" w:rsidRPr="00817B44">
              <w:fldChar w:fldCharType="separate"/>
            </w:r>
            <w:r w:rsidR="001A595D">
              <w:t>15</w:t>
            </w:r>
            <w:r w:rsidR="003A20AC" w:rsidRPr="00817B44">
              <w:fldChar w:fldCharType="end"/>
            </w:r>
          </w:hyperlink>
        </w:p>
        <w:p w14:paraId="144949FA" w14:textId="38F1295E" w:rsidR="00B65B5A" w:rsidRPr="00817B44" w:rsidRDefault="00000000">
          <w:pPr>
            <w:pStyle w:val="TOC1"/>
            <w:rPr>
              <w:sz w:val="22"/>
            </w:rPr>
          </w:pPr>
          <w:hyperlink w:anchor="_Toc256000005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다음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단계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무엇인가요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?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5 \h </w:instrText>
            </w:r>
            <w:r w:rsidR="003A20AC" w:rsidRPr="00817B44">
              <w:fldChar w:fldCharType="separate"/>
            </w:r>
            <w:r w:rsidR="001A595D">
              <w:t>29</w:t>
            </w:r>
            <w:r w:rsidR="003A20AC" w:rsidRPr="00817B44">
              <w:fldChar w:fldCharType="end"/>
            </w:r>
          </w:hyperlink>
        </w:p>
        <w:p w14:paraId="5AA7B643" w14:textId="2A6E9D58" w:rsidR="00B65B5A" w:rsidRPr="00817B44" w:rsidRDefault="00000000">
          <w:pPr>
            <w:pStyle w:val="TOC1"/>
            <w:rPr>
              <w:sz w:val="22"/>
            </w:rPr>
          </w:pPr>
          <w:hyperlink w:anchor="_Toc256000006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추가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정보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6 \h </w:instrText>
            </w:r>
            <w:r w:rsidR="003A20AC" w:rsidRPr="00817B44">
              <w:fldChar w:fldCharType="separate"/>
            </w:r>
            <w:r w:rsidR="001A595D">
              <w:t>32</w:t>
            </w:r>
            <w:r w:rsidR="003A20AC" w:rsidRPr="00817B44">
              <w:fldChar w:fldCharType="end"/>
            </w:r>
          </w:hyperlink>
        </w:p>
        <w:p w14:paraId="6F081C40" w14:textId="66D10F7D" w:rsidR="00B65B5A" w:rsidRPr="00817B44" w:rsidRDefault="00000000">
          <w:pPr>
            <w:pStyle w:val="TOC1"/>
            <w:rPr>
              <w:sz w:val="22"/>
            </w:rPr>
          </w:pPr>
          <w:hyperlink w:anchor="_Toc256000007" w:history="1"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단어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 xml:space="preserve"> </w:t>
            </w:r>
            <w:r w:rsidR="003A20AC" w:rsidRPr="00817B44">
              <w:rPr>
                <w:rStyle w:val="Hyperlink"/>
                <w:rFonts w:eastAsia="Malgun Gothic" w:cs="Malgun Gothic"/>
                <w:lang w:val="ko"/>
              </w:rPr>
              <w:t>목록</w:t>
            </w:r>
            <w:r w:rsidR="003A20AC" w:rsidRPr="00817B44">
              <w:tab/>
            </w:r>
            <w:r w:rsidR="003A20AC" w:rsidRPr="00817B44">
              <w:fldChar w:fldCharType="begin"/>
            </w:r>
            <w:r w:rsidR="003A20AC" w:rsidRPr="00817B44">
              <w:instrText xml:space="preserve"> PAGEREF _Toc256000007 \h </w:instrText>
            </w:r>
            <w:r w:rsidR="003A20AC" w:rsidRPr="00817B44">
              <w:fldChar w:fldCharType="separate"/>
            </w:r>
            <w:r w:rsidR="001A595D">
              <w:t>34</w:t>
            </w:r>
            <w:r w:rsidR="003A20AC" w:rsidRPr="00817B44">
              <w:fldChar w:fldCharType="end"/>
            </w:r>
          </w:hyperlink>
        </w:p>
        <w:p w14:paraId="2530C361" w14:textId="77777777" w:rsidR="00C1107A" w:rsidRPr="00817B44" w:rsidRDefault="003A20AC">
          <w:pPr>
            <w:spacing w:before="0" w:after="0"/>
            <w:rPr>
              <w:noProof/>
            </w:rPr>
          </w:pPr>
          <w:r w:rsidRPr="00817B44">
            <w:fldChar w:fldCharType="end"/>
          </w:r>
        </w:p>
      </w:sdtContent>
    </w:sdt>
    <w:p w14:paraId="5AC42B17" w14:textId="77777777" w:rsidR="00B676E1" w:rsidRPr="00817B44" w:rsidRDefault="003A20AC" w:rsidP="00C1107A">
      <w:pPr>
        <w:spacing w:before="0" w:after="0"/>
      </w:pPr>
      <w:r w:rsidRPr="00817B44"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32B5FCCE" w14:textId="77777777" w:rsidR="00B676E1" w:rsidRPr="00817B44" w:rsidRDefault="003A20AC" w:rsidP="00D3520F">
      <w:pPr>
        <w:pStyle w:val="Heading2"/>
        <w:rPr>
          <w:lang w:val="en-AU"/>
        </w:rPr>
      </w:pPr>
      <w:bookmarkStart w:id="92" w:name="_Toc256000000"/>
      <w:r w:rsidRPr="00817B44">
        <w:rPr>
          <w:rFonts w:eastAsia="Malgun Gothic" w:cs="Malgun Gothic"/>
          <w:lang w:val="ko"/>
        </w:rPr>
        <w:lastRenderedPageBreak/>
        <w:t>CALD</w:t>
      </w:r>
      <w:r w:rsidRPr="00817B44">
        <w:rPr>
          <w:rFonts w:eastAsia="Malgun Gothic" w:cs="Malgun Gothic"/>
          <w:lang w:val="ko"/>
        </w:rPr>
        <w:t>는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무슨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뜻인가요</w:t>
      </w:r>
      <w:r w:rsidRPr="00817B44">
        <w:rPr>
          <w:rFonts w:eastAsia="Malgun Gothic" w:cs="Malgun Gothic"/>
          <w:lang w:val="ko"/>
        </w:rPr>
        <w:t>?</w:t>
      </w:r>
      <w:bookmarkEnd w:id="92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B65B5A" w:rsidRPr="00817B44" w14:paraId="6C5AD54E" w14:textId="77777777" w:rsidTr="00F74375">
        <w:trPr>
          <w:trHeight w:val="3628"/>
        </w:trPr>
        <w:tc>
          <w:tcPr>
            <w:tcW w:w="2551" w:type="dxa"/>
            <w:vAlign w:val="center"/>
          </w:tcPr>
          <w:p w14:paraId="0AB03073" w14:textId="77777777" w:rsidR="00B676E1" w:rsidRPr="00817B44" w:rsidRDefault="003A20AC" w:rsidP="00B676E1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04F6BFB9" wp14:editId="0925D934">
                  <wp:extent cx="1440000" cy="1440000"/>
                  <wp:effectExtent l="0" t="0" r="8255" b="8255"/>
                  <wp:docPr id="5" name="Picture 5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3개의 다른 언어로 '안녕하세요'라고 말하는 3개의 말풍선 아래에 있는 CALD 사람들 그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243F5571" w14:textId="77777777" w:rsidR="00B676E1" w:rsidRPr="00817B44" w:rsidRDefault="003A20AC" w:rsidP="0070683F">
            <w:pPr>
              <w:spacing w:line="276" w:lineRule="auto"/>
            </w:pPr>
            <w:r w:rsidRPr="00817B44">
              <w:rPr>
                <w:rStyle w:val="Strong"/>
                <w:rFonts w:eastAsia="Malgun Gothic" w:cs="Malgun Gothic"/>
                <w:lang w:val="ko"/>
              </w:rPr>
              <w:t>문화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>및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>언어적으로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>다양한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 xml:space="preserve">(Culturally and linguistically diverse, CALD) </w:t>
            </w:r>
            <w:r w:rsidR="005F295B" w:rsidRPr="00817B44">
              <w:rPr>
                <w:rFonts w:eastAsia="Malgun Gothic" w:cs="Malgun Gothic"/>
                <w:lang w:val="ko"/>
              </w:rPr>
              <w:t>사람들은</w:t>
            </w:r>
            <w:r w:rsidR="005F295B" w:rsidRPr="00817B44">
              <w:rPr>
                <w:rFonts w:eastAsia="Malgun Gothic" w:cs="Malgun Gothic"/>
                <w:lang w:val="ko"/>
              </w:rPr>
              <w:t xml:space="preserve"> </w:t>
            </w:r>
            <w:r w:rsidR="005F295B" w:rsidRPr="00817B44">
              <w:rPr>
                <w:rFonts w:eastAsia="Malgun Gothic" w:cs="Malgun Gothic"/>
                <w:lang w:val="ko"/>
              </w:rPr>
              <w:t>다음과</w:t>
            </w:r>
            <w:r w:rsidR="005F295B" w:rsidRPr="00817B44">
              <w:rPr>
                <w:rFonts w:eastAsia="Malgun Gothic" w:cs="Malgun Gothic"/>
                <w:lang w:val="ko"/>
              </w:rPr>
              <w:t xml:space="preserve"> </w:t>
            </w:r>
            <w:r w:rsidR="005F295B" w:rsidRPr="00817B44">
              <w:rPr>
                <w:rFonts w:eastAsia="Malgun Gothic" w:cs="Malgun Gothic"/>
                <w:lang w:val="ko"/>
              </w:rPr>
              <w:t>같은</w:t>
            </w:r>
            <w:r w:rsidR="005F295B" w:rsidRPr="00817B44">
              <w:rPr>
                <w:rFonts w:eastAsia="Malgun Gothic" w:cs="Malgun Gothic"/>
                <w:lang w:val="ko"/>
              </w:rPr>
              <w:t xml:space="preserve"> </w:t>
            </w:r>
            <w:r w:rsidR="005F295B" w:rsidRPr="00817B44">
              <w:rPr>
                <w:rFonts w:eastAsia="Malgun Gothic" w:cs="Malgun Gothic"/>
                <w:lang w:val="ko"/>
              </w:rPr>
              <w:t>사람들입니다</w:t>
            </w:r>
            <w:r w:rsidR="005F295B" w:rsidRPr="00817B44">
              <w:rPr>
                <w:rFonts w:eastAsia="Malgun Gothic" w:cs="Malgun Gothic"/>
                <w:lang w:val="ko"/>
              </w:rPr>
              <w:t>.</w:t>
            </w:r>
          </w:p>
          <w:p w14:paraId="2CBD833A" w14:textId="77777777" w:rsidR="00B676E1" w:rsidRPr="00817B44" w:rsidRDefault="003A20AC" w:rsidP="0070683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배경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</w:t>
            </w:r>
          </w:p>
          <w:p w14:paraId="7D60243B" w14:textId="77777777" w:rsidR="00B676E1" w:rsidRPr="00817B44" w:rsidRDefault="003A20AC" w:rsidP="0070683F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영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외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ED81B31" w14:textId="77777777" w:rsidTr="00B676E1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73B6047F" w14:textId="77777777" w:rsidR="00B676E1" w:rsidRPr="00817B44" w:rsidRDefault="00B676E1" w:rsidP="00C54117">
            <w:pPr>
              <w:pStyle w:val="Image"/>
              <w:spacing w:before="60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28D78362" w14:textId="77777777" w:rsidR="002327D5" w:rsidRPr="00817B44" w:rsidRDefault="003A20AC" w:rsidP="0070683F">
            <w:pPr>
              <w:spacing w:before="600" w:after="0" w:line="276" w:lineRule="auto"/>
            </w:pPr>
            <w:r w:rsidRPr="00817B44">
              <w:rPr>
                <w:rFonts w:eastAsia="Malgun Gothic" w:cs="Malgun Gothic"/>
                <w:lang w:val="ko"/>
              </w:rPr>
              <w:t>호주에는</w:t>
            </w:r>
            <w:r w:rsidRPr="00817B44">
              <w:rPr>
                <w:rFonts w:eastAsia="Malgun Gothic" w:cs="Malgun Gothic"/>
                <w:lang w:val="ko"/>
              </w:rPr>
              <w:t>:</w:t>
            </w:r>
          </w:p>
        </w:tc>
      </w:tr>
      <w:tr w:rsidR="00B65B5A" w:rsidRPr="00817B44" w14:paraId="7C0337AF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39829C6" w14:textId="77777777" w:rsidR="00B676E1" w:rsidRPr="00817B44" w:rsidRDefault="003A20AC" w:rsidP="00B676E1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0C0A4DD3" wp14:editId="02585865">
                  <wp:extent cx="1482725" cy="1482725"/>
                  <wp:effectExtent l="0" t="0" r="3175" b="3175"/>
                  <wp:docPr id="1049760633" name="Picture 38" descr="세계 지도 주위를 휘감고 호주를 가리키고 있는 화살표와 아기 한 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세계 지도 주위를 휘감고 호주를 가리키고 있는 화살표와 아기 한 명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877E40" w14:textId="77777777" w:rsidR="00B676E1" w:rsidRPr="00817B44" w:rsidRDefault="003A20AC" w:rsidP="0070683F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해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태어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1F49AB" w:rsidRPr="00817B44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800</w:t>
            </w:r>
            <w:r w:rsidR="001F49AB" w:rsidRPr="00817B44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만</w:t>
            </w:r>
            <w:r w:rsidR="001F49AB" w:rsidRPr="00817B44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 xml:space="preserve"> </w:t>
            </w:r>
            <w:r w:rsidR="001F49AB" w:rsidRPr="00817B44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명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깝습니다</w:t>
            </w:r>
          </w:p>
        </w:tc>
      </w:tr>
      <w:tr w:rsidR="00B65B5A" w:rsidRPr="00817B44" w14:paraId="5BA48869" w14:textId="77777777" w:rsidTr="00F74375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227C3DFF" w14:textId="77777777" w:rsidR="001F49AB" w:rsidRPr="00817B44" w:rsidRDefault="003A20AC" w:rsidP="00B676E1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1243CBC6" wp14:editId="4DED1D6F">
                  <wp:extent cx="1482725" cy="1482725"/>
                  <wp:effectExtent l="0" t="0" r="3175" b="3175"/>
                  <wp:docPr id="253724778" name="Picture 39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3개의 다른 언어로 '안녕하세요'라고 말하는 3개의 말풍선 아래에 있는 CALD 사람들 그룹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631836" w14:textId="77777777" w:rsidR="001F49AB" w:rsidRPr="00817B44" w:rsidRDefault="003A20AC" w:rsidP="0070683F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사람들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300</w:t>
            </w:r>
            <w:r w:rsidRPr="00817B44">
              <w:rPr>
                <w:rStyle w:val="Statisticstyle"/>
                <w:rFonts w:eastAsia="Malgun Gothic" w:cs="Malgun Gothic"/>
                <w:bCs/>
                <w:position w:val="0"/>
                <w:szCs w:val="36"/>
                <w:lang w:val="ko" w:eastAsia="ko-KR"/>
              </w:rPr>
              <w:t>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상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2121835" w14:textId="77777777" w:rsidR="00F74375" w:rsidRPr="00817B44" w:rsidRDefault="003A20AC">
      <w:pPr>
        <w:rPr>
          <w:lang w:eastAsia="ko-KR"/>
        </w:rPr>
      </w:pPr>
      <w:r w:rsidRPr="00817B44">
        <w:rPr>
          <w:lang w:eastAsia="ko-KR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27FDB87E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B3790F5" w14:textId="77777777" w:rsidR="002327D5" w:rsidRPr="00817B44" w:rsidRDefault="003A20AC" w:rsidP="00B676E1">
            <w:pPr>
              <w:pStyle w:val="Image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1C8F0624" wp14:editId="35EB4C40">
                  <wp:extent cx="1482725" cy="1482725"/>
                  <wp:effectExtent l="0" t="0" r="3175" b="3175"/>
                  <wp:docPr id="1908268187" name="Picture 40" descr="다른 2명 앞에서 자신을 가리키며 손을 드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다른 2명 앞에서 자신을 가리키며 손을 드는 사람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C0C977" w14:textId="77777777" w:rsidR="002327D5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자신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정체성</w:t>
            </w:r>
            <w:r w:rsidRPr="00817B44">
              <w:rPr>
                <w:rFonts w:eastAsia="Malgun Gothic" w:cs="Malgun Gothic"/>
                <w:lang w:val="ko" w:eastAsia="ko-KR"/>
              </w:rPr>
              <w:t>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무언가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밝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특정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집단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속한다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83C4BEA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4B9B8095" w14:textId="77777777" w:rsidR="00B676E1" w:rsidRPr="00817B44" w:rsidRDefault="003A20AC" w:rsidP="00B676E1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1ED8FD6E" wp14:editId="057F380F">
                  <wp:extent cx="1482725" cy="1482725"/>
                  <wp:effectExtent l="0" t="0" r="3175" b="3175"/>
                  <wp:docPr id="626339655" name="Picture 42" descr="자신을 가리키며 손을 드는 사람과 호주 지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자신을 가리키며 손을 드는 사람과 호주 지도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A0A08F" w14:textId="77777777" w:rsidR="00B676E1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호주에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거주하는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사람들의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Style w:val="Statisticstyle"/>
                <w:rFonts w:eastAsia="Malgun Gothic" w:cs="Malgun Gothic"/>
                <w:bCs/>
                <w:position w:val="0"/>
                <w:lang w:val="ko" w:eastAsia="ko-KR"/>
              </w:rPr>
              <w:t>30%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가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문화적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언어적으로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(CALD)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사람들입니다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.</w:t>
            </w:r>
          </w:p>
        </w:tc>
      </w:tr>
      <w:tr w:rsidR="00B65B5A" w:rsidRPr="00817B44" w14:paraId="790A871D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1C39322B" w14:textId="77777777" w:rsidR="001F49AB" w:rsidRPr="00817B44" w:rsidRDefault="003A20AC" w:rsidP="00B676E1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7C965BC8" wp14:editId="2F4BFAAC">
                  <wp:extent cx="1482725" cy="1482725"/>
                  <wp:effectExtent l="0" t="0" r="3175" b="3175"/>
                  <wp:docPr id="154003351" name="Picture 43" descr="가족 앞에서 손을 드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가족 앞에서 손을 드는 사람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464D26" w14:textId="77777777" w:rsidR="001F49AB" w:rsidRPr="00817B44" w:rsidRDefault="003A20AC" w:rsidP="0070683F">
            <w:p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국가장애보험제도</w:t>
            </w:r>
            <w:r w:rsidRPr="00817B44">
              <w:rPr>
                <w:rFonts w:eastAsia="Malgun Gothic" w:cs="Malgun Gothic"/>
                <w:lang w:val="ko"/>
              </w:rPr>
              <w:t xml:space="preserve">(National Disability Insurance Scheme, NDIS) </w:t>
            </w:r>
            <w:r w:rsidRPr="000E4157">
              <w:rPr>
                <w:rStyle w:val="Statisticstyle"/>
                <w:rFonts w:eastAsia="Malgun Gothic" w:cs="Malgun Gothic" w:hint="eastAsia"/>
                <w:bCs/>
                <w:position w:val="0"/>
                <w:sz w:val="28"/>
                <w:lang w:val="ko"/>
              </w:rPr>
              <w:t>참가자</w:t>
            </w:r>
            <w:r w:rsidRPr="000E4157">
              <w:rPr>
                <w:rStyle w:val="Statisticstyle"/>
                <w:rFonts w:eastAsia="Malgun Gothic" w:cs="Malgun Gothic" w:hint="eastAsia"/>
                <w:b w:val="0"/>
                <w:bCs/>
                <w:color w:val="auto"/>
                <w:position w:val="0"/>
                <w:sz w:val="28"/>
                <w:lang w:val="ko"/>
              </w:rPr>
              <w:t>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0E4157">
              <w:rPr>
                <w:rStyle w:val="Strong"/>
                <w:rFonts w:eastAsia="Malgun Gothic" w:cs="Malgun Gothic"/>
                <w:sz w:val="36"/>
                <w:lang w:val="ko"/>
              </w:rPr>
              <w:t>10%</w:t>
            </w:r>
            <w:r w:rsidRPr="00817B44">
              <w:rPr>
                <w:rFonts w:eastAsia="Malgun Gothic" w:cs="Malgun Gothic"/>
                <w:lang w:val="ko"/>
              </w:rPr>
              <w:t>가</w:t>
            </w:r>
            <w:r w:rsidRPr="00817B44">
              <w:rPr>
                <w:rFonts w:eastAsia="Malgun Gothic" w:cs="Malgun Gothic"/>
                <w:lang w:val="ko"/>
              </w:rPr>
              <w:t xml:space="preserve"> CALD</w:t>
            </w:r>
            <w:r w:rsidRPr="00817B44">
              <w:rPr>
                <w:rFonts w:eastAsia="Malgun Gothic" w:cs="Malgun Gothic"/>
                <w:lang w:val="ko"/>
              </w:rPr>
              <w:t>입니다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67DAF162" w14:textId="77777777" w:rsidTr="00F74375">
        <w:trPr>
          <w:trHeight w:val="3402"/>
        </w:trPr>
        <w:tc>
          <w:tcPr>
            <w:tcW w:w="2551" w:type="dxa"/>
            <w:vAlign w:val="center"/>
          </w:tcPr>
          <w:p w14:paraId="23EE5B59" w14:textId="77777777" w:rsidR="001F49AB" w:rsidRPr="00817B44" w:rsidRDefault="003A20AC" w:rsidP="00C73E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10DC6B6F" wp14:editId="731237B8">
                  <wp:extent cx="1483200" cy="1483200"/>
                  <wp:effectExtent l="0" t="0" r="3175" b="3175"/>
                  <wp:docPr id="768595154" name="Picture 768595154" descr="참가자 그룹을 표시하는 참가자 아이콘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참가자 그룹을 표시하는 참가자 아이콘. 2명이 손을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3329E5" w14:textId="77777777" w:rsidR="001F49AB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가자는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NDIS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에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여하는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장애인들입니다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.</w:t>
            </w:r>
          </w:p>
        </w:tc>
      </w:tr>
    </w:tbl>
    <w:p w14:paraId="556B2979" w14:textId="77777777" w:rsidR="00B676E1" w:rsidRPr="00817B44" w:rsidRDefault="003A20AC" w:rsidP="00B676E1">
      <w:pPr>
        <w:spacing w:before="0" w:after="0" w:line="240" w:lineRule="auto"/>
        <w:rPr>
          <w:lang w:eastAsia="ko-KR"/>
        </w:rPr>
      </w:pPr>
      <w:r w:rsidRPr="00817B44">
        <w:rPr>
          <w:lang w:eastAsia="ko-KR"/>
        </w:rPr>
        <w:br w:type="page"/>
      </w:r>
    </w:p>
    <w:p w14:paraId="0B22DDE1" w14:textId="77777777" w:rsidR="00D01D6C" w:rsidRPr="00817B44" w:rsidRDefault="003A20AC" w:rsidP="00D3520F">
      <w:pPr>
        <w:pStyle w:val="Heading2"/>
        <w:rPr>
          <w:lang w:val="en-AU"/>
        </w:rPr>
      </w:pPr>
      <w:bookmarkStart w:id="93" w:name="_Toc256000001"/>
      <w:r w:rsidRPr="00817B44">
        <w:rPr>
          <w:rFonts w:eastAsia="Malgun Gothic" w:cs="Malgun Gothic"/>
          <w:lang w:val="ko"/>
        </w:rPr>
        <w:lastRenderedPageBreak/>
        <w:t>전략의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내용은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무엇인가요</w:t>
      </w:r>
      <w:r w:rsidRPr="00817B44">
        <w:rPr>
          <w:rFonts w:eastAsia="Malgun Gothic" w:cs="Malgun Gothic"/>
          <w:lang w:val="ko"/>
        </w:rPr>
        <w:t>?</w:t>
      </w:r>
      <w:bookmarkEnd w:id="88"/>
      <w:bookmarkEnd w:id="89"/>
      <w:bookmarkEnd w:id="93"/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B65B5A" w:rsidRPr="00817B44" w14:paraId="5D3F19DA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53A6A8D3" w14:textId="77777777" w:rsidR="005F45F4" w:rsidRPr="00817B44" w:rsidRDefault="003A20AC" w:rsidP="00F74375">
            <w:pPr>
              <w:pStyle w:val="Image"/>
            </w:pPr>
            <w:bookmarkStart w:id="94" w:name="_Hlk152854252"/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1CF0891A" wp14:editId="52C87CA4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461010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E892FD" w14:textId="03012F9A" w:rsidR="001A595D" w:rsidRPr="00F81D38" w:rsidRDefault="001A595D" w:rsidP="0023797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hint="eastAsia"/>
                                      <w:b/>
                                      <w:bCs/>
                                      <w:sz w:val="20"/>
                                      <w:szCs w:val="20"/>
                                      <w:lang w:eastAsia="ko-KR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0"/>
                                      <w:szCs w:val="20"/>
                                      <w:lang w:val="ko"/>
                                    </w:rPr>
                                    <w:t>전략</w:t>
                                  </w:r>
                                </w:p>
                                <w:p w14:paraId="4C5BD731" w14:textId="77777777" w:rsidR="001A595D" w:rsidRPr="00F81D38" w:rsidRDefault="001A595D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Theme="majorHAnsi" w:hAnsiTheme="majorHAnsi" w:cs="Calibri"/>
                                      <w:b/>
                                      <w:bCs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F0891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alt="&quot;&quot;" style="position:absolute;left:0;text-align:left;margin-left:22.75pt;margin-top:36.3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" filled="f" stroked="f">
                      <v:textbox inset="0,0,0,0">
                        <w:txbxContent>
                          <w:p w14:paraId="43E892FD" w14:textId="03012F9A" w:rsidR="001A595D" w:rsidRPr="00F81D38" w:rsidRDefault="001A595D" w:rsidP="0023797D">
                            <w:pPr>
                              <w:spacing w:before="0" w:after="0" w:line="240" w:lineRule="auto"/>
                              <w:jc w:val="center"/>
                              <w:rPr>
                                <w:rFonts w:hint="eastAsia"/>
                                <w:b/>
                                <w:bCs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0"/>
                                <w:szCs w:val="20"/>
                                <w:lang w:val="ko"/>
                              </w:rPr>
                              <w:t>전략</w:t>
                            </w:r>
                          </w:p>
                          <w:p w14:paraId="4C5BD731" w14:textId="77777777" w:rsidR="001A595D" w:rsidRPr="00F81D38" w:rsidRDefault="001A595D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Theme="majorHAnsi" w:hAnsiTheme="majorHAnsi" w:cs="Calibri"/>
                                <w:b/>
                                <w:bCs/>
                                <w:sz w:val="18"/>
                                <w:szCs w:val="18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817B44">
              <w:rPr>
                <w:noProof/>
              </w:rPr>
              <w:drawing>
                <wp:inline distT="0" distB="0" distL="0" distR="0" wp14:anchorId="70628361" wp14:editId="0E571E59">
                  <wp:extent cx="1482725" cy="1482725"/>
                  <wp:effectExtent l="0" t="0" r="3175" b="3175"/>
                  <wp:docPr id="478145865" name="Picture 44" descr="전략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전략 문서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3BA7874F" w14:textId="7D4C15BC" w:rsidR="00F05FC3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새로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화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및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성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1A595D">
              <w:rPr>
                <w:rFonts w:eastAsia="Malgun Gothic" w:cs="Malgun Gothic"/>
                <w:lang w:val="ko" w:eastAsia="ko-KR"/>
              </w:rPr>
              <w:br/>
            </w:r>
            <w:r w:rsidRPr="00817B44">
              <w:rPr>
                <w:rFonts w:eastAsia="Malgun Gothic" w:cs="Malgun Gothic"/>
                <w:lang w:val="ko" w:eastAsia="ko-KR"/>
              </w:rPr>
              <w:t>2024-2028</w:t>
            </w:r>
            <w:r w:rsidRPr="00817B44">
              <w:rPr>
                <w:rFonts w:eastAsia="Malgun Gothic" w:cs="Malgun Gothic"/>
                <w:lang w:val="ko" w:eastAsia="ko-KR"/>
              </w:rPr>
              <w:t>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작성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4FEC7AE" w14:textId="77777777" w:rsidR="005F45F4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'</w:t>
            </w:r>
            <w:r w:rsidRPr="00817B44">
              <w:rPr>
                <w:rFonts w:eastAsia="Malgun Gothic" w:cs="Malgun Gothic"/>
                <w:lang w:val="ko" w:eastAsia="ko-KR"/>
              </w:rPr>
              <w:t>전략</w:t>
            </w:r>
            <w:r w:rsidRPr="00817B44">
              <w:rPr>
                <w:rFonts w:eastAsia="Malgun Gothic" w:cs="Malgun Gothic"/>
                <w:lang w:val="ko" w:eastAsia="ko-KR"/>
              </w:rPr>
              <w:t>'</w:t>
            </w:r>
            <w:r w:rsidRPr="00817B44">
              <w:rPr>
                <w:rFonts w:eastAsia="Malgun Gothic" w:cs="Malgun Gothic"/>
                <w:lang w:val="ko" w:eastAsia="ko-KR"/>
              </w:rPr>
              <w:t>이라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9C83A24" w14:textId="77777777" w:rsidTr="003B3EBE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58CFB083" w14:textId="77777777" w:rsidR="00230B06" w:rsidRPr="00817B44" w:rsidRDefault="003A20AC" w:rsidP="00F74375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3F33E46B" wp14:editId="44CEBD87">
                  <wp:extent cx="1483200" cy="1483200"/>
                  <wp:effectExtent l="0" t="0" r="3175" b="3175"/>
                  <wp:docPr id="420215641" name="Picture 1" descr="한 무리의 CALD 참가자들. 그 옆에는 위쪽 화살표와 엄지 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한 무리의 CALD 참가자들. 그 옆에는 위쪽 화살표와 엄지 손가락 올림 아이콘이 있습니다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32B37625" w14:textId="77777777" w:rsidR="00230B06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떻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개선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인지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bookmarkEnd w:id="94"/>
      <w:tr w:rsidR="00B65B5A" w:rsidRPr="00817B44" w14:paraId="5DA09345" w14:textId="77777777" w:rsidTr="003B3EBE">
        <w:trPr>
          <w:trHeight w:val="3628"/>
        </w:trPr>
        <w:tc>
          <w:tcPr>
            <w:tcW w:w="2537" w:type="dxa"/>
            <w:vAlign w:val="center"/>
          </w:tcPr>
          <w:p w14:paraId="016B429C" w14:textId="77777777" w:rsidR="005F45F4" w:rsidRPr="00817B44" w:rsidRDefault="003A20AC" w:rsidP="00F74375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4A49CA05" wp14:editId="0BD803D3">
                  <wp:extent cx="1482725" cy="1482725"/>
                  <wp:effectExtent l="0" t="0" r="3175" b="3175"/>
                  <wp:docPr id="781709884" name="Picture 5" descr="NDIS 서류를 들고 있는 참가자. 그 옆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NDIS 서류를 들고 있는 참가자. 그 옆에는 엄지 손가락 올림 아이콘과 위쪽 화살표가 있습니다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0AE711BF" w14:textId="77777777" w:rsidR="007138A0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험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떻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개선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인지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서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43E9CF6" w14:textId="77777777" w:rsidR="00F74375" w:rsidRPr="00817B44" w:rsidRDefault="003A20AC">
      <w:pPr>
        <w:rPr>
          <w:lang w:eastAsia="ko-KR"/>
        </w:rPr>
      </w:pPr>
      <w:r w:rsidRPr="00817B44">
        <w:rPr>
          <w:lang w:eastAsia="ko-KR"/>
        </w:rPr>
        <w:br w:type="page"/>
      </w:r>
    </w:p>
    <w:tbl>
      <w:tblPr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B65B5A" w:rsidRPr="00817B44" w14:paraId="6C0DCDC3" w14:textId="77777777" w:rsidTr="00735C79">
        <w:tc>
          <w:tcPr>
            <w:tcW w:w="2537" w:type="dxa"/>
            <w:vAlign w:val="center"/>
          </w:tcPr>
          <w:p w14:paraId="21187843" w14:textId="77777777" w:rsidR="00115682" w:rsidRPr="00817B44" w:rsidRDefault="00115682" w:rsidP="00735C79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42CA7596" w14:textId="77777777" w:rsidR="000D0ABE" w:rsidRPr="00817B44" w:rsidRDefault="003A20AC" w:rsidP="0070683F">
            <w:pPr>
              <w:spacing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기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험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51309A7" w14:textId="77777777" w:rsidTr="00735C79">
        <w:trPr>
          <w:trHeight w:val="2126"/>
        </w:trPr>
        <w:tc>
          <w:tcPr>
            <w:tcW w:w="2537" w:type="dxa"/>
            <w:vAlign w:val="center"/>
          </w:tcPr>
          <w:p w14:paraId="689B9C9C" w14:textId="77777777" w:rsidR="00233933" w:rsidRPr="00817B44" w:rsidRDefault="003A20AC" w:rsidP="00735C79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79177F9A" wp14:editId="158741DE">
                  <wp:extent cx="1482725" cy="1482725"/>
                  <wp:effectExtent l="0" t="0" r="3175" b="3175"/>
                  <wp:docPr id="686706921" name="Picture 4" descr="NDIS 서류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NDIS 서류를 들고 있는 사람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D406BB" w14:textId="77777777" w:rsidR="00233933" w:rsidRPr="00817B44" w:rsidRDefault="003A20AC" w:rsidP="0070683F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 xml:space="preserve">NDIS </w:t>
            </w:r>
            <w:r w:rsidRPr="00817B44">
              <w:rPr>
                <w:rFonts w:eastAsia="Malgun Gothic" w:cs="Malgun Gothic"/>
                <w:lang w:val="ko"/>
              </w:rPr>
              <w:t>이용하기</w:t>
            </w:r>
          </w:p>
        </w:tc>
      </w:tr>
      <w:tr w:rsidR="00B65B5A" w:rsidRPr="00817B44" w14:paraId="7F1BF550" w14:textId="77777777" w:rsidTr="00735C79">
        <w:tc>
          <w:tcPr>
            <w:tcW w:w="2537" w:type="dxa"/>
            <w:vAlign w:val="center"/>
          </w:tcPr>
          <w:p w14:paraId="06661DB8" w14:textId="77777777" w:rsidR="00233933" w:rsidRPr="00817B44" w:rsidRDefault="003A20AC" w:rsidP="00735C79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00F68C23" wp14:editId="0D6ACDD2">
                  <wp:extent cx="1482725" cy="1482725"/>
                  <wp:effectExtent l="0" t="0" r="3175" b="3175"/>
                  <wp:docPr id="127817640" name="Picture 6" descr="3명의 NDIS 직원. 한 명은 문서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3명의 NDIS 직원. 한 명은 문서를 들고 있습니다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8ECB5A" w14:textId="77777777" w:rsidR="00233933" w:rsidRPr="00817B44" w:rsidRDefault="003A20AC" w:rsidP="0070683F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 xml:space="preserve">NDIS </w:t>
            </w:r>
            <w:r w:rsidRPr="00817B44">
              <w:rPr>
                <w:rFonts w:eastAsia="Malgun Gothic" w:cs="Malgun Gothic"/>
                <w:lang w:val="ko"/>
              </w:rPr>
              <w:t>직원</w:t>
            </w:r>
          </w:p>
        </w:tc>
      </w:tr>
      <w:tr w:rsidR="00B65B5A" w:rsidRPr="00817B44" w14:paraId="6448F829" w14:textId="77777777" w:rsidTr="00735C79">
        <w:tc>
          <w:tcPr>
            <w:tcW w:w="2537" w:type="dxa"/>
            <w:vAlign w:val="center"/>
          </w:tcPr>
          <w:p w14:paraId="6E9EF20D" w14:textId="77777777" w:rsidR="0026512B" w:rsidRPr="00817B44" w:rsidRDefault="003A20AC" w:rsidP="00735C79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5566A01F" wp14:editId="5D199865">
                  <wp:extent cx="1482725" cy="1482725"/>
                  <wp:effectExtent l="0" t="0" r="3175" b="3175"/>
                  <wp:docPr id="1006732294" name="Picture 1006732294" descr="사무실 건물 앞에서 서류를 들고 있는 NDIS 파트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사무실 건물 앞에서 서류를 들고 있는 NDIS 파트너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B8BD74" w14:textId="77777777" w:rsidR="0026512B" w:rsidRPr="00817B44" w:rsidRDefault="003A20AC" w:rsidP="0070683F">
            <w:pPr>
              <w:pStyle w:val="ListParagraph"/>
              <w:numPr>
                <w:ilvl w:val="0"/>
                <w:numId w:val="4"/>
              </w:numPr>
              <w:spacing w:line="276" w:lineRule="auto"/>
            </w:pPr>
            <w:r w:rsidRPr="00817B44">
              <w:rPr>
                <w:rStyle w:val="Strong"/>
                <w:rFonts w:eastAsia="Malgun Gothic" w:cs="Malgun Gothic"/>
                <w:lang w:val="ko"/>
              </w:rPr>
              <w:t xml:space="preserve">NDIS </w:t>
            </w:r>
            <w:r w:rsidRPr="00817B44">
              <w:rPr>
                <w:rStyle w:val="Strong"/>
                <w:rFonts w:eastAsia="Malgun Gothic" w:cs="Malgun Gothic"/>
                <w:lang w:val="ko"/>
              </w:rPr>
              <w:t>파트너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19AF9B15" w14:textId="77777777" w:rsidTr="00735C79">
        <w:tc>
          <w:tcPr>
            <w:tcW w:w="2537" w:type="dxa"/>
            <w:vAlign w:val="center"/>
          </w:tcPr>
          <w:p w14:paraId="5E6521BF" w14:textId="77777777" w:rsidR="0026512B" w:rsidRPr="00817B44" w:rsidRDefault="003A20AC" w:rsidP="00735C79">
            <w:pPr>
              <w:pStyle w:val="Image"/>
              <w:spacing w:before="84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39F835A8" wp14:editId="022F3524">
                  <wp:extent cx="1473835" cy="1038313"/>
                  <wp:effectExtent l="0" t="0" r="0" b="9525"/>
                  <wp:docPr id="1158345630" name="Picture 3" descr="어떤 사람이 컴퓨터를 사용할 수 있도록 도와주는 NDIS 파트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어떤 사람이 컴퓨터를 사용할 수 있도록 도와주는 NDIS 파트너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CC88F5" w14:textId="77777777" w:rsidR="0026512B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파트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돕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9AF006A" w14:textId="77777777" w:rsidR="007977D5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들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파트너라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00DD2D6E" w14:textId="77777777" w:rsidR="00735C79" w:rsidRPr="00817B44" w:rsidRDefault="003A20AC">
      <w:pPr>
        <w:rPr>
          <w:lang w:eastAsia="ko-KR"/>
        </w:rPr>
      </w:pPr>
      <w:r w:rsidRPr="00817B44">
        <w:rPr>
          <w:lang w:eastAsia="ko-KR"/>
        </w:rPr>
        <w:br w:type="page"/>
      </w:r>
    </w:p>
    <w:tbl>
      <w:tblPr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B65B5A" w:rsidRPr="00817B44" w14:paraId="5E3F65FD" w14:textId="77777777" w:rsidTr="00551CF4">
        <w:tc>
          <w:tcPr>
            <w:tcW w:w="2537" w:type="dxa"/>
            <w:vAlign w:val="center"/>
          </w:tcPr>
          <w:p w14:paraId="40247C4C" w14:textId="77777777" w:rsidR="000D0ABE" w:rsidRPr="00817B44" w:rsidRDefault="000D0ABE" w:rsidP="00C54117">
            <w:pPr>
              <w:pStyle w:val="Image"/>
              <w:rPr>
                <w:lang w:eastAsia="ko-KR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52C1574F" w14:textId="77777777" w:rsidR="000D0ABE" w:rsidRPr="00817B44" w:rsidRDefault="003A20AC" w:rsidP="0070683F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7661CDF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41387127" w14:textId="77777777" w:rsidR="000D0ABE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68166803" wp14:editId="3EA1354D">
                  <wp:extent cx="1482725" cy="1482725"/>
                  <wp:effectExtent l="0" t="0" r="3175" b="3175"/>
                  <wp:docPr id="258620248" name="Picture 45" descr="다른 두 사람과 악수하고 있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다른 두 사람과 악수하고 있는 NDIS 직원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59C1A2" w14:textId="77777777" w:rsidR="000D0ABE" w:rsidRPr="00817B44" w:rsidRDefault="003A20AC" w:rsidP="007068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커뮤니티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여하기</w:t>
            </w:r>
          </w:p>
        </w:tc>
      </w:tr>
      <w:tr w:rsidR="00B65B5A" w:rsidRPr="00817B44" w14:paraId="3BB07F3F" w14:textId="77777777" w:rsidTr="00C54117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536E799E" w14:textId="77777777" w:rsidR="000D0ABE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49869F44" wp14:editId="4C98DACE">
                  <wp:extent cx="1482725" cy="1482725"/>
                  <wp:effectExtent l="0" t="0" r="3175" b="3175"/>
                  <wp:docPr id="1864075353" name="Picture 46" descr="참가자를 돕고 있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참가자를 돕고 있는 NDIS 직원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3C7DBC" w14:textId="77777777" w:rsidR="000D0ABE" w:rsidRPr="00817B44" w:rsidRDefault="003A20AC" w:rsidP="0070683F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817B44">
              <w:rPr>
                <w:rFonts w:eastAsia="Malgun Gothic" w:cs="Malgun Gothic"/>
                <w:lang w:val="ko" w:eastAsia="ko-KR"/>
              </w:rPr>
              <w:t>이용하기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D0E6794" w14:textId="77777777" w:rsidR="002A6A49" w:rsidRPr="00817B44" w:rsidRDefault="003A20AC">
      <w:pPr>
        <w:spacing w:before="0" w:after="0" w:line="240" w:lineRule="auto"/>
        <w:rPr>
          <w:lang w:eastAsia="ko-KR"/>
        </w:rPr>
      </w:pPr>
      <w:r w:rsidRPr="00817B44">
        <w:rPr>
          <w:lang w:eastAsia="ko-KR"/>
        </w:rPr>
        <w:br w:type="page"/>
      </w:r>
    </w:p>
    <w:p w14:paraId="2CA894D9" w14:textId="77777777" w:rsidR="002A6A49" w:rsidRPr="00817B44" w:rsidRDefault="003A20AC" w:rsidP="002A6A49">
      <w:pPr>
        <w:pStyle w:val="Heading2"/>
      </w:pPr>
      <w:bookmarkStart w:id="95" w:name="_Toc256000002"/>
      <w:r w:rsidRPr="00817B44">
        <w:rPr>
          <w:rFonts w:eastAsia="Malgun Gothic" w:cs="Malgun Gothic"/>
          <w:lang w:val="ko"/>
        </w:rPr>
        <w:lastRenderedPageBreak/>
        <w:t>본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전략이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왜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중요한가요</w:t>
      </w:r>
      <w:r w:rsidRPr="00817B44">
        <w:rPr>
          <w:rFonts w:eastAsia="Malgun Gothic" w:cs="Malgun Gothic"/>
          <w:lang w:val="ko"/>
        </w:rPr>
        <w:t>?</w:t>
      </w:r>
      <w:bookmarkEnd w:id="9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6BFCBD4A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5A631AE1" w14:textId="77777777" w:rsidR="00EE6856" w:rsidRPr="00817B44" w:rsidRDefault="003A20AC" w:rsidP="009528D1">
            <w:pPr>
              <w:pStyle w:val="Image"/>
              <w:jc w:val="left"/>
            </w:pPr>
            <w:r w:rsidRPr="00817B44">
              <w:rPr>
                <w:noProof/>
              </w:rPr>
              <w:drawing>
                <wp:inline distT="0" distB="0" distL="0" distR="0" wp14:anchorId="1F0EE848" wp14:editId="19F1C4A9">
                  <wp:extent cx="1402798" cy="1402798"/>
                  <wp:effectExtent l="0" t="0" r="6985" b="6985"/>
                  <wp:docPr id="1251027194" name="Picture 7" descr="장벽 뒤에 있는 사람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장벽 뒤에 있는 사람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0AFF9C" w14:textId="77777777" w:rsidR="00EE6856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일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사람들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여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장벽</w:t>
            </w:r>
            <w:r w:rsidRPr="00817B44">
              <w:rPr>
                <w:rFonts w:eastAsia="Malgun Gothic" w:cs="Malgun Gothic"/>
                <w:lang w:val="ko" w:eastAsia="ko-KR"/>
              </w:rPr>
              <w:t>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험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3F66D983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59F6B3DF" w14:textId="77777777" w:rsidR="00EE6856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6B124B34" wp14:editId="37DBF27E">
                  <wp:extent cx="1482725" cy="1482725"/>
                  <wp:effectExtent l="0" t="0" r="3175" b="3175"/>
                  <wp:docPr id="1981921844" name="Picture 8" descr="장벽 뒤에 있는 두 사람. 그들 중 한 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장벽 뒤에 있는 두 사람. 그들 중 한 명이 손을 들고 있습니다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5F52BE" w14:textId="77777777" w:rsidR="00EE6856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장벽이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여러분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못하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막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BF62FF9" w14:textId="77777777" w:rsidR="00EE6856" w:rsidRPr="00817B44" w:rsidRDefault="003A20AC" w:rsidP="000678AA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해야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하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일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1E9B1AFB" w14:textId="77777777" w:rsidR="00EE6856" w:rsidRPr="00817B44" w:rsidRDefault="003A20AC" w:rsidP="000678AA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하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싶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일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26799EBF" w14:textId="77777777" w:rsidTr="00412343">
        <w:tc>
          <w:tcPr>
            <w:tcW w:w="2551" w:type="dxa"/>
            <w:vAlign w:val="center"/>
          </w:tcPr>
          <w:p w14:paraId="67B3579F" w14:textId="77777777" w:rsidR="00EE6856" w:rsidRPr="00817B44" w:rsidRDefault="00EE6856" w:rsidP="00CF67C2">
            <w:pPr>
              <w:pStyle w:val="Image"/>
              <w:spacing w:before="840" w:after="0"/>
            </w:pPr>
          </w:p>
        </w:tc>
        <w:tc>
          <w:tcPr>
            <w:tcW w:w="6576" w:type="dxa"/>
            <w:vAlign w:val="center"/>
          </w:tcPr>
          <w:p w14:paraId="66355137" w14:textId="77777777" w:rsidR="00EE6856" w:rsidRPr="00817B44" w:rsidRDefault="003A20AC" w:rsidP="000678AA">
            <w:pPr>
              <w:spacing w:before="840" w:after="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장벽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렵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만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C8B49DC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22CBD137" w14:textId="77777777" w:rsidR="005D3AC4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0BF29522" wp14:editId="744FE628">
                  <wp:extent cx="1482725" cy="1482725"/>
                  <wp:effectExtent l="0" t="0" r="3175" b="3175"/>
                  <wp:docPr id="324798248" name="Picture 9" descr="문서를 읽고 있는 사람, 정보 아이콘, 문제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문서를 읽고 있는 사람, 정보 아이콘, 문제 아이콘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25FDEE" w14:textId="77777777" w:rsidR="005D3AC4" w:rsidRPr="00817B44" w:rsidRDefault="003A20AC" w:rsidP="000678AA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DIS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보기</w:t>
            </w:r>
          </w:p>
        </w:tc>
      </w:tr>
      <w:tr w:rsidR="00B65B5A" w:rsidRPr="00817B44" w14:paraId="5EE93D5D" w14:textId="77777777" w:rsidTr="00F74375">
        <w:trPr>
          <w:trHeight w:val="3061"/>
        </w:trPr>
        <w:tc>
          <w:tcPr>
            <w:tcW w:w="2551" w:type="dxa"/>
            <w:vAlign w:val="center"/>
          </w:tcPr>
          <w:p w14:paraId="169D51D2" w14:textId="77777777" w:rsidR="005D3AC4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383D7E33" wp14:editId="2A1F3322">
                  <wp:extent cx="1482725" cy="1482725"/>
                  <wp:effectExtent l="0" t="0" r="3175" b="3175"/>
                  <wp:docPr id="371728563" name="Picture 10" descr="NDIS 서류를 들고 있는 사람. 그 위에는 문제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NDIS 서류를 들고 있는 사람. 그 위에는 문제 아이콘이 있습니다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589F6F" w14:textId="77777777" w:rsidR="005D3AC4" w:rsidRPr="00817B44" w:rsidRDefault="003A20AC" w:rsidP="000678AA">
            <w:pPr>
              <w:pStyle w:val="ListParagraph"/>
              <w:numPr>
                <w:ilvl w:val="0"/>
                <w:numId w:val="37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28AC28E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34E40309" w14:textId="77777777" w:rsidR="00412343" w:rsidRPr="00817B44" w:rsidRDefault="003A20AC" w:rsidP="00B7537E">
            <w:pPr>
              <w:pStyle w:val="Image"/>
              <w:spacing w:before="0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09F97992" wp14:editId="42B97DD3">
                  <wp:extent cx="1482725" cy="1482725"/>
                  <wp:effectExtent l="0" t="0" r="3175" b="3175"/>
                  <wp:docPr id="1844680602" name="Picture 4" descr="문서를 들고 생각 중인 사람. 그 위에는 CALD 참가자들과 'X' 표시가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문서를 들고 생각 중인 사람. 그 위에는 CALD 참가자들과 'X' 표시가 있는 생각 풍선이 있습니다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55397A" w14:textId="77777777" w:rsidR="00412343" w:rsidRPr="00817B44" w:rsidRDefault="003A20AC" w:rsidP="000678AA">
            <w:pPr>
              <w:spacing w:before="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직원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파트너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항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지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못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3181BB2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40569522" w14:textId="77777777" w:rsidR="00412343" w:rsidRPr="00817B44" w:rsidRDefault="003A20AC" w:rsidP="00412343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611CF2CC" wp14:editId="2E9B7293">
                  <wp:extent cx="1440000" cy="1440000"/>
                  <wp:effectExtent l="0" t="0" r="8255" b="8255"/>
                  <wp:docPr id="128" name="Picture 128" descr="생각 중인 참가자와 서류를 들고 있는 두 명의 서비스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생각 중인 참가자와 서류를 들고 있는 두 명의 서비스 직원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A40122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일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하기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렵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2CC4FA4" w14:textId="77777777" w:rsidR="002D5212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모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문화권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안전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충분하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않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351014F5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2EEB62B1" w14:textId="77777777" w:rsidR="002D5212" w:rsidRPr="00817B44" w:rsidRDefault="003A20AC" w:rsidP="0041234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1C872B8D" wp14:editId="089E71E7">
                  <wp:extent cx="1483200" cy="1112400"/>
                  <wp:effectExtent l="0" t="0" r="3175" b="0"/>
                  <wp:docPr id="1487494377" name="Picture 1487494377" descr="밝은 색의 옷을 입고 전통 춤을 추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밝은 색의 옷을 입고 전통 춤을 추는 한 무리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35F0C7" w14:textId="77777777" w:rsidR="002D5212" w:rsidRPr="00817B44" w:rsidRDefault="003A20AC" w:rsidP="000678AA">
            <w:p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여러분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화는</w:t>
            </w:r>
            <w:r w:rsidRPr="00817B44">
              <w:rPr>
                <w:rFonts w:eastAsia="Malgun Gothic" w:cs="Malgun Gothic"/>
                <w:lang w:val="ko"/>
              </w:rPr>
              <w:t>:</w:t>
            </w:r>
          </w:p>
          <w:p w14:paraId="0B62B8EB" w14:textId="77777777" w:rsidR="002D5212" w:rsidRPr="00817B44" w:rsidRDefault="003A20AC" w:rsidP="000678AA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여러분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생활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방식이며</w:t>
            </w:r>
          </w:p>
          <w:p w14:paraId="655CD2CE" w14:textId="77777777" w:rsidR="002D5212" w:rsidRPr="00817B44" w:rsidRDefault="003A20AC" w:rsidP="000678AA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러분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6E7E274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4500D8F7" w14:textId="77777777" w:rsidR="00412343" w:rsidRPr="00817B44" w:rsidRDefault="003A20AC" w:rsidP="0041234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41846ECE" wp14:editId="109B9E0B">
                  <wp:extent cx="1482725" cy="1482725"/>
                  <wp:effectExtent l="0" t="0" r="3175" b="3175"/>
                  <wp:docPr id="584460863" name="Picture 12" descr="3개의 다른 언어로 '안녕하세요'라고 말하는 3개의 말풍선 아래에서 생각하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3개의 다른 언어로 '안녕하세요'라고 말하는 3개의 말풍선 아래에서 생각하는 사람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904D07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기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항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쉬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아닙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91151D7" w14:textId="77777777" w:rsidTr="00F74375">
        <w:trPr>
          <w:trHeight w:val="2721"/>
        </w:trPr>
        <w:tc>
          <w:tcPr>
            <w:tcW w:w="2551" w:type="dxa"/>
            <w:vAlign w:val="center"/>
          </w:tcPr>
          <w:p w14:paraId="18E75EF9" w14:textId="77777777" w:rsidR="00412343" w:rsidRPr="00817B44" w:rsidRDefault="003A20AC" w:rsidP="00412343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3D0AD13B" wp14:editId="630997FA">
                  <wp:extent cx="1482725" cy="1482725"/>
                  <wp:effectExtent l="0" t="0" r="3175" b="3175"/>
                  <wp:docPr id="330540206" name="Picture 47" descr="손을 들고 있는 참가자. 그 옆에는 정보 아이콘과 'X' 표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손을 들고 있는 참가자. 그 옆에는 정보 아이콘과 'X' 표시가 있습니다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334055" w14:textId="77777777" w:rsidR="007138A0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충분하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않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6C3800D3" w14:textId="77777777" w:rsidR="007138A0" w:rsidRPr="00817B44" w:rsidRDefault="003A20AC" w:rsidP="000678AA">
            <w:pPr>
              <w:pStyle w:val="ListParagraph"/>
              <w:numPr>
                <w:ilvl w:val="0"/>
                <w:numId w:val="56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그들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경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3B8499E9" w14:textId="77777777" w:rsidR="00412343" w:rsidRPr="00817B44" w:rsidRDefault="003A20AC" w:rsidP="000678AA">
            <w:pPr>
              <w:pStyle w:val="ListParagraph"/>
              <w:numPr>
                <w:ilvl w:val="0"/>
                <w:numId w:val="56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그들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필요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587D88E9" w14:textId="77777777" w:rsidR="007F4962" w:rsidRPr="00817B44" w:rsidRDefault="003A20AC" w:rsidP="007F4962">
      <w:pPr>
        <w:pStyle w:val="Heading2"/>
        <w:rPr>
          <w:lang w:val="en-AU"/>
        </w:rPr>
      </w:pPr>
      <w:bookmarkStart w:id="96" w:name="_Toc256000003"/>
      <w:r w:rsidRPr="00817B44">
        <w:rPr>
          <w:rFonts w:eastAsia="Malgun Gothic" w:cs="Malgun Gothic"/>
          <w:lang w:val="ko"/>
        </w:rPr>
        <w:lastRenderedPageBreak/>
        <w:t>전략은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어떻게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만들었나요</w:t>
      </w:r>
      <w:r w:rsidRPr="00817B44">
        <w:rPr>
          <w:rFonts w:eastAsia="Malgun Gothic" w:cs="Malgun Gothic"/>
          <w:lang w:val="ko"/>
        </w:rPr>
        <w:t>?</w:t>
      </w:r>
      <w:bookmarkEnd w:id="96"/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551"/>
        <w:gridCol w:w="7230"/>
      </w:tblGrid>
      <w:tr w:rsidR="00B65B5A" w:rsidRPr="00817B44" w14:paraId="04BAE26D" w14:textId="77777777" w:rsidTr="000678AA">
        <w:trPr>
          <w:trHeight w:val="2550"/>
        </w:trPr>
        <w:tc>
          <w:tcPr>
            <w:tcW w:w="2551" w:type="dxa"/>
            <w:vAlign w:val="center"/>
          </w:tcPr>
          <w:p w14:paraId="62FA2A62" w14:textId="77777777" w:rsidR="007F4962" w:rsidRPr="00817B44" w:rsidRDefault="003A20AC" w:rsidP="00F74375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02183FF8" wp14:editId="775AC104">
                  <wp:extent cx="1368000" cy="1368000"/>
                  <wp:effectExtent l="0" t="0" r="3810" b="3810"/>
                  <wp:docPr id="2051497661" name="Picture 2051497661" descr="커다란 문서에 함께 작업하고 있는 3명의 사람들. 한 사람이 커다란 문서를 가리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커다란 문서에 함께 작업하고 있는 3명의 사람들. 한 사람이 커다란 문서를 가리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3238E657" w14:textId="77777777" w:rsidR="007F4962" w:rsidRPr="00817B44" w:rsidRDefault="003A20AC" w:rsidP="000678AA">
            <w:pPr>
              <w:spacing w:before="12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공동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설계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통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만들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BE9714B" w14:textId="77777777" w:rsidR="0089172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공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계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함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작업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55AC3458" w14:textId="77777777" w:rsidR="00891723" w:rsidRPr="00817B44" w:rsidRDefault="003A20AC" w:rsidP="000678AA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새로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것을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만드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것</w:t>
            </w:r>
          </w:p>
          <w:p w14:paraId="4A60F59A" w14:textId="77777777" w:rsidR="00C43AAB" w:rsidRPr="00817B44" w:rsidRDefault="003A20AC" w:rsidP="000678AA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일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개선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3DC3C13" w14:textId="77777777" w:rsidTr="000678AA">
        <w:tc>
          <w:tcPr>
            <w:tcW w:w="2551" w:type="dxa"/>
            <w:vAlign w:val="center"/>
          </w:tcPr>
          <w:p w14:paraId="108D1C09" w14:textId="77777777" w:rsidR="00C43AAB" w:rsidRPr="00817B44" w:rsidRDefault="00C43AAB" w:rsidP="00F74375">
            <w:pPr>
              <w:pStyle w:val="Image"/>
              <w:spacing w:before="360" w:after="0"/>
              <w:rPr>
                <w:lang w:eastAsia="ko-KR"/>
              </w:rPr>
            </w:pPr>
          </w:p>
        </w:tc>
        <w:tc>
          <w:tcPr>
            <w:tcW w:w="7230" w:type="dxa"/>
            <w:vAlign w:val="center"/>
          </w:tcPr>
          <w:p w14:paraId="10792DBC" w14:textId="77777777" w:rsidR="00C43AAB" w:rsidRPr="00817B44" w:rsidRDefault="003A20AC" w:rsidP="000678AA">
            <w:pPr>
              <w:spacing w:before="360" w:after="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함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A24D064" w14:textId="77777777" w:rsidTr="000678AA">
        <w:trPr>
          <w:trHeight w:val="2370"/>
        </w:trPr>
        <w:tc>
          <w:tcPr>
            <w:tcW w:w="2551" w:type="dxa"/>
            <w:vAlign w:val="center"/>
          </w:tcPr>
          <w:p w14:paraId="02F94FEA" w14:textId="77777777" w:rsidR="0010274C" w:rsidRPr="00817B44" w:rsidRDefault="003A20AC" w:rsidP="00F82BDA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6FABB1EF" wp14:editId="28D61BEE">
                  <wp:extent cx="1368000" cy="1368000"/>
                  <wp:effectExtent l="0" t="0" r="3810" b="3810"/>
                  <wp:docPr id="19" name="Picture 19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한 무리의 CALD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317B8186" w14:textId="77777777" w:rsidR="0010274C" w:rsidRPr="00817B44" w:rsidRDefault="003A20AC" w:rsidP="000678AA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 xml:space="preserve">CALD </w:t>
            </w:r>
            <w:r w:rsidRPr="00817B44">
              <w:rPr>
                <w:rFonts w:eastAsia="Malgun Gothic" w:cs="Malgun Gothic"/>
                <w:lang w:val="ko"/>
              </w:rPr>
              <w:t>장애인</w:t>
            </w:r>
          </w:p>
        </w:tc>
      </w:tr>
      <w:tr w:rsidR="00B65B5A" w:rsidRPr="00817B44" w14:paraId="375576D0" w14:textId="77777777" w:rsidTr="000678AA">
        <w:tc>
          <w:tcPr>
            <w:tcW w:w="2551" w:type="dxa"/>
            <w:vAlign w:val="center"/>
          </w:tcPr>
          <w:p w14:paraId="215B6D96" w14:textId="77777777" w:rsidR="0010274C" w:rsidRPr="00817B44" w:rsidRDefault="003A20AC" w:rsidP="00F82BDA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38FA47E9" wp14:editId="74A5964D">
                  <wp:extent cx="1368000" cy="1368000"/>
                  <wp:effectExtent l="0" t="0" r="3810" b="3810"/>
                  <wp:docPr id="35" name="Picture 35" descr="부모 2명과 자녀 2명으로 구성된 가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부모 2명과 자녀 2명으로 구성된 가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4B87E47D" w14:textId="77777777" w:rsidR="0010274C" w:rsidRPr="00817B44" w:rsidRDefault="003A20AC" w:rsidP="000678AA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그들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가족과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간병인</w:t>
            </w:r>
          </w:p>
        </w:tc>
      </w:tr>
      <w:tr w:rsidR="00B65B5A" w:rsidRPr="00817B44" w14:paraId="39C6FE8D" w14:textId="77777777" w:rsidTr="000678AA">
        <w:tc>
          <w:tcPr>
            <w:tcW w:w="2551" w:type="dxa"/>
            <w:vAlign w:val="center"/>
          </w:tcPr>
          <w:p w14:paraId="64BBD683" w14:textId="77777777" w:rsidR="0010274C" w:rsidRPr="00817B44" w:rsidRDefault="003A20AC" w:rsidP="00F82BDA">
            <w:pPr>
              <w:pStyle w:val="Image"/>
              <w:spacing w:before="0" w:after="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0F83EDF4" wp14:editId="534C655C">
                  <wp:extent cx="1368000" cy="1368000"/>
                  <wp:effectExtent l="0" t="0" r="3810" b="3810"/>
                  <wp:docPr id="126" name="Picture 126" descr="사무실 건물 앞에 있는 3명의 전문가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사무실 건물 앞에 있는 3명의 전문가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15214E56" w14:textId="77777777" w:rsidR="0010274C" w:rsidRPr="00817B44" w:rsidRDefault="003A20AC" w:rsidP="000678AA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사람들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함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기관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</w:p>
        </w:tc>
      </w:tr>
      <w:tr w:rsidR="00B65B5A" w:rsidRPr="00817B44" w14:paraId="2C9A2B74" w14:textId="77777777" w:rsidTr="000678AA">
        <w:tc>
          <w:tcPr>
            <w:tcW w:w="2551" w:type="dxa"/>
            <w:vAlign w:val="center"/>
          </w:tcPr>
          <w:p w14:paraId="222041BD" w14:textId="77777777" w:rsidR="0010274C" w:rsidRPr="00817B44" w:rsidRDefault="003A20AC" w:rsidP="00F82BDA">
            <w:pPr>
              <w:pStyle w:val="Image"/>
              <w:spacing w:before="0" w:after="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34D94B58" wp14:editId="0F2C4F68">
                  <wp:extent cx="1368000" cy="1368000"/>
                  <wp:effectExtent l="0" t="0" r="3810" b="3810"/>
                  <wp:docPr id="37" name="Picture 37" descr="사무실 건물 앞에 있는 3명의 전문가와 장애인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사무실 건물 앞에 있는 3명의 전문가와 장애인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4A86B352" w14:textId="77777777" w:rsidR="0010274C" w:rsidRPr="00817B44" w:rsidRDefault="003A20AC" w:rsidP="000678AA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장애인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단체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16E12433" w14:textId="77777777" w:rsidTr="000678AA">
        <w:trPr>
          <w:trHeight w:val="2665"/>
        </w:trPr>
        <w:tc>
          <w:tcPr>
            <w:tcW w:w="2551" w:type="dxa"/>
            <w:vAlign w:val="center"/>
          </w:tcPr>
          <w:p w14:paraId="3181D2BD" w14:textId="77777777" w:rsidR="00412343" w:rsidRPr="00817B44" w:rsidRDefault="003A20AC" w:rsidP="00F74375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31EEF37E" wp14:editId="36FFF0C8">
                  <wp:extent cx="1483200" cy="989012"/>
                  <wp:effectExtent l="0" t="0" r="3175" b="1905"/>
                  <wp:docPr id="39" name="Picture 39" descr="테이블에서 회의를 하고 있는 한 무리의 사람들. 한 사람이 노트북을 사용하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테이블에서 회의를 하고 있는 한 무리의 사람들. 한 사람이 노트북을 사용하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5C7E6F14" w14:textId="77777777" w:rsidR="003D3ED2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함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장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좋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았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79784AF9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예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들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아이디어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야기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회의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진행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5769D8C" w14:textId="77777777" w:rsidTr="000678AA">
        <w:trPr>
          <w:trHeight w:val="2665"/>
        </w:trPr>
        <w:tc>
          <w:tcPr>
            <w:tcW w:w="2551" w:type="dxa"/>
            <w:vAlign w:val="center"/>
          </w:tcPr>
          <w:p w14:paraId="5636882D" w14:textId="77777777" w:rsidR="00412343" w:rsidRPr="00817B44" w:rsidRDefault="003A20AC" w:rsidP="00F74375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13C4F17D" wp14:editId="0571112B">
                  <wp:extent cx="1482725" cy="1482725"/>
                  <wp:effectExtent l="0" t="0" r="3175" b="3175"/>
                  <wp:docPr id="40" name="Picture 40" descr="함께 문서를 보고 있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함께 문서를 보고 있는 두 사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0513036A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대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야기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눴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DE67E49" w14:textId="77777777" w:rsidTr="000678AA">
        <w:trPr>
          <w:trHeight w:val="2665"/>
        </w:trPr>
        <w:tc>
          <w:tcPr>
            <w:tcW w:w="2551" w:type="dxa"/>
            <w:vAlign w:val="center"/>
          </w:tcPr>
          <w:p w14:paraId="7286EBDB" w14:textId="77777777" w:rsidR="00412343" w:rsidRPr="00817B44" w:rsidRDefault="003A20AC" w:rsidP="00F74375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5DAC6068" wp14:editId="38FB620E">
                  <wp:extent cx="1482725" cy="1482725"/>
                  <wp:effectExtent l="0" t="0" r="3175" b="3175"/>
                  <wp:docPr id="1868889395" name="Picture 48" descr="'NEDA'라고 적힌 벤치 뒤에 있는 3명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'NEDA'라고 적힌 벤치 뒤에 있는 3명의 사람들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3D133542" w14:textId="77777777" w:rsidR="008A052F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EDA(National Ethnic Disability Alliance, </w:t>
            </w:r>
            <w:r w:rsidRPr="00817B44">
              <w:rPr>
                <w:rFonts w:eastAsia="Malgun Gothic" w:cs="Malgun Gothic"/>
                <w:lang w:val="ko" w:eastAsia="ko-KR"/>
              </w:rPr>
              <w:t>호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민족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장애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연합</w:t>
            </w:r>
            <w:r w:rsidRPr="00817B44">
              <w:rPr>
                <w:rFonts w:eastAsia="Malgun Gothic" w:cs="Malgun Gothic"/>
                <w:lang w:val="ko" w:eastAsia="ko-KR"/>
              </w:rPr>
              <w:t>)</w:t>
            </w:r>
            <w:r w:rsidRPr="00817B44">
              <w:rPr>
                <w:rFonts w:eastAsia="Malgun Gothic" w:cs="Malgun Gothic"/>
                <w:lang w:val="ko" w:eastAsia="ko-KR"/>
              </w:rPr>
              <w:t>와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협력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4EEF2D4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EDA</w:t>
            </w:r>
            <w:r w:rsidRPr="00817B44">
              <w:rPr>
                <w:rFonts w:eastAsia="Malgun Gothic" w:cs="Malgun Gothic"/>
                <w:lang w:val="ko" w:eastAsia="ko-KR"/>
              </w:rPr>
              <w:t>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장애인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족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권리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조직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B1CF224" w14:textId="77777777" w:rsidTr="000678AA">
        <w:trPr>
          <w:trHeight w:val="2665"/>
        </w:trPr>
        <w:tc>
          <w:tcPr>
            <w:tcW w:w="2551" w:type="dxa"/>
            <w:vAlign w:val="center"/>
          </w:tcPr>
          <w:p w14:paraId="0E87BD78" w14:textId="77777777" w:rsidR="00412343" w:rsidRPr="00817B44" w:rsidRDefault="003A20AC" w:rsidP="00F74375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1EED789F" wp14:editId="173934D2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387985</wp:posOffset>
                      </wp:positionV>
                      <wp:extent cx="892175" cy="311785"/>
                      <wp:effectExtent l="0" t="0" r="3175" b="1206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B7F6DA" w14:textId="77777777" w:rsidR="001A595D" w:rsidRPr="000678AA" w:rsidRDefault="001A595D" w:rsidP="005F657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0678A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권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ED789F" id="_x0000_s1031" type="#_x0000_t202" style="position:absolute;left:0;text-align:left;margin-left:20.1pt;margin-top:30.55pt;width:70.25pt;height:24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" filled="f" stroked="f">
                      <v:textbox inset="0,0,0,0">
                        <w:txbxContent>
                          <w:p w14:paraId="19B7F6DA" w14:textId="77777777" w:rsidR="001A595D" w:rsidRPr="000678AA" w:rsidRDefault="001A595D" w:rsidP="005F657F">
                            <w:pPr>
                              <w:spacing w:before="0" w:after="0" w:line="240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0678A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권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817B44">
              <w:rPr>
                <w:noProof/>
              </w:rPr>
              <w:drawing>
                <wp:inline distT="0" distB="0" distL="0" distR="0" wp14:anchorId="08AC1397" wp14:editId="4C783D47">
                  <wp:extent cx="1482725" cy="1482725"/>
                  <wp:effectExtent l="0" t="0" r="3175" b="3175"/>
                  <wp:docPr id="1541128915" name="Picture 13" descr="'권리'라고 적힌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'권리'라고 적힌 문서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087C5D51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권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여러분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한다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규칙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614B329" w14:textId="77777777" w:rsidR="00412343" w:rsidRPr="00817B44" w:rsidRDefault="003A20AC" w:rsidP="000678A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공정하게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0329F15B" w14:textId="77777777" w:rsidR="00412343" w:rsidRPr="00817B44" w:rsidRDefault="003A20AC" w:rsidP="000678A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평등하게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1B0B39F0" w14:textId="77777777" w:rsidTr="000678AA">
        <w:trPr>
          <w:trHeight w:val="2494"/>
        </w:trPr>
        <w:tc>
          <w:tcPr>
            <w:tcW w:w="2551" w:type="dxa"/>
            <w:vAlign w:val="center"/>
          </w:tcPr>
          <w:p w14:paraId="2082573A" w14:textId="77777777" w:rsidR="00412343" w:rsidRPr="00817B44" w:rsidRDefault="003A20AC" w:rsidP="009B4B96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3BD3BA30" wp14:editId="49CE91D3">
                      <wp:simplePos x="0" y="0"/>
                      <wp:positionH relativeFrom="column">
                        <wp:posOffset>300355</wp:posOffset>
                      </wp:positionH>
                      <wp:positionV relativeFrom="paragraph">
                        <wp:posOffset>307975</wp:posOffset>
                      </wp:positionV>
                      <wp:extent cx="892175" cy="311785"/>
                      <wp:effectExtent l="0" t="0" r="3175" b="12065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3C68D0" w14:textId="77777777" w:rsidR="001A595D" w:rsidRPr="00B40DE6" w:rsidRDefault="001A595D" w:rsidP="00B40DE6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r w:rsidRPr="00B40DE6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6"/>
                                      <w:szCs w:val="26"/>
                                      <w:lang w:val="ko"/>
                                    </w:rPr>
                                    <w:t>조언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D3BA30" id="_x0000_s1032" type="#_x0000_t202" style="position:absolute;left:0;text-align:left;margin-left:23.65pt;margin-top:24.25pt;width:70.25pt;height:24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FXg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" filled="f" stroked="f">
                      <v:textbox inset="0,0,0,0">
                        <w:txbxContent>
                          <w:p w14:paraId="423C68D0" w14:textId="77777777" w:rsidR="001A595D" w:rsidRPr="00B40DE6" w:rsidRDefault="001A595D" w:rsidP="00B40DE6">
                            <w:pPr>
                              <w:spacing w:before="0" w:after="0" w:line="240" w:lineRule="auto"/>
                              <w:jc w:val="center"/>
                              <w:rPr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B40DE6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6"/>
                                <w:szCs w:val="26"/>
                                <w:lang w:val="ko"/>
                              </w:rPr>
                              <w:t>조언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817B44">
              <w:rPr>
                <w:noProof/>
              </w:rPr>
              <w:drawing>
                <wp:inline distT="0" distB="0" distL="0" distR="0" wp14:anchorId="7BAFF187" wp14:editId="27D1D1B0">
                  <wp:extent cx="1482725" cy="1482725"/>
                  <wp:effectExtent l="0" t="0" r="3175" b="3175"/>
                  <wp:docPr id="777249014" name="Picture 49" descr="자문 서류와 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자문 서류와 펜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4359181F" w14:textId="77777777" w:rsidR="00412343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EDA</w:t>
            </w:r>
            <w:r w:rsidRPr="00817B44">
              <w:rPr>
                <w:rFonts w:eastAsia="Malgun Gothic" w:cs="Malgun Gothic"/>
                <w:lang w:val="ko" w:eastAsia="ko-KR"/>
              </w:rPr>
              <w:t>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장애인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권리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조언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BFF451D" w14:textId="77777777" w:rsidR="00C06FB9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조언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만들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29912EE" w14:textId="77777777" w:rsidTr="000678AA">
        <w:trPr>
          <w:trHeight w:val="3402"/>
        </w:trPr>
        <w:tc>
          <w:tcPr>
            <w:tcW w:w="2551" w:type="dxa"/>
            <w:vAlign w:val="center"/>
          </w:tcPr>
          <w:p w14:paraId="18BA5BD8" w14:textId="77777777" w:rsidR="00B1757D" w:rsidRPr="00817B44" w:rsidRDefault="003A20AC" w:rsidP="0041234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37661A57" wp14:editId="630D476E">
                  <wp:extent cx="1482725" cy="1482725"/>
                  <wp:effectExtent l="0" t="0" r="3175" b="3175"/>
                  <wp:docPr id="847992873" name="Picture 14" descr="2개의 말풍선 아래에 있는 3명의 사람들. 엄지손가락 올림 아이콘이 있는 말풍선. 다른 말풍선에는 엄지 손가락 내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2개의 말풍선 아래에 있는 3명의 사람들. 엄지손가락 올림 아이콘이 있는 말풍선. 다른 말풍선에는 엄지 손가락 내림 아이콘이 있습니다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40623507" w14:textId="77777777" w:rsidR="00B1757D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A </w:t>
            </w:r>
            <w:r w:rsidRPr="00817B44">
              <w:rPr>
                <w:rFonts w:eastAsia="Malgun Gothic" w:cs="Malgun Gothic"/>
                <w:lang w:val="ko" w:eastAsia="ko-KR"/>
              </w:rPr>
              <w:t>외부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자문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그룹</w:t>
            </w:r>
            <w:r w:rsidRPr="00817B44">
              <w:rPr>
                <w:rFonts w:eastAsia="Malgun Gothic" w:cs="Malgun Gothic"/>
                <w:lang w:val="ko" w:eastAsia="ko-KR"/>
              </w:rPr>
              <w:t>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만들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FA00945" w14:textId="77777777" w:rsidTr="000678AA">
        <w:trPr>
          <w:trHeight w:val="3402"/>
        </w:trPr>
        <w:tc>
          <w:tcPr>
            <w:tcW w:w="2551" w:type="dxa"/>
            <w:vAlign w:val="center"/>
          </w:tcPr>
          <w:p w14:paraId="1577EF95" w14:textId="77777777" w:rsidR="00B1757D" w:rsidRPr="00817B44" w:rsidRDefault="003A20AC" w:rsidP="0041234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0F7A4046" wp14:editId="600073D3">
                  <wp:extent cx="1482725" cy="1482725"/>
                  <wp:effectExtent l="0" t="0" r="3175" b="3175"/>
                  <wp:docPr id="1924179488" name="Picture 15" descr="대화를 나누고 있는 한 무리의 사람들. 그 위에는 체크 표시와 엄지 손가락 올림 아이콘에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대화를 나누고 있는 한 무리의 사람들. 그 위에는 체크 표시와 엄지 손가락 올림 아이콘에 위쪽 화살표가 있습니다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352EE6AB" w14:textId="77777777" w:rsidR="00B1757D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자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저희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협력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입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63540928" w14:textId="77777777" w:rsidR="00B1757D" w:rsidRPr="00817B44" w:rsidRDefault="003A20AC" w:rsidP="000678AA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무엇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되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있는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29F037F9" w14:textId="77777777" w:rsidR="00B1757D" w:rsidRPr="00817B44" w:rsidRDefault="003A20AC" w:rsidP="000678AA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무엇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되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지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D982A3F" w14:textId="77777777" w:rsidTr="000678AA">
        <w:trPr>
          <w:trHeight w:val="3402"/>
        </w:trPr>
        <w:tc>
          <w:tcPr>
            <w:tcW w:w="2551" w:type="dxa"/>
            <w:vAlign w:val="center"/>
          </w:tcPr>
          <w:p w14:paraId="399096A6" w14:textId="77777777" w:rsidR="008A052F" w:rsidRPr="00817B44" w:rsidRDefault="003A20AC" w:rsidP="0041234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0C6860EA" wp14:editId="1B5A9CC5">
                  <wp:extent cx="1482725" cy="1482725"/>
                  <wp:effectExtent l="0" t="0" r="3175" b="3175"/>
                  <wp:docPr id="763754825" name="Picture 2" descr="한 무리의 CALD 사용자들과 중요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한 무리의 CALD 사용자들과 중요도 아이콘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7AF03E6F" w14:textId="77777777" w:rsidR="008A052F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장애인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분이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B8E2532" w14:textId="77777777" w:rsidTr="000678AA">
        <w:trPr>
          <w:trHeight w:val="3402"/>
        </w:trPr>
        <w:tc>
          <w:tcPr>
            <w:tcW w:w="2551" w:type="dxa"/>
            <w:vAlign w:val="center"/>
          </w:tcPr>
          <w:p w14:paraId="0199B1E5" w14:textId="77777777" w:rsidR="00B1757D" w:rsidRPr="00817B44" w:rsidRDefault="003A20AC" w:rsidP="0041234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7E3CE809" wp14:editId="58B5FE64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363220</wp:posOffset>
                      </wp:positionV>
                      <wp:extent cx="892175" cy="311785"/>
                      <wp:effectExtent l="0" t="0" r="3175" b="12065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3903A9" w14:textId="75E8C3DA" w:rsidR="001A595D" w:rsidRPr="00F81D38" w:rsidRDefault="001A595D" w:rsidP="00FD0AE2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hint="eastAsia"/>
                                      <w:sz w:val="24"/>
                                      <w:szCs w:val="24"/>
                                      <w:lang w:val="en-PH" w:eastAsia="ko-KR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성과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3CE809" id="_x0000_s1033" type="#_x0000_t202" alt="&quot;&quot;" style="position:absolute;left:0;text-align:left;margin-left:22.65pt;margin-top:28.6pt;width:70.25pt;height:24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" filled="f" stroked="f">
                      <v:textbox inset="0,0,0,0">
                        <w:txbxContent>
                          <w:p w14:paraId="343903A9" w14:textId="75E8C3DA" w:rsidR="001A595D" w:rsidRPr="00F81D38" w:rsidRDefault="001A595D" w:rsidP="00FD0AE2">
                            <w:pPr>
                              <w:spacing w:before="0" w:after="0" w:line="240" w:lineRule="auto"/>
                              <w:jc w:val="center"/>
                              <w:rPr>
                                <w:rFonts w:hint="eastAsia"/>
                                <w:sz w:val="24"/>
                                <w:szCs w:val="24"/>
                                <w:lang w:val="en-PH" w:eastAsia="ko-KR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성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817B44">
              <w:rPr>
                <w:noProof/>
              </w:rPr>
              <w:drawing>
                <wp:inline distT="0" distB="0" distL="0" distR="0" wp14:anchorId="3DF30D4A" wp14:editId="305194AB">
                  <wp:extent cx="1482725" cy="1482725"/>
                  <wp:effectExtent l="0" t="0" r="3175" b="3175"/>
                  <wp:docPr id="925835610" name="Picture 16" descr="체크 표시가 된 목록이 있는 성과 문서. 그 옆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체크 표시가 된 목록이 있는 성과 문서. 그 옆에는 엄지 손가락 올림 아이콘과 위쪽 화살표가 있습니다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0" w:type="dxa"/>
            <w:vAlign w:val="center"/>
          </w:tcPr>
          <w:p w14:paraId="004A4D2D" w14:textId="77777777" w:rsidR="00B1757D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성과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조언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청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D7F668E" w14:textId="77777777" w:rsidR="00B1757D" w:rsidRPr="00817B44" w:rsidRDefault="003A20AC" w:rsidP="000678A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성과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업무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삶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변화시키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7735C7CD" w14:textId="77777777" w:rsidR="002A6A49" w:rsidRPr="00817B44" w:rsidRDefault="002A6A49" w:rsidP="00C1107A">
      <w:pPr>
        <w:spacing w:before="0" w:after="0" w:line="240" w:lineRule="auto"/>
        <w:rPr>
          <w:lang w:eastAsia="ko-KR"/>
        </w:rPr>
      </w:pPr>
    </w:p>
    <w:p w14:paraId="653EFF1A" w14:textId="77777777" w:rsidR="002A6A49" w:rsidRPr="00817B44" w:rsidRDefault="003A20AC">
      <w:pPr>
        <w:spacing w:before="0" w:after="0" w:line="240" w:lineRule="auto"/>
        <w:rPr>
          <w:lang w:eastAsia="ko-KR"/>
        </w:rPr>
      </w:pPr>
      <w:r w:rsidRPr="00817B44">
        <w:rPr>
          <w:lang w:eastAsia="ko-KR"/>
        </w:rPr>
        <w:br w:type="page"/>
      </w:r>
    </w:p>
    <w:p w14:paraId="3CCD7D8F" w14:textId="196927CE" w:rsidR="00115682" w:rsidRPr="00817B44" w:rsidRDefault="003A20AC" w:rsidP="00115682">
      <w:pPr>
        <w:pStyle w:val="Heading2"/>
        <w:rPr>
          <w:lang w:val="en-AU"/>
        </w:rPr>
      </w:pPr>
      <w:bookmarkStart w:id="97" w:name="_Toc256000004"/>
      <w:r w:rsidRPr="00817B44">
        <w:rPr>
          <w:rFonts w:eastAsia="Malgun Gothic" w:cs="Malgun Gothic"/>
          <w:lang w:val="ko"/>
        </w:rPr>
        <w:lastRenderedPageBreak/>
        <w:t>본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전략의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목표는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무엇</w:t>
      </w:r>
      <w:r w:rsidR="00706677">
        <w:rPr>
          <w:rFonts w:eastAsia="Malgun Gothic" w:cs="Malgun Gothic" w:hint="eastAsia"/>
          <w:lang w:val="ko" w:eastAsia="ko-KR"/>
        </w:rPr>
        <w:t>인가요</w:t>
      </w:r>
      <w:r w:rsidRPr="00817B44">
        <w:rPr>
          <w:rFonts w:eastAsia="Malgun Gothic" w:cs="Malgun Gothic"/>
          <w:lang w:val="ko"/>
        </w:rPr>
        <w:t>?</w:t>
      </w:r>
      <w:bookmarkEnd w:id="97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18DF259D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3256AD1E" w14:textId="77777777" w:rsidR="007F4962" w:rsidRPr="00817B44" w:rsidRDefault="003A20AC" w:rsidP="00463A40">
            <w:pPr>
              <w:pStyle w:val="Image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44C13FAF" wp14:editId="1DB7F498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436245</wp:posOffset>
                      </wp:positionV>
                      <wp:extent cx="892175" cy="311785"/>
                      <wp:effectExtent l="0" t="0" r="3175" b="1206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11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40879B" w14:textId="77777777" w:rsidR="001A595D" w:rsidRPr="000678AA" w:rsidRDefault="001A595D" w:rsidP="00D2376D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0678A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주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C13FAF" id="_x0000_s1034" type="#_x0000_t202" style="position:absolute;left:0;text-align:left;margin-left:22.1pt;margin-top:34.35pt;width:70.25pt;height:24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" filled="f" stroked="f">
                      <v:textbox inset="0,0,0,0">
                        <w:txbxContent>
                          <w:p w14:paraId="7740879B" w14:textId="77777777" w:rsidR="001A595D" w:rsidRPr="000678AA" w:rsidRDefault="001A595D" w:rsidP="00D2376D">
                            <w:pPr>
                              <w:spacing w:before="0" w:after="0" w:line="240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0678A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주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817B44">
              <w:rPr>
                <w:noProof/>
              </w:rPr>
              <w:drawing>
                <wp:inline distT="0" distB="0" distL="0" distR="0" wp14:anchorId="6D2A5481" wp14:editId="0BF8D612">
                  <wp:extent cx="1482725" cy="1482725"/>
                  <wp:effectExtent l="0" t="0" r="3175" b="3175"/>
                  <wp:docPr id="1434070743" name="Picture 1" descr="전구와 중요도 아이콘이 보이는 주제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전구와 중요도 아이콘이 보이는 주제 문서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3C2D64" w14:textId="77777777" w:rsidR="00EA1BFD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주제</w:t>
            </w:r>
            <w:r w:rsidRPr="00817B44">
              <w:rPr>
                <w:rFonts w:eastAsia="Malgun Gothic" w:cs="Malgun Gothic"/>
                <w:lang w:val="ko" w:eastAsia="ko-KR"/>
              </w:rPr>
              <w:t>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삶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분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떠오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아이디어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19A638D6" w14:textId="77777777" w:rsidR="00E42251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atisticstyle"/>
                <w:rFonts w:eastAsia="Malgun Gothic" w:cs="Malgun Gothic"/>
                <w:position w:val="0"/>
                <w:szCs w:val="36"/>
                <w:lang w:val="ko" w:eastAsia="ko-KR"/>
              </w:rPr>
              <w:t>6</w:t>
            </w:r>
            <w:r w:rsidRPr="00817B44">
              <w:rPr>
                <w:rStyle w:val="Statisticstyle"/>
                <w:rFonts w:eastAsia="Malgun Gothic" w:cs="Malgun Gothic"/>
                <w:position w:val="0"/>
                <w:szCs w:val="36"/>
                <w:lang w:val="ko" w:eastAsia="ko-KR"/>
              </w:rPr>
              <w:t>가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주제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C9AEABF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43B2B088" w14:textId="77777777" w:rsidR="00DF3E41" w:rsidRPr="00817B44" w:rsidRDefault="003A20AC" w:rsidP="00561E53">
            <w:pPr>
              <w:pStyle w:val="Image"/>
              <w:spacing w:before="120"/>
            </w:pPr>
            <w:r w:rsidRPr="00817B44">
              <w:rPr>
                <w:noProof/>
              </w:rPr>
              <w:drawing>
                <wp:inline distT="0" distB="0" distL="0" distR="0" wp14:anchorId="64393818" wp14:editId="0229DC78">
                  <wp:extent cx="1482725" cy="1482725"/>
                  <wp:effectExtent l="0" t="0" r="3175" b="3175"/>
                  <wp:docPr id="2014293418" name="Picture 17" descr="문서를 보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문서를 보고 있는 사람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2B2999" w14:textId="77777777" w:rsidR="00DF3E41" w:rsidRPr="00817B44" w:rsidRDefault="003A20AC" w:rsidP="000678AA">
            <w:pPr>
              <w:spacing w:before="12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주제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서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7E7A467" w14:textId="77777777" w:rsidR="00A04C3B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주제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목표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되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E40B829" w14:textId="77777777" w:rsidTr="00977E3B">
        <w:trPr>
          <w:trHeight w:val="3628"/>
        </w:trPr>
        <w:tc>
          <w:tcPr>
            <w:tcW w:w="2551" w:type="dxa"/>
            <w:vAlign w:val="center"/>
          </w:tcPr>
          <w:p w14:paraId="7E2C675E" w14:textId="77777777" w:rsidR="00A04C3B" w:rsidRPr="00817B44" w:rsidRDefault="003A20AC" w:rsidP="00463A40">
            <w:pPr>
              <w:pStyle w:val="Image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1AFBA2B7" wp14:editId="270B6901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445770</wp:posOffset>
                      </wp:positionV>
                      <wp:extent cx="892175" cy="727710"/>
                      <wp:effectExtent l="0" t="0" r="0" b="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7277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ED6A5C" w14:textId="77777777" w:rsidR="001A595D" w:rsidRPr="000678AA" w:rsidRDefault="001A595D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0678A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FBA2B7" id="_x0000_s1035" type="#_x0000_t202" style="position:absolute;left:0;text-align:left;margin-left:23.25pt;margin-top:35.1pt;width:70.25pt;height:57.3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" filled="f" stroked="f">
                      <v:textbox inset="0,0,0,0">
                        <w:txbxContent>
                          <w:p w14:paraId="52ED6A5C" w14:textId="77777777" w:rsidR="001A595D" w:rsidRPr="000678AA" w:rsidRDefault="001A595D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0678A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817B44">
              <w:rPr>
                <w:noProof/>
              </w:rPr>
              <w:drawing>
                <wp:inline distT="0" distB="0" distL="0" distR="0" wp14:anchorId="4359DFDB" wp14:editId="69EDBFEE">
                  <wp:extent cx="1482725" cy="1482725"/>
                  <wp:effectExtent l="0" t="0" r="3175" b="3175"/>
                  <wp:docPr id="1950587529" name="Picture 2" descr="체크 표시된 목록이 있는 행동 계획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체크 표시된 목록이 있는 행동 계획 문서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867404" w14:textId="77777777" w:rsidR="00A04C3B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목표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달성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지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91D8277" w14:textId="77777777" w:rsidR="00A04C3B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이라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6C22CDDE" w14:textId="1FA42E0D" w:rsidR="00286147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서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5F29AC" w:rsidRPr="00817B44">
              <w:fldChar w:fldCharType="begin"/>
            </w:r>
            <w:r w:rsidR="005F29AC" w:rsidRPr="00817B44">
              <w:rPr>
                <w:rFonts w:eastAsia="Malgun Gothic" w:cs="Malgun Gothic"/>
                <w:lang w:val="ko" w:eastAsia="ko-KR"/>
              </w:rPr>
              <w:instrText xml:space="preserve"> PAGEREF _Ref145516795 \h </w:instrText>
            </w:r>
            <w:r w:rsidR="005F29AC" w:rsidRPr="00817B44">
              <w:fldChar w:fldCharType="separate"/>
            </w:r>
            <w:r w:rsidR="00F81D38">
              <w:rPr>
                <w:rFonts w:eastAsia="Malgun Gothic" w:cs="Malgun Gothic"/>
                <w:noProof/>
                <w:lang w:val="ko" w:eastAsia="ko-KR"/>
              </w:rPr>
              <w:t>29</w:t>
            </w:r>
            <w:r w:rsidR="005F29AC" w:rsidRPr="00817B44">
              <w:fldChar w:fldCharType="end"/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세히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63E5AFC5" w14:textId="77777777" w:rsidR="00977E3B" w:rsidRPr="00817B44" w:rsidRDefault="003A20AC">
      <w:pPr>
        <w:spacing w:before="0" w:after="0" w:line="240" w:lineRule="auto"/>
        <w:rPr>
          <w:rFonts w:cs="Times New Roman"/>
          <w:b/>
          <w:bCs/>
          <w:sz w:val="32"/>
          <w:szCs w:val="26"/>
          <w:lang w:eastAsia="ko-KR"/>
        </w:rPr>
      </w:pPr>
      <w:r w:rsidRPr="00817B44">
        <w:rPr>
          <w:lang w:eastAsia="ko-KR"/>
        </w:rPr>
        <w:br w:type="page"/>
      </w:r>
    </w:p>
    <w:p w14:paraId="7D94FF37" w14:textId="77777777" w:rsidR="00F84CD1" w:rsidRPr="00817B44" w:rsidRDefault="003A20AC" w:rsidP="00F84CD1">
      <w:pPr>
        <w:pStyle w:val="Heading3"/>
        <w:spacing w:before="480" w:after="240"/>
        <w:rPr>
          <w:lang w:eastAsia="ko-KR"/>
        </w:rPr>
      </w:pPr>
      <w:r w:rsidRPr="00817B44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0E8F276" wp14:editId="1DDFB759">
                <wp:simplePos x="0" y="0"/>
                <wp:positionH relativeFrom="margin">
                  <wp:posOffset>-344170</wp:posOffset>
                </wp:positionH>
                <wp:positionV relativeFrom="paragraph">
                  <wp:posOffset>-186690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93F418" id="Rectangle: Rounded Corners 106" o:spid="_x0000_s1026" style="position:absolute;left:0;text-align:left;margin-left:-27.1pt;margin-top:-14.7pt;width:505.6pt;height:5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" fillcolor="#8ac640" strokecolor="#6b2976" strokeweight="3pt">
                <w10:wrap anchorx="margin"/>
              </v:roundrect>
            </w:pict>
          </mc:Fallback>
        </mc:AlternateContent>
      </w:r>
      <w:r w:rsidRPr="00817B44">
        <w:rPr>
          <w:rFonts w:eastAsia="Malgun Gothic" w:cs="Malgun Gothic"/>
          <w:lang w:val="ko" w:eastAsia="ko-KR"/>
        </w:rPr>
        <w:t xml:space="preserve">1. </w:t>
      </w:r>
      <w:r w:rsidRPr="00817B44">
        <w:rPr>
          <w:rFonts w:eastAsia="Malgun Gothic" w:cs="Malgun Gothic"/>
          <w:lang w:val="ko" w:eastAsia="ko-KR"/>
        </w:rPr>
        <w:t>업무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시</w:t>
      </w:r>
      <w:r w:rsidRPr="00817B44">
        <w:rPr>
          <w:rFonts w:eastAsia="Malgun Gothic" w:cs="Malgun Gothic"/>
          <w:lang w:val="ko" w:eastAsia="ko-KR"/>
        </w:rPr>
        <w:t xml:space="preserve"> CALD </w:t>
      </w:r>
      <w:r w:rsidRPr="00817B44">
        <w:rPr>
          <w:rFonts w:eastAsia="Malgun Gothic" w:cs="Malgun Gothic"/>
          <w:lang w:val="ko" w:eastAsia="ko-KR"/>
        </w:rPr>
        <w:t>참가자에게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집중하기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01D86630" w14:textId="77777777" w:rsidTr="00977E3B">
        <w:trPr>
          <w:trHeight w:val="3288"/>
        </w:trPr>
        <w:tc>
          <w:tcPr>
            <w:tcW w:w="2551" w:type="dxa"/>
            <w:vAlign w:val="center"/>
          </w:tcPr>
          <w:p w14:paraId="580FDB56" w14:textId="77777777" w:rsidR="007F4962" w:rsidRPr="00817B44" w:rsidRDefault="003A20AC" w:rsidP="00561E53">
            <w:pPr>
              <w:pStyle w:val="Image"/>
              <w:spacing w:before="360"/>
            </w:pPr>
            <w:r w:rsidRPr="00817B44">
              <w:rPr>
                <w:noProof/>
              </w:rPr>
              <w:drawing>
                <wp:inline distT="0" distB="0" distL="0" distR="0" wp14:anchorId="21E4A30B" wp14:editId="5B4F9651">
                  <wp:extent cx="1440000" cy="1440000"/>
                  <wp:effectExtent l="0" t="0" r="8255" b="8255"/>
                  <wp:docPr id="64" name="Picture 64" descr="문서를 들고 있는 사람과 3명의 CALD 참가자가 안에 있는 생각 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문서를 들고 있는 사람과 3명의 CALD 참가자가 안에 있는 생각 풍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5E63E8" w14:textId="77777777" w:rsidR="00B84C93" w:rsidRPr="00817B44" w:rsidRDefault="003A20AC" w:rsidP="000678AA">
            <w:pPr>
              <w:spacing w:before="36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살펴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집중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72BAA2E" w14:textId="77777777" w:rsidR="00F84CD1" w:rsidRPr="00817B44" w:rsidRDefault="003A20AC" w:rsidP="000678A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참가자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</w:t>
            </w:r>
          </w:p>
          <w:p w14:paraId="312C5398" w14:textId="77777777" w:rsidR="00B84C93" w:rsidRPr="00817B44" w:rsidRDefault="003A20AC" w:rsidP="000678AA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</w:t>
            </w:r>
          </w:p>
          <w:p w14:paraId="0C8FC07E" w14:textId="77777777" w:rsidR="007F4962" w:rsidRPr="00817B44" w:rsidRDefault="003A20AC" w:rsidP="000678AA">
            <w:pPr>
              <w:pStyle w:val="ListParagraph"/>
              <w:numPr>
                <w:ilvl w:val="0"/>
                <w:numId w:val="13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우리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일을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하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방법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65D4ECB1" w14:textId="77777777" w:rsidR="002A6A49" w:rsidRPr="00817B44" w:rsidRDefault="003A20AC" w:rsidP="00977E3B">
      <w:pPr>
        <w:pStyle w:val="Heading4"/>
        <w:spacing w:before="480" w:after="120"/>
      </w:pPr>
      <w:r w:rsidRPr="00817B44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746798B" wp14:editId="05B1945A">
                <wp:simplePos x="0" y="0"/>
                <wp:positionH relativeFrom="margin">
                  <wp:posOffset>5715</wp:posOffset>
                </wp:positionH>
                <wp:positionV relativeFrom="paragraph">
                  <wp:posOffset>520244</wp:posOffset>
                </wp:positionV>
                <wp:extent cx="5798820" cy="241300"/>
                <wp:effectExtent l="19050" t="19050" r="1143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696DB1" id="Group 102" o:spid="_x0000_s1026" style="position:absolute;left:0;text-align:left;margin-left:.45pt;margin-top:40.9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817B44">
        <w:rPr>
          <w:rFonts w:eastAsia="Malgun Gothic" w:cs="Malgun Gothic"/>
          <w:lang w:val="ko"/>
        </w:rPr>
        <w:t>우리의</w:t>
      </w:r>
      <w:r w:rsidR="00751D7A" w:rsidRPr="00817B44">
        <w:rPr>
          <w:rFonts w:eastAsia="Malgun Gothic" w:cs="Malgun Gothic"/>
          <w:lang w:val="ko"/>
        </w:rPr>
        <w:t xml:space="preserve"> </w:t>
      </w:r>
      <w:r w:rsidR="00751D7A" w:rsidRPr="00817B44">
        <w:rPr>
          <w:rFonts w:eastAsia="Malgun Gothic" w:cs="Malgun Gothic"/>
          <w:lang w:val="ko"/>
        </w:rPr>
        <w:t>목표</w:t>
      </w:r>
      <w:r w:rsidR="00751D7A" w:rsidRPr="00817B44">
        <w:rPr>
          <w:rFonts w:eastAsia="Malgun Gothic" w:cs="Malgun Gothic"/>
          <w:lang w:val="ko"/>
        </w:rPr>
        <w:t xml:space="preserve"> </w:t>
      </w:r>
    </w:p>
    <w:tbl>
      <w:tblPr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B65B5A" w:rsidRPr="00817B44" w14:paraId="51AF41A3" w14:textId="77777777" w:rsidTr="00977E3B">
        <w:trPr>
          <w:trHeight w:val="3288"/>
        </w:trPr>
        <w:tc>
          <w:tcPr>
            <w:tcW w:w="2568" w:type="dxa"/>
            <w:vAlign w:val="center"/>
          </w:tcPr>
          <w:p w14:paraId="3489376B" w14:textId="77777777" w:rsidR="00E26BF5" w:rsidRPr="00817B44" w:rsidRDefault="003A20AC" w:rsidP="00CF67C2">
            <w:pPr>
              <w:pStyle w:val="Image"/>
              <w:spacing w:before="600"/>
            </w:pPr>
            <w:r w:rsidRPr="00817B44">
              <w:rPr>
                <w:noProof/>
              </w:rPr>
              <w:drawing>
                <wp:inline distT="0" distB="0" distL="0" distR="0" wp14:anchorId="089505C8" wp14:editId="580B8F43">
                  <wp:extent cx="1493520" cy="1493520"/>
                  <wp:effectExtent l="0" t="0" r="0" b="0"/>
                  <wp:docPr id="448963922" name="Picture 3" descr="말풍선과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말풍선과 안전 아이콘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0F1FCAAF" w14:textId="77777777" w:rsidR="00E26BF5" w:rsidRPr="00817B44" w:rsidRDefault="003A20AC" w:rsidP="000678AA">
            <w:pPr>
              <w:spacing w:before="60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협력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모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화권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안전하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단어들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의하려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B65B5A" w:rsidRPr="00817B44" w14:paraId="59B6DA8F" w14:textId="77777777" w:rsidTr="00977E3B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4B75EE8B" w14:textId="77777777" w:rsidR="00751D7A" w:rsidRPr="00817B44" w:rsidRDefault="003A20AC" w:rsidP="00A94CA7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4E83F3BA" wp14:editId="372A001C">
                  <wp:extent cx="1493520" cy="1493520"/>
                  <wp:effectExtent l="0" t="0" r="0" b="0"/>
                  <wp:docPr id="2100879869" name="Picture 4" descr="NDIS 플랜을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NDIS 플랜을 들고 있는 사람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7B44">
              <w:t xml:space="preserve"> </w:t>
            </w:r>
          </w:p>
        </w:tc>
        <w:tc>
          <w:tcPr>
            <w:tcW w:w="6576" w:type="dxa"/>
            <w:vAlign w:val="center"/>
          </w:tcPr>
          <w:p w14:paraId="064D2CA8" w14:textId="77777777" w:rsidR="00751D7A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장애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여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기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원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56EB7C43" w14:textId="77777777" w:rsidR="00977E3B" w:rsidRPr="00817B44" w:rsidRDefault="003A20AC">
      <w:pPr>
        <w:rPr>
          <w:lang w:eastAsia="ko-KR"/>
        </w:rPr>
      </w:pPr>
      <w:r w:rsidRPr="00817B44">
        <w:rPr>
          <w:lang w:eastAsia="ko-KR"/>
        </w:rPr>
        <w:br w:type="page"/>
      </w:r>
    </w:p>
    <w:tbl>
      <w:tblPr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B65B5A" w:rsidRPr="00817B44" w14:paraId="4640C33D" w14:textId="77777777" w:rsidTr="00977E3B">
        <w:tc>
          <w:tcPr>
            <w:tcW w:w="2568" w:type="dxa"/>
            <w:vAlign w:val="center"/>
          </w:tcPr>
          <w:p w14:paraId="230AE7CA" w14:textId="77777777" w:rsidR="00751D7A" w:rsidRPr="00817B44" w:rsidRDefault="00751D7A" w:rsidP="00977E3B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746AF4DD" w14:textId="77777777" w:rsidR="00751D7A" w:rsidRPr="00817B44" w:rsidRDefault="003A20AC" w:rsidP="000678AA">
            <w:pPr>
              <w:spacing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기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5AB3BF7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3D8EC5DD" w14:textId="77777777" w:rsidR="00280CFA" w:rsidRPr="00817B44" w:rsidRDefault="003A20AC" w:rsidP="00977E3B">
            <w:pPr>
              <w:pStyle w:val="Image"/>
              <w:spacing w:before="120" w:after="120"/>
            </w:pPr>
            <w:r w:rsidRPr="00817B44">
              <w:rPr>
                <w:noProof/>
              </w:rPr>
              <w:drawing>
                <wp:inline distT="0" distB="0" distL="0" distR="0" wp14:anchorId="61530E55" wp14:editId="4A59BCC1">
                  <wp:extent cx="1493520" cy="1493520"/>
                  <wp:effectExtent l="0" t="0" r="0" b="0"/>
                  <wp:docPr id="31690645" name="Picture 3" descr="법원 저울 세트와 엄지 손가락 올림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법원 저울 세트와 엄지 손가락 올림 아이콘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498CCC" w14:textId="77777777" w:rsidR="00280CFA" w:rsidRPr="00817B44" w:rsidRDefault="003A20AC" w:rsidP="000678AA">
            <w:pPr>
              <w:pStyle w:val="ListParagraph"/>
              <w:numPr>
                <w:ilvl w:val="0"/>
                <w:numId w:val="5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DIS</w:t>
            </w:r>
            <w:r w:rsidRPr="00817B44">
              <w:rPr>
                <w:rFonts w:eastAsia="Malgun Gothic" w:cs="Malgun Gothic"/>
                <w:lang w:val="ko" w:eastAsia="ko-KR"/>
              </w:rPr>
              <w:t>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정한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</w:t>
            </w:r>
          </w:p>
        </w:tc>
      </w:tr>
      <w:tr w:rsidR="00B65B5A" w:rsidRPr="00817B44" w14:paraId="64525AE7" w14:textId="77777777" w:rsidTr="00977E3B">
        <w:trPr>
          <w:trHeight w:val="2268"/>
        </w:trPr>
        <w:tc>
          <w:tcPr>
            <w:tcW w:w="2568" w:type="dxa"/>
            <w:vAlign w:val="center"/>
          </w:tcPr>
          <w:p w14:paraId="15281BA5" w14:textId="77777777" w:rsidR="00280CFA" w:rsidRPr="00817B44" w:rsidRDefault="003A20AC" w:rsidP="00977E3B">
            <w:pPr>
              <w:pStyle w:val="Image"/>
              <w:spacing w:before="120" w:after="12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6FAB04D6" wp14:editId="1F628FAE">
                      <wp:simplePos x="0" y="0"/>
                      <wp:positionH relativeFrom="column">
                        <wp:posOffset>866775</wp:posOffset>
                      </wp:positionH>
                      <wp:positionV relativeFrom="paragraph">
                        <wp:posOffset>709295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3348E6" w14:textId="77777777" w:rsidR="001A595D" w:rsidRPr="000678AA" w:rsidRDefault="001A595D" w:rsidP="00150F3C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2"/>
                                      <w:lang w:val="en-PH"/>
                                    </w:rPr>
                                  </w:pPr>
                                  <w:r w:rsidRPr="000678A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0"/>
                                      <w:szCs w:val="22"/>
                                      <w:lang w:val="ko"/>
                                    </w:rPr>
                                    <w:t>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AB04D6" id="_x0000_s1036" type="#_x0000_t202" style="position:absolute;left:0;text-align:left;margin-left:68.25pt;margin-top:55.85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" filled="f" stroked="f">
                      <v:textbox inset="0,0,0,0">
                        <w:txbxContent>
                          <w:p w14:paraId="603348E6" w14:textId="77777777" w:rsidR="001A595D" w:rsidRPr="000678AA" w:rsidRDefault="001A595D" w:rsidP="00150F3C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2"/>
                                <w:lang w:val="en-PH"/>
                              </w:rPr>
                            </w:pPr>
                            <w:r w:rsidRPr="000678A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0"/>
                                <w:szCs w:val="22"/>
                                <w:lang w:val="ko"/>
                              </w:rPr>
                              <w:t>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817B44">
              <w:rPr>
                <w:noProof/>
              </w:rPr>
              <w:drawing>
                <wp:inline distT="0" distB="0" distL="0" distR="0" wp14:anchorId="165066AA" wp14:editId="257F41C1">
                  <wp:extent cx="1493520" cy="1493520"/>
                  <wp:effectExtent l="0" t="0" r="0" b="0"/>
                  <wp:docPr id="1637987145" name="Picture 1" descr="엄지손가락을 치켜세우고 NDIS 플랜을 들고 있는 참가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엄지손가락을 치켜세우고 NDIS 플랜을 들고 있는 참가자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B94329" w14:textId="77777777" w:rsidR="00280CFA" w:rsidRPr="00817B44" w:rsidRDefault="003A20AC" w:rsidP="000678AA">
            <w:pPr>
              <w:pStyle w:val="ListParagraph"/>
              <w:numPr>
                <w:ilvl w:val="0"/>
                <w:numId w:val="6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817B44">
              <w:rPr>
                <w:rFonts w:eastAsia="Malgun Gothic" w:cs="Malgun Gothic"/>
                <w:lang w:val="ko" w:eastAsia="ko-KR"/>
              </w:rPr>
              <w:t>플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알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4C9F243" w14:textId="77777777" w:rsidTr="00977E3B">
        <w:trPr>
          <w:trHeight w:val="3628"/>
        </w:trPr>
        <w:tc>
          <w:tcPr>
            <w:tcW w:w="2568" w:type="dxa"/>
            <w:vAlign w:val="center"/>
          </w:tcPr>
          <w:p w14:paraId="4676360C" w14:textId="77777777" w:rsidR="00751D7A" w:rsidRPr="00817B44" w:rsidRDefault="003A20AC" w:rsidP="00977E3B">
            <w:pPr>
              <w:pStyle w:val="Image"/>
              <w:spacing w:before="720"/>
            </w:pPr>
            <w:r w:rsidRPr="00817B44">
              <w:rPr>
                <w:noProof/>
              </w:rPr>
              <w:drawing>
                <wp:inline distT="0" distB="0" distL="0" distR="0" wp14:anchorId="1E0A5338" wp14:editId="0D275779">
                  <wp:extent cx="1493520" cy="1493520"/>
                  <wp:effectExtent l="0" t="0" r="0" b="0"/>
                  <wp:docPr id="331969078" name="Picture 2" descr="참가자를 돕고 있는 NDIS 직원. 그 옆에는 안전 아이콘과 엄지 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참가자를 돕고 있는 NDIS 직원. 그 옆에는 안전 아이콘과 엄지 손가락 올림 아이콘이 있습니다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0433F0" w14:textId="77777777" w:rsidR="00821147" w:rsidRPr="00817B44" w:rsidRDefault="003A20AC" w:rsidP="000678AA">
            <w:pPr>
              <w:spacing w:before="72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커뮤니티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소통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7C496642" w14:textId="77777777" w:rsidR="00751D7A" w:rsidRPr="00817B44" w:rsidRDefault="003A20AC" w:rsidP="000678AA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소통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모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화권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안전한지</w:t>
            </w:r>
          </w:p>
          <w:p w14:paraId="26E4FDA5" w14:textId="77777777" w:rsidR="00821147" w:rsidRPr="00817B44" w:rsidRDefault="003A20AC" w:rsidP="000678AA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소통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루어지는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</w:p>
          <w:p w14:paraId="39E36C99" w14:textId="77777777" w:rsidR="00821147" w:rsidRPr="00817B44" w:rsidRDefault="003A20AC" w:rsidP="000678AA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신뢰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는지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2D2966B" w14:textId="77777777" w:rsidTr="00977E3B">
        <w:trPr>
          <w:trHeight w:val="3402"/>
        </w:trPr>
        <w:tc>
          <w:tcPr>
            <w:tcW w:w="2568" w:type="dxa"/>
            <w:vAlign w:val="center"/>
          </w:tcPr>
          <w:p w14:paraId="325FD586" w14:textId="77777777" w:rsidR="0045725F" w:rsidRPr="00817B44" w:rsidRDefault="003A20AC" w:rsidP="00463A40">
            <w:pPr>
              <w:pStyle w:val="Image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3953856A" wp14:editId="6DFAB5B5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443230</wp:posOffset>
                      </wp:positionV>
                      <wp:extent cx="892175" cy="450215"/>
                      <wp:effectExtent l="0" t="0" r="3175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2ACD6E" w14:textId="77777777" w:rsidR="001A595D" w:rsidRPr="000678AA" w:rsidRDefault="001A595D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0678A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53856A" id="_x0000_s1037" type="#_x0000_t202" style="position:absolute;left:0;text-align:left;margin-left:24.55pt;margin-top:34.9pt;width:70.25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" filled="f" stroked="f">
                      <v:textbox inset="0,0,0,0">
                        <w:txbxContent>
                          <w:p w14:paraId="202ACD6E" w14:textId="77777777" w:rsidR="001A595D" w:rsidRPr="000678AA" w:rsidRDefault="001A595D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0678A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817B44">
              <w:rPr>
                <w:noProof/>
              </w:rPr>
              <w:drawing>
                <wp:inline distT="0" distB="0" distL="0" distR="0" wp14:anchorId="1D2E986A" wp14:editId="1F99DE8C">
                  <wp:extent cx="1493520" cy="1493520"/>
                  <wp:effectExtent l="0" t="0" r="0" b="0"/>
                  <wp:docPr id="448415310" name="Picture 3" descr="체크 표시가 된 목록이 있는 행동 계획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체크 표시가 된 목록이 있는 행동 계획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8F3FB6" w14:textId="77777777" w:rsidR="00F122D1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내용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</w:t>
            </w:r>
            <w:r w:rsidRPr="00817B44">
              <w:rPr>
                <w:rFonts w:eastAsia="Malgun Gothic" w:cs="Malgun Gothic"/>
                <w:lang w:val="ko" w:eastAsia="ko-KR"/>
              </w:rPr>
              <w:t>(Action Plan)</w:t>
            </w:r>
            <w:r w:rsidRPr="00817B44">
              <w:rPr>
                <w:rFonts w:eastAsia="Malgun Gothic" w:cs="Malgun Gothic"/>
                <w:lang w:val="ko" w:eastAsia="ko-KR"/>
              </w:rPr>
              <w:t>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8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F8BEE47" w14:textId="77777777" w:rsidR="00F122D1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640E660" w14:textId="77777777" w:rsidR="0045725F" w:rsidRPr="00817B44" w:rsidRDefault="00000000" w:rsidP="000678AA">
            <w:pPr>
              <w:spacing w:line="276" w:lineRule="auto"/>
              <w:rPr>
                <w:bCs/>
              </w:rPr>
            </w:pPr>
            <w:hyperlink r:id="rId72" w:history="1">
              <w:r w:rsidR="00AE4419" w:rsidRPr="00817B44">
                <w:rPr>
                  <w:rStyle w:val="Hyperlink"/>
                  <w:rFonts w:eastAsia="Malgun Gothic" w:cs="Malgun Gothic"/>
                  <w:bCs/>
                </w:rPr>
                <w:t>www.ndis.gov.au/CALD</w:t>
              </w:r>
            </w:hyperlink>
            <w:r w:rsidR="00F122D1" w:rsidRPr="00817B44">
              <w:rPr>
                <w:rFonts w:eastAsia="Malgun Gothic" w:cs="Malgun Gothic"/>
                <w:bCs/>
              </w:rPr>
              <w:t xml:space="preserve"> </w:t>
            </w:r>
          </w:p>
        </w:tc>
      </w:tr>
    </w:tbl>
    <w:p w14:paraId="63E13A6B" w14:textId="77777777" w:rsidR="00AA2B19" w:rsidRPr="00817B44" w:rsidRDefault="003A20AC" w:rsidP="00AA2B19">
      <w:pPr>
        <w:pStyle w:val="Heading3"/>
        <w:spacing w:before="480" w:after="240"/>
        <w:rPr>
          <w:lang w:eastAsia="ko-KR"/>
        </w:rPr>
      </w:pPr>
      <w:r w:rsidRPr="00817B4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CFB51A3" wp14:editId="1CF93902">
                <wp:simplePos x="0" y="0"/>
                <wp:positionH relativeFrom="page">
                  <wp:posOffset>570230</wp:posOffset>
                </wp:positionH>
                <wp:positionV relativeFrom="paragraph">
                  <wp:posOffset>-183727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B9C1E6" id="Rectangle: Rounded Corners 110" o:spid="_x0000_s1026" style="position:absolute;left:0;text-align:left;margin-left:44.9pt;margin-top:-14.45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" fillcolor="#faa320" strokecolor="#6b2976" strokeweight="3pt">
                <w10:wrap anchorx="page"/>
              </v:roundrect>
            </w:pict>
          </mc:Fallback>
        </mc:AlternateContent>
      </w:r>
      <w:r w:rsidR="00B676E1" w:rsidRPr="00817B44">
        <w:rPr>
          <w:rFonts w:eastAsia="Malgun Gothic" w:cs="Malgun Gothic"/>
          <w:lang w:val="ko" w:eastAsia="ko-KR"/>
        </w:rPr>
        <w:t xml:space="preserve">2. </w:t>
      </w:r>
      <w:r w:rsidR="00B676E1" w:rsidRPr="00817B44">
        <w:rPr>
          <w:rFonts w:eastAsia="Malgun Gothic" w:cs="Malgun Gothic"/>
          <w:lang w:val="ko" w:eastAsia="ko-KR"/>
        </w:rPr>
        <w:t>우리</w:t>
      </w:r>
      <w:r w:rsidR="00B676E1" w:rsidRPr="00817B44">
        <w:rPr>
          <w:rFonts w:eastAsia="Malgun Gothic" w:cs="Malgun Gothic"/>
          <w:lang w:val="ko" w:eastAsia="ko-KR"/>
        </w:rPr>
        <w:t xml:space="preserve"> </w:t>
      </w:r>
      <w:r w:rsidR="00B676E1" w:rsidRPr="00817B44">
        <w:rPr>
          <w:rFonts w:eastAsia="Malgun Gothic" w:cs="Malgun Gothic"/>
          <w:lang w:val="ko" w:eastAsia="ko-KR"/>
        </w:rPr>
        <w:t>직원이</w:t>
      </w:r>
      <w:r w:rsidR="00B676E1" w:rsidRPr="00817B44">
        <w:rPr>
          <w:rFonts w:eastAsia="Malgun Gothic" w:cs="Malgun Gothic"/>
          <w:lang w:val="ko" w:eastAsia="ko-KR"/>
        </w:rPr>
        <w:t xml:space="preserve"> </w:t>
      </w:r>
      <w:r w:rsidR="00B676E1" w:rsidRPr="00817B44">
        <w:rPr>
          <w:rFonts w:eastAsia="Malgun Gothic" w:cs="Malgun Gothic"/>
          <w:lang w:val="ko" w:eastAsia="ko-KR"/>
        </w:rPr>
        <w:t>적합한</w:t>
      </w:r>
      <w:r w:rsidR="00B676E1" w:rsidRPr="00817B44">
        <w:rPr>
          <w:rFonts w:eastAsia="Malgun Gothic" w:cs="Malgun Gothic"/>
          <w:lang w:val="ko" w:eastAsia="ko-KR"/>
        </w:rPr>
        <w:t xml:space="preserve"> </w:t>
      </w:r>
      <w:r w:rsidR="00B676E1" w:rsidRPr="00817B44">
        <w:rPr>
          <w:rFonts w:eastAsia="Malgun Gothic" w:cs="Malgun Gothic"/>
          <w:lang w:val="ko" w:eastAsia="ko-KR"/>
        </w:rPr>
        <w:t>기술을</w:t>
      </w:r>
      <w:r w:rsidR="00B676E1" w:rsidRPr="00817B44">
        <w:rPr>
          <w:rFonts w:eastAsia="Malgun Gothic" w:cs="Malgun Gothic"/>
          <w:lang w:val="ko" w:eastAsia="ko-KR"/>
        </w:rPr>
        <w:t xml:space="preserve"> </w:t>
      </w:r>
      <w:r w:rsidR="00B676E1" w:rsidRPr="00817B44">
        <w:rPr>
          <w:rFonts w:eastAsia="Malgun Gothic" w:cs="Malgun Gothic"/>
          <w:lang w:val="ko" w:eastAsia="ko-KR"/>
        </w:rPr>
        <w:t>갖추도록</w:t>
      </w:r>
      <w:r w:rsidR="00B676E1" w:rsidRPr="00817B44">
        <w:rPr>
          <w:rFonts w:eastAsia="Malgun Gothic" w:cs="Malgun Gothic"/>
          <w:lang w:val="ko" w:eastAsia="ko-KR"/>
        </w:rPr>
        <w:t xml:space="preserve"> </w:t>
      </w:r>
      <w:r w:rsidR="00B676E1" w:rsidRPr="00817B44">
        <w:rPr>
          <w:rFonts w:eastAsia="Malgun Gothic" w:cs="Malgun Gothic"/>
          <w:lang w:val="ko" w:eastAsia="ko-KR"/>
        </w:rPr>
        <w:t>하기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3A20C68E" w14:textId="77777777" w:rsidTr="00C73E0D">
        <w:tc>
          <w:tcPr>
            <w:tcW w:w="2551" w:type="dxa"/>
            <w:vAlign w:val="center"/>
          </w:tcPr>
          <w:p w14:paraId="528B19E0" w14:textId="77777777" w:rsidR="007F4213" w:rsidRPr="00817B44" w:rsidRDefault="003A20AC" w:rsidP="005F1D95">
            <w:pPr>
              <w:pStyle w:val="Image"/>
              <w:spacing w:before="360"/>
            </w:pPr>
            <w:r w:rsidRPr="00817B44">
              <w:rPr>
                <w:noProof/>
              </w:rPr>
              <w:drawing>
                <wp:inline distT="0" distB="0" distL="0" distR="0" wp14:anchorId="0CB05E7D" wp14:editId="652589B9">
                  <wp:extent cx="1483200" cy="1112400"/>
                  <wp:effectExtent l="0" t="0" r="3175" b="0"/>
                  <wp:docPr id="157029532" name="Picture 4" descr="가족과 함께 웃고 있는 참가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가족과 함께 웃고 있는 참가자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6C92A6" w14:textId="77777777" w:rsidR="007F4213" w:rsidRPr="00817B44" w:rsidRDefault="003A20AC" w:rsidP="000678AA">
            <w:pPr>
              <w:spacing w:before="36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직원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파트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942AFD8" w14:textId="77777777" w:rsidR="00F34816" w:rsidRPr="00817B44" w:rsidRDefault="003A20AC" w:rsidP="000678AA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그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족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및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간병인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협력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</w:t>
            </w:r>
          </w:p>
          <w:p w14:paraId="5E609429" w14:textId="77777777" w:rsidR="007F4213" w:rsidRPr="00817B44" w:rsidRDefault="003A20AC" w:rsidP="000678AA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지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0D9A148" w14:textId="77777777" w:rsidTr="00C73E0D">
        <w:tc>
          <w:tcPr>
            <w:tcW w:w="2551" w:type="dxa"/>
            <w:vAlign w:val="center"/>
          </w:tcPr>
          <w:p w14:paraId="166E1160" w14:textId="77777777" w:rsidR="007F4213" w:rsidRPr="00817B44" w:rsidRDefault="003A20AC" w:rsidP="007F421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6C2158E8" wp14:editId="565CA495">
                  <wp:extent cx="1483200" cy="1112400"/>
                  <wp:effectExtent l="0" t="0" r="3175" b="0"/>
                  <wp:docPr id="2116314676" name="Picture 5" descr="참가자를 돕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참가자를 돕고 있는 사람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9D56E9" w14:textId="77777777" w:rsidR="007F4213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알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A1BE39E" w14:textId="77777777" w:rsidR="0041463B" w:rsidRPr="00817B44" w:rsidRDefault="003A20AC" w:rsidP="000678AA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rStyle w:val="Strong"/>
              </w:rPr>
            </w:pPr>
            <w:r w:rsidRPr="00817B44">
              <w:rPr>
                <w:rStyle w:val="Strong"/>
                <w:rFonts w:eastAsia="Malgun Gothic" w:cs="Malgun Gothic"/>
                <w:lang w:val="ko"/>
              </w:rPr>
              <w:t>포용적</w:t>
            </w:r>
          </w:p>
          <w:p w14:paraId="6AF7D600" w14:textId="77777777" w:rsidR="0041463B" w:rsidRPr="00817B44" w:rsidRDefault="003A20AC" w:rsidP="000678AA">
            <w:pPr>
              <w:pStyle w:val="ListParagraph"/>
              <w:numPr>
                <w:ilvl w:val="0"/>
                <w:numId w:val="43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모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화권에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안전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266730A1" w14:textId="77777777" w:rsidTr="00C73E0D">
        <w:tc>
          <w:tcPr>
            <w:tcW w:w="2551" w:type="dxa"/>
            <w:vAlign w:val="center"/>
          </w:tcPr>
          <w:p w14:paraId="780D148E" w14:textId="77777777" w:rsidR="00076E20" w:rsidRPr="00817B44" w:rsidRDefault="003A20AC" w:rsidP="007F4213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3B22BBF9" wp14:editId="3E92231D">
                  <wp:extent cx="1482725" cy="1482725"/>
                  <wp:effectExtent l="0" t="0" r="3175" b="3175"/>
                  <wp:docPr id="1845511611" name="Picture 18" descr="화살표가 주위를 휘감고 있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화살표가 주위를 휘감고 있는 한 무리의 사람들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DA7DC7" w14:textId="77777777" w:rsidR="00076E20" w:rsidRPr="00817B44" w:rsidRDefault="003A20AC" w:rsidP="000678A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무언가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용적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모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이</w:t>
            </w:r>
            <w:r w:rsidRPr="00817B44">
              <w:rPr>
                <w:rFonts w:eastAsia="Malgun Gothic" w:cs="Malgun Gothic"/>
                <w:lang w:val="ko" w:eastAsia="ko-KR"/>
              </w:rPr>
              <w:t>:</w:t>
            </w:r>
          </w:p>
          <w:p w14:paraId="61180E3D" w14:textId="77777777" w:rsidR="00076E20" w:rsidRPr="00817B44" w:rsidRDefault="003A20AC" w:rsidP="000678AA">
            <w:pPr>
              <w:pStyle w:val="ListParagraph"/>
              <w:numPr>
                <w:ilvl w:val="0"/>
                <w:numId w:val="18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참여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있습니다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72E716EB" w14:textId="77777777" w:rsidR="00076E20" w:rsidRPr="00817B44" w:rsidRDefault="003A20AC" w:rsidP="000678AA">
            <w:pPr>
              <w:pStyle w:val="ListParagraph"/>
              <w:numPr>
                <w:ilvl w:val="0"/>
                <w:numId w:val="18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소속감을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느낍니다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5FC162AF" w14:textId="77777777" w:rsidR="00AA2B19" w:rsidRPr="00817B44" w:rsidRDefault="003A20AC" w:rsidP="00977E3B">
      <w:pPr>
        <w:pStyle w:val="Heading4"/>
        <w:spacing w:before="480" w:after="120"/>
      </w:pPr>
      <w:r w:rsidRPr="00817B44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759D958" wp14:editId="1CF3B53A">
                <wp:simplePos x="0" y="0"/>
                <wp:positionH relativeFrom="margin">
                  <wp:posOffset>9525</wp:posOffset>
                </wp:positionH>
                <wp:positionV relativeFrom="paragraph">
                  <wp:posOffset>514529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BF1ED6" id="Group 111" o:spid="_x0000_s1026" style="position:absolute;left:0;text-align:left;margin-left:.75pt;margin-top:40.5pt;width:455.65pt;height:19pt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817B44">
        <w:rPr>
          <w:rFonts w:eastAsia="Malgun Gothic" w:cs="Malgun Gothic"/>
          <w:lang w:val="ko"/>
        </w:rPr>
        <w:t>우리의</w:t>
      </w:r>
      <w:r w:rsidR="00821147" w:rsidRPr="00817B44">
        <w:rPr>
          <w:rFonts w:eastAsia="Malgun Gothic" w:cs="Malgun Gothic"/>
          <w:lang w:val="ko"/>
        </w:rPr>
        <w:t xml:space="preserve"> </w:t>
      </w:r>
      <w:r w:rsidR="00821147" w:rsidRPr="00817B44">
        <w:rPr>
          <w:rFonts w:eastAsia="Malgun Gothic" w:cs="Malgun Gothic"/>
          <w:lang w:val="ko"/>
        </w:rPr>
        <w:t>목표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4DDA6C50" w14:textId="77777777" w:rsidTr="00C73E0D">
        <w:tc>
          <w:tcPr>
            <w:tcW w:w="2551" w:type="dxa"/>
            <w:vAlign w:val="center"/>
          </w:tcPr>
          <w:p w14:paraId="18F3B762" w14:textId="77777777" w:rsidR="00AA2B19" w:rsidRPr="00817B44" w:rsidRDefault="003A20AC" w:rsidP="00445213">
            <w:pPr>
              <w:pStyle w:val="Image"/>
              <w:spacing w:before="600"/>
            </w:pPr>
            <w:r w:rsidRPr="00817B44">
              <w:rPr>
                <w:noProof/>
              </w:rPr>
              <w:drawing>
                <wp:inline distT="0" distB="0" distL="0" distR="0" wp14:anchorId="4C7C24A5" wp14:editId="5196BF15">
                  <wp:extent cx="1482725" cy="1482725"/>
                  <wp:effectExtent l="0" t="0" r="3175" b="3175"/>
                  <wp:docPr id="1479782826" name="Picture 7" descr="영어 이외의 언어가 적힌 말풍선 아래에서 손을 들고 있는 참가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영어 이외의 언어가 적힌 말풍선 아래에서 손을 들고 있는 참가자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CEDBFA" w14:textId="77777777" w:rsidR="00AA2B19" w:rsidRPr="00817B44" w:rsidRDefault="003A20AC" w:rsidP="00063E5A">
            <w:pPr>
              <w:spacing w:before="60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직원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파트너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항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기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바랍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12D9FA90" w14:textId="77777777" w:rsidR="00AA2B19" w:rsidRPr="00817B44" w:rsidRDefault="003A20AC" w:rsidP="00063E5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문화</w:t>
            </w:r>
          </w:p>
          <w:p w14:paraId="4F6E19A3" w14:textId="77777777" w:rsidR="00AA2B19" w:rsidRPr="00817B44" w:rsidRDefault="003A20AC" w:rsidP="00063E5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언어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4695F3E0" w14:textId="77777777" w:rsidTr="00C73E0D">
        <w:tc>
          <w:tcPr>
            <w:tcW w:w="2551" w:type="dxa"/>
            <w:vAlign w:val="center"/>
          </w:tcPr>
          <w:p w14:paraId="4F7A1AB2" w14:textId="77777777" w:rsidR="00AA2B19" w:rsidRPr="00817B44" w:rsidRDefault="003A20AC" w:rsidP="00063E5A">
            <w:pPr>
              <w:pStyle w:val="Image"/>
              <w:spacing w:before="0" w:after="120" w:line="240" w:lineRule="auto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1F2D6D1C" wp14:editId="2CBF94E7">
                  <wp:extent cx="1440000" cy="1080000"/>
                  <wp:effectExtent l="0" t="0" r="8255" b="6350"/>
                  <wp:docPr id="920881929" name="Picture 8" descr="참가자와 대화를 나누고 문서를 작성하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참가자와 대화를 나누고 문서를 작성하는 NDIS 직원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5EEC24" w14:textId="77777777" w:rsidR="00AA2B19" w:rsidRPr="00817B44" w:rsidRDefault="003A20AC" w:rsidP="00063E5A">
            <w:pPr>
              <w:spacing w:before="0" w:after="12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가자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화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맞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떻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바랍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0CE4723" w14:textId="77777777" w:rsidTr="00C73E0D">
        <w:tc>
          <w:tcPr>
            <w:tcW w:w="2551" w:type="dxa"/>
            <w:vAlign w:val="center"/>
          </w:tcPr>
          <w:p w14:paraId="01B9A734" w14:textId="77777777" w:rsidR="00821147" w:rsidRPr="00817B44" w:rsidRDefault="00821147" w:rsidP="00063E5A">
            <w:pPr>
              <w:pStyle w:val="Image"/>
              <w:spacing w:after="0" w:line="240" w:lineRule="auto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4A502CAA" w14:textId="77777777" w:rsidR="00821147" w:rsidRPr="00817B44" w:rsidRDefault="003A20AC" w:rsidP="00063E5A">
            <w:pPr>
              <w:spacing w:before="360" w:after="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직원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파트너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항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안전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하기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바랍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940F29C" w14:textId="77777777" w:rsidTr="00C73E0D">
        <w:tc>
          <w:tcPr>
            <w:tcW w:w="2551" w:type="dxa"/>
            <w:vAlign w:val="center"/>
          </w:tcPr>
          <w:p w14:paraId="048BB7E0" w14:textId="77777777" w:rsidR="00821147" w:rsidRPr="00817B44" w:rsidRDefault="003A20AC" w:rsidP="00063E5A">
            <w:pPr>
              <w:pStyle w:val="Image"/>
              <w:spacing w:before="0" w:after="0" w:line="240" w:lineRule="auto"/>
            </w:pPr>
            <w:r w:rsidRPr="00817B44">
              <w:rPr>
                <w:noProof/>
              </w:rPr>
              <w:drawing>
                <wp:inline distT="0" distB="0" distL="0" distR="0" wp14:anchorId="4CC03191" wp14:editId="043A64BE">
                  <wp:extent cx="1440000" cy="1440000"/>
                  <wp:effectExtent l="0" t="0" r="8255" b="8255"/>
                  <wp:docPr id="486016409" name="Picture 9" descr="참가자 3명과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참가자 3명과 안전 아이콘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19BBA7" w14:textId="77777777" w:rsidR="00821147" w:rsidRPr="00817B44" w:rsidRDefault="003A20AC" w:rsidP="00063E5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모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화</w:t>
            </w:r>
          </w:p>
        </w:tc>
      </w:tr>
      <w:tr w:rsidR="00B65B5A" w:rsidRPr="00817B44" w14:paraId="1A1EDC5E" w14:textId="77777777" w:rsidTr="00C73E0D">
        <w:tc>
          <w:tcPr>
            <w:tcW w:w="2551" w:type="dxa"/>
            <w:vAlign w:val="center"/>
          </w:tcPr>
          <w:p w14:paraId="6BA80557" w14:textId="77777777" w:rsidR="00821147" w:rsidRPr="00817B44" w:rsidRDefault="003A20AC" w:rsidP="00063E5A">
            <w:pPr>
              <w:pStyle w:val="Image"/>
              <w:spacing w:before="0" w:after="0" w:line="240" w:lineRule="auto"/>
            </w:pPr>
            <w:r w:rsidRPr="00817B44">
              <w:rPr>
                <w:noProof/>
              </w:rPr>
              <w:drawing>
                <wp:inline distT="0" distB="0" distL="0" distR="0" wp14:anchorId="4F377110" wp14:editId="1CF95AD1">
                  <wp:extent cx="1440000" cy="1440000"/>
                  <wp:effectExtent l="0" t="0" r="8255" b="8255"/>
                  <wp:docPr id="192786036" name="Picture 10" descr="참가자를 돕고 있는 NDIS 직원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참가자를 돕고 있는 NDIS 직원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E1BD10" w14:textId="77777777" w:rsidR="00821147" w:rsidRPr="00817B44" w:rsidRDefault="003A20AC" w:rsidP="00063E5A">
            <w:pPr>
              <w:pStyle w:val="ListParagraph"/>
              <w:numPr>
                <w:ilvl w:val="0"/>
                <w:numId w:val="24"/>
              </w:numPr>
              <w:spacing w:line="240" w:lineRule="auto"/>
              <w:rPr>
                <w:lang w:eastAsia="ko-KR"/>
              </w:rPr>
            </w:pP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트라우마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험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5D31F07" w14:textId="77777777" w:rsidTr="00C73E0D">
        <w:tc>
          <w:tcPr>
            <w:tcW w:w="2551" w:type="dxa"/>
            <w:vAlign w:val="center"/>
          </w:tcPr>
          <w:p w14:paraId="2CF8B58D" w14:textId="77777777" w:rsidR="00821147" w:rsidRPr="00817B44" w:rsidRDefault="003A20AC" w:rsidP="00063E5A">
            <w:pPr>
              <w:pStyle w:val="Image"/>
              <w:spacing w:before="360" w:line="240" w:lineRule="auto"/>
            </w:pPr>
            <w:r w:rsidRPr="00817B44">
              <w:rPr>
                <w:noProof/>
              </w:rPr>
              <w:drawing>
                <wp:inline distT="0" distB="0" distL="0" distR="0" wp14:anchorId="251DBBE6" wp14:editId="00BE3456">
                  <wp:extent cx="1440000" cy="1440000"/>
                  <wp:effectExtent l="0" t="0" r="8255" b="8255"/>
                  <wp:docPr id="1035255781" name="Picture 1" descr="화가 난 표정을 짓고 있는 사람. 그 위에는 그들이 우는 것을 보여주는 생각 풍선이 있고 그 옆에는 문제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화가 난 표정을 짓고 있는 사람. 그 위에는 그들이 우는 것을 보여주는 생각 풍선이 있고 그 옆에는 문제 아이콘이 있습니다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59ACED" w14:textId="77777777" w:rsidR="00821147" w:rsidRPr="00817B44" w:rsidRDefault="003A20AC" w:rsidP="00063E5A">
            <w:pPr>
              <w:spacing w:before="36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트라우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어났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느끼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774BDD9B" w14:textId="77777777" w:rsidR="00821147" w:rsidRPr="00817B44" w:rsidRDefault="003A20AC" w:rsidP="00063E5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예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들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두렵거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스트레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받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4817786" w14:textId="77777777" w:rsidR="00821147" w:rsidRPr="00817B44" w:rsidRDefault="003A20AC" w:rsidP="00063E5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트라우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영향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미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819C412" w14:textId="77777777" w:rsidTr="00C73E0D">
        <w:tc>
          <w:tcPr>
            <w:tcW w:w="2551" w:type="dxa"/>
            <w:vAlign w:val="center"/>
          </w:tcPr>
          <w:p w14:paraId="6F5A3717" w14:textId="77777777" w:rsidR="0045725F" w:rsidRPr="00817B44" w:rsidRDefault="003A20AC" w:rsidP="00063E5A">
            <w:pPr>
              <w:pStyle w:val="Image"/>
              <w:spacing w:line="240" w:lineRule="auto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1BEA6930" wp14:editId="78F6F25E">
                      <wp:simplePos x="0" y="0"/>
                      <wp:positionH relativeFrom="column">
                        <wp:posOffset>303530</wp:posOffset>
                      </wp:positionH>
                      <wp:positionV relativeFrom="paragraph">
                        <wp:posOffset>428625</wp:posOffset>
                      </wp:positionV>
                      <wp:extent cx="892175" cy="668655"/>
                      <wp:effectExtent l="0" t="0" r="0" b="444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6686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292E5F" w14:textId="77777777" w:rsidR="001A595D" w:rsidRPr="00063E5A" w:rsidRDefault="001A595D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063E5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2"/>
                                      <w:szCs w:val="22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A6930" id="_x0000_s1038" type="#_x0000_t202" style="position:absolute;left:0;text-align:left;margin-left:23.9pt;margin-top:33.75pt;width:70.25pt;height:52.6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" filled="f" stroked="f">
                      <v:textbox inset="0,0,0,0">
                        <w:txbxContent>
                          <w:p w14:paraId="1C292E5F" w14:textId="77777777" w:rsidR="001A595D" w:rsidRPr="00063E5A" w:rsidRDefault="001A595D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063E5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2"/>
                                <w:szCs w:val="22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817B44">
              <w:rPr>
                <w:noProof/>
              </w:rPr>
              <w:drawing>
                <wp:inline distT="0" distB="0" distL="0" distR="0" wp14:anchorId="3874006E" wp14:editId="55414DE5">
                  <wp:extent cx="1440000" cy="1440000"/>
                  <wp:effectExtent l="0" t="0" r="8255" b="8255"/>
                  <wp:docPr id="636300841" name="Picture 6" descr="체크 표시가 된 목록이 있는 행동 계획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체크 표시가 된 목록이 있는 행동 계획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006E9B" w14:textId="6D3D40A0" w:rsidR="00F122D1" w:rsidRPr="00817B44" w:rsidRDefault="003A20AC" w:rsidP="00063E5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내용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</w:t>
            </w:r>
            <w:r w:rsidRPr="00817B44">
              <w:rPr>
                <w:rFonts w:eastAsia="Malgun Gothic" w:cs="Malgun Gothic"/>
                <w:lang w:val="ko" w:eastAsia="ko-KR"/>
              </w:rPr>
              <w:t>(Action Plan)</w:t>
            </w:r>
            <w:r w:rsidRPr="00817B44">
              <w:rPr>
                <w:rFonts w:eastAsia="Malgun Gothic" w:cs="Malgun Gothic"/>
                <w:lang w:val="ko" w:eastAsia="ko-KR"/>
              </w:rPr>
              <w:t>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F81D38">
              <w:rPr>
                <w:rFonts w:eastAsia="Malgun Gothic" w:cs="Malgun Gothic"/>
                <w:lang w:val="en-US" w:eastAsia="ko-KR"/>
              </w:rPr>
              <w:t>16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72A016E2" w14:textId="77777777" w:rsidR="00F122D1" w:rsidRPr="00817B44" w:rsidRDefault="003A20AC" w:rsidP="00063E5A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29ACF92" w14:textId="77777777" w:rsidR="0045725F" w:rsidRPr="00817B44" w:rsidRDefault="00000000" w:rsidP="00063E5A">
            <w:pPr>
              <w:spacing w:line="240" w:lineRule="auto"/>
              <w:rPr>
                <w:bCs/>
              </w:rPr>
            </w:pPr>
            <w:hyperlink r:id="rId82" w:history="1">
              <w:r w:rsidR="006A604C" w:rsidRPr="00817B44">
                <w:rPr>
                  <w:rStyle w:val="Hyperlink"/>
                  <w:rFonts w:eastAsia="Malgun Gothic" w:cs="Malgun Gothic"/>
                  <w:bCs/>
                </w:rPr>
                <w:t>www.ndis.gov.au/CALD</w:t>
              </w:r>
            </w:hyperlink>
          </w:p>
        </w:tc>
      </w:tr>
    </w:tbl>
    <w:p w14:paraId="5F83AA93" w14:textId="77777777" w:rsidR="00110CC5" w:rsidRPr="00817B44" w:rsidRDefault="003A20AC" w:rsidP="00110CC5">
      <w:pPr>
        <w:spacing w:before="0" w:after="0" w:line="240" w:lineRule="auto"/>
      </w:pPr>
      <w:r w:rsidRPr="00817B44">
        <w:br w:type="page"/>
      </w:r>
    </w:p>
    <w:p w14:paraId="5933B789" w14:textId="77777777" w:rsidR="00B676E1" w:rsidRPr="00817B44" w:rsidRDefault="003A20AC" w:rsidP="002535DE">
      <w:pPr>
        <w:pStyle w:val="Heading3"/>
        <w:spacing w:before="480" w:after="240"/>
      </w:pPr>
      <w:r w:rsidRPr="00817B4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55628C0" wp14:editId="1566306F">
                <wp:simplePos x="0" y="0"/>
                <wp:positionH relativeFrom="page">
                  <wp:align>center</wp:align>
                </wp:positionH>
                <wp:positionV relativeFrom="paragraph">
                  <wp:posOffset>-238045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8BD626" id="Rectangle: Rounded Corners 125" o:spid="_x0000_s1026" style="position:absolute;left:0;text-align:left;margin-left:0;margin-top:-18.75pt;width:505.7pt;height:54.45pt;z-index:-25165004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" fillcolor="#43a7de" strokecolor="#6b2976" strokeweight="3pt">
                <w10:wrap anchorx="page"/>
              </v:roundrect>
            </w:pict>
          </mc:Fallback>
        </mc:AlternateContent>
      </w:r>
      <w:r w:rsidRPr="00817B44">
        <w:rPr>
          <w:rFonts w:eastAsia="Malgun Gothic" w:cs="Malgun Gothic"/>
          <w:lang w:val="ko"/>
        </w:rPr>
        <w:t xml:space="preserve">3. </w:t>
      </w:r>
      <w:r w:rsidRPr="00817B44">
        <w:rPr>
          <w:rFonts w:eastAsia="Malgun Gothic" w:cs="Malgun Gothic"/>
          <w:lang w:val="ko"/>
        </w:rPr>
        <w:t>정보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공유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방법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68E757EB" w14:textId="77777777" w:rsidTr="00A9232A">
        <w:tc>
          <w:tcPr>
            <w:tcW w:w="2551" w:type="dxa"/>
            <w:vAlign w:val="center"/>
          </w:tcPr>
          <w:p w14:paraId="3014F423" w14:textId="77777777" w:rsidR="0008380D" w:rsidRPr="00817B44" w:rsidRDefault="003A20AC" w:rsidP="00445213">
            <w:pPr>
              <w:pStyle w:val="Image"/>
              <w:spacing w:before="360"/>
            </w:pPr>
            <w:r w:rsidRPr="00817B44">
              <w:rPr>
                <w:noProof/>
              </w:rPr>
              <w:drawing>
                <wp:inline distT="0" distB="0" distL="0" distR="0" wp14:anchorId="0C5CCE45" wp14:editId="5F61EC87">
                  <wp:extent cx="1440000" cy="1440000"/>
                  <wp:effectExtent l="0" t="0" r="8255" b="8255"/>
                  <wp:docPr id="84" name="Picture 84" descr="문서를 읽고 있는 사람과 체크 표시가 안에 있는 생각 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문서를 읽고 있는 사람과 체크 표시가 안에 있는 생각 풍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E6B5BD" w14:textId="77777777" w:rsidR="00A9232A" w:rsidRPr="00817B44" w:rsidRDefault="003A20AC" w:rsidP="00063E5A">
            <w:pPr>
              <w:spacing w:before="36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정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때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쉬워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63D6D106" w14:textId="77777777" w:rsidR="0008380D" w:rsidRPr="00817B44" w:rsidRDefault="003A20AC" w:rsidP="00063E5A">
            <w:pPr>
              <w:pStyle w:val="ListParagraph"/>
              <w:numPr>
                <w:ilvl w:val="0"/>
                <w:numId w:val="58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 xml:space="preserve">CALD </w:t>
            </w:r>
            <w:r w:rsidRPr="00817B44">
              <w:rPr>
                <w:rFonts w:eastAsia="Malgun Gothic" w:cs="Malgun Gothic"/>
                <w:lang w:val="ko"/>
              </w:rPr>
              <w:t>커뮤니티</w:t>
            </w:r>
          </w:p>
          <w:p w14:paraId="431DCA51" w14:textId="77777777" w:rsidR="0008380D" w:rsidRPr="00817B44" w:rsidRDefault="003A20AC" w:rsidP="00063E5A">
            <w:pPr>
              <w:pStyle w:val="ListParagraph"/>
              <w:numPr>
                <w:ilvl w:val="0"/>
                <w:numId w:val="58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그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족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및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간병인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6F4840F" w14:textId="77777777" w:rsidTr="00A9232A">
        <w:tc>
          <w:tcPr>
            <w:tcW w:w="2551" w:type="dxa"/>
            <w:vAlign w:val="center"/>
          </w:tcPr>
          <w:p w14:paraId="0E24D20D" w14:textId="77777777" w:rsidR="0008380D" w:rsidRPr="00817B44" w:rsidRDefault="0008380D" w:rsidP="00977E3B">
            <w:pPr>
              <w:pStyle w:val="Image"/>
              <w:spacing w:before="480" w:after="0"/>
              <w:rPr>
                <w:noProof/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359B03FB" w14:textId="77777777" w:rsidR="00F84CD1" w:rsidRPr="00817B44" w:rsidRDefault="003A20AC" w:rsidP="00063E5A">
            <w:pPr>
              <w:spacing w:before="480"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되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83506BF" w14:textId="77777777" w:rsidTr="00A9232A">
        <w:tc>
          <w:tcPr>
            <w:tcW w:w="2551" w:type="dxa"/>
            <w:vAlign w:val="center"/>
          </w:tcPr>
          <w:p w14:paraId="3D7AFF0D" w14:textId="77777777" w:rsidR="008C3472" w:rsidRPr="00817B44" w:rsidRDefault="003A20AC" w:rsidP="00977E3B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4ABBF17A" wp14:editId="272BA785">
                  <wp:extent cx="1482725" cy="1482725"/>
                  <wp:effectExtent l="0" t="0" r="3175" b="3175"/>
                  <wp:docPr id="1566266494" name="Picture 1566266494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3개의 다른 언어로 '안녕하세요'라고 말하는 3개의 말풍선 아래에 있는 CALD 사람들 그룹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977A21" w14:textId="77777777" w:rsidR="008C3472" w:rsidRPr="00817B44" w:rsidRDefault="003A20AC" w:rsidP="00063E5A">
            <w:pPr>
              <w:pStyle w:val="ListParagraph"/>
              <w:numPr>
                <w:ilvl w:val="0"/>
                <w:numId w:val="64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다양한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언어로</w:t>
            </w:r>
          </w:p>
        </w:tc>
      </w:tr>
      <w:tr w:rsidR="00B65B5A" w:rsidRPr="00817B44" w14:paraId="3C75B208" w14:textId="77777777" w:rsidTr="00A9232A">
        <w:tc>
          <w:tcPr>
            <w:tcW w:w="2551" w:type="dxa"/>
            <w:vAlign w:val="center"/>
          </w:tcPr>
          <w:p w14:paraId="2550C786" w14:textId="77777777" w:rsidR="008C3472" w:rsidRPr="00817B44" w:rsidRDefault="003A20AC" w:rsidP="00977E3B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50C656C2" wp14:editId="63FB2837">
                  <wp:extent cx="1482725" cy="1482725"/>
                  <wp:effectExtent l="0" t="0" r="3175" b="3175"/>
                  <wp:docPr id="951173212" name="Picture 11" descr="동영상 화면이 있는 컴퓨터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동영상 화면이 있는 컴퓨터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031628" w14:textId="77777777" w:rsidR="008C3472" w:rsidRPr="00817B44" w:rsidRDefault="003A20AC" w:rsidP="00063E5A">
            <w:pPr>
              <w:pStyle w:val="ListParagraph"/>
              <w:numPr>
                <w:ilvl w:val="0"/>
                <w:numId w:val="65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비디오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형식으로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0A3BAAE9" w14:textId="77777777" w:rsidR="002535DE" w:rsidRPr="00817B44" w:rsidRDefault="003A20AC" w:rsidP="00977E3B">
      <w:pPr>
        <w:pStyle w:val="Heading4"/>
        <w:spacing w:before="480"/>
      </w:pPr>
      <w:r w:rsidRPr="00817B44"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3542BAB8" wp14:editId="5C01FE88">
                <wp:simplePos x="0" y="0"/>
                <wp:positionH relativeFrom="margin">
                  <wp:posOffset>5536</wp:posOffset>
                </wp:positionH>
                <wp:positionV relativeFrom="paragraph">
                  <wp:posOffset>524510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72A4DB" id="Group 321763445" o:spid="_x0000_s1026" style="position:absolute;left:0;text-align:left;margin-left:.45pt;margin-top:41.3pt;width:455.7pt;height:19pt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817B44">
        <w:rPr>
          <w:rFonts w:eastAsia="Malgun Gothic" w:cs="Malgun Gothic"/>
          <w:lang w:val="ko"/>
        </w:rPr>
        <w:t>우리의</w:t>
      </w:r>
      <w:r w:rsidR="004F3E54" w:rsidRPr="00817B44">
        <w:rPr>
          <w:rFonts w:eastAsia="Malgun Gothic" w:cs="Malgun Gothic"/>
          <w:lang w:val="ko"/>
        </w:rPr>
        <w:t xml:space="preserve"> </w:t>
      </w:r>
      <w:r w:rsidR="004F3E54" w:rsidRPr="00817B44">
        <w:rPr>
          <w:rFonts w:eastAsia="Malgun Gothic" w:cs="Malgun Gothic"/>
          <w:lang w:val="ko"/>
        </w:rPr>
        <w:t>목표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3A70854B" w14:textId="77777777" w:rsidTr="00C73E0D">
        <w:tc>
          <w:tcPr>
            <w:tcW w:w="2551" w:type="dxa"/>
            <w:vAlign w:val="center"/>
          </w:tcPr>
          <w:p w14:paraId="2E18637E" w14:textId="77777777" w:rsidR="008104A9" w:rsidRPr="00817B44" w:rsidRDefault="003A20AC" w:rsidP="000838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538E9181" wp14:editId="1F70E37F">
                  <wp:extent cx="1440000" cy="1364762"/>
                  <wp:effectExtent l="0" t="0" r="8255" b="6985"/>
                  <wp:docPr id="2057867763" name="Picture 2057867763" descr="한 손을 가슴에 대고 다른 손으로 악수하고 있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한 손을 가슴에 대고 다른 손으로 악수하고 있는 두 사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ADB11C" w14:textId="77777777" w:rsidR="00EA1BFD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커뮤니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및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가자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3B1C4C47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09B66D7C" w14:textId="77777777" w:rsidR="004F3E54" w:rsidRPr="00817B44" w:rsidRDefault="003A20AC" w:rsidP="00977E3B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48D44C9D" wp14:editId="138BF5D5">
                  <wp:extent cx="1482725" cy="1482725"/>
                  <wp:effectExtent l="0" t="0" r="3175" b="3175"/>
                  <wp:docPr id="215803121" name="Picture 5" descr="생각 풍선 밑에 있는 사람. 체크 표시가 들어 있는 말풍선을 보여주는 생각 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생각 풍선 밑에 있는 사람. 체크 표시가 들어 있는 말풍선을 보여주는 생각 풍선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92DC5A" w14:textId="77777777" w:rsidR="004F3E54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통역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알기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바랍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1E84AFE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47A702A1" w14:textId="77777777" w:rsidR="00904103" w:rsidRPr="00817B44" w:rsidRDefault="003A20AC" w:rsidP="00977E3B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7B62BB33" wp14:editId="15B49708">
                  <wp:extent cx="1482725" cy="1482725"/>
                  <wp:effectExtent l="0" t="0" r="3175" b="3175"/>
                  <wp:docPr id="574560481" name="Picture 4" descr="두 사람과 대화를 나누는 통역사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두 사람과 대화를 나누는 통역사. 그 위에는 영어 이외의 언어가 적혀있는 말풍선이 있습니다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1CB539" w14:textId="77777777" w:rsidR="00904103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통역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1614AA4" w14:textId="77777777" w:rsidR="00904103" w:rsidRPr="00817B44" w:rsidRDefault="003A20AC" w:rsidP="00063E5A">
            <w:pPr>
              <w:pStyle w:val="ListParagraph"/>
              <w:numPr>
                <w:ilvl w:val="0"/>
                <w:numId w:val="61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러분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합니다</w:t>
            </w:r>
          </w:p>
          <w:p w14:paraId="0C791DAB" w14:textId="77777777" w:rsidR="005540EE" w:rsidRPr="00817B44" w:rsidRDefault="003A20AC" w:rsidP="00063E5A">
            <w:pPr>
              <w:pStyle w:val="ListParagraph"/>
              <w:numPr>
                <w:ilvl w:val="0"/>
                <w:numId w:val="61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과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소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돕습니다</w:t>
            </w:r>
          </w:p>
          <w:p w14:paraId="1D73E36B" w14:textId="77777777" w:rsidR="00904103" w:rsidRPr="00817B44" w:rsidRDefault="003A20AC" w:rsidP="00063E5A">
            <w:pPr>
              <w:pStyle w:val="ListParagraph"/>
              <w:numPr>
                <w:ilvl w:val="0"/>
                <w:numId w:val="60"/>
              </w:numPr>
              <w:spacing w:line="276" w:lineRule="auto"/>
              <w:contextualSpacing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러분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돕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6BBB348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47919634" w14:textId="77777777" w:rsidR="004F3E54" w:rsidRPr="00817B44" w:rsidRDefault="003A20AC" w:rsidP="00977E3B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4C12B8FD" wp14:editId="054FACC3">
                  <wp:extent cx="1482725" cy="1482725"/>
                  <wp:effectExtent l="0" t="0" r="3175" b="3175"/>
                  <wp:docPr id="300222650" name="Picture 13" descr="참가자와 대화를 나누는 통역사. 그 위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참가자와 대화를 나누는 통역사. 그 위에는 엄지 손가락 올림 아이콘과 위쪽 화살표가 있습니다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3C1343" w14:textId="77777777" w:rsidR="004F3E54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통역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험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개선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243776F" w14:textId="77777777" w:rsidTr="00977E3B">
        <w:trPr>
          <w:trHeight w:val="3402"/>
        </w:trPr>
        <w:tc>
          <w:tcPr>
            <w:tcW w:w="2551" w:type="dxa"/>
            <w:vAlign w:val="center"/>
          </w:tcPr>
          <w:p w14:paraId="39D97EA3" w14:textId="77777777" w:rsidR="0045725F" w:rsidRPr="00817B44" w:rsidRDefault="003A20AC" w:rsidP="00977E3B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5CA36910" wp14:editId="0D434DAE">
                      <wp:simplePos x="0" y="0"/>
                      <wp:positionH relativeFrom="column">
                        <wp:posOffset>303530</wp:posOffset>
                      </wp:positionH>
                      <wp:positionV relativeFrom="paragraph">
                        <wp:posOffset>457200</wp:posOffset>
                      </wp:positionV>
                      <wp:extent cx="892175" cy="660400"/>
                      <wp:effectExtent l="0" t="0" r="0" b="0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660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60F74D" w14:textId="77777777" w:rsidR="001A595D" w:rsidRPr="00063E5A" w:rsidRDefault="001A595D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063E5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A36910" id="_x0000_s1039" type="#_x0000_t202" style="position:absolute;left:0;text-align:left;margin-left:23.9pt;margin-top:36pt;width:70.25pt;height:52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" filled="f" stroked="f">
                      <v:textbox inset="0,0,0,0">
                        <w:txbxContent>
                          <w:p w14:paraId="4D60F74D" w14:textId="77777777" w:rsidR="001A595D" w:rsidRPr="00063E5A" w:rsidRDefault="001A595D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063E5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817B44">
              <w:rPr>
                <w:noProof/>
              </w:rPr>
              <w:drawing>
                <wp:inline distT="0" distB="0" distL="0" distR="0" wp14:anchorId="6E546460" wp14:editId="369BAF36">
                  <wp:extent cx="1482725" cy="1482725"/>
                  <wp:effectExtent l="0" t="0" r="3175" b="3175"/>
                  <wp:docPr id="1812387275" name="Picture 12" descr="체크 표시가 된 목록이 있는 행동 계획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체크 표시가 된 목록이 있는 행동 계획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DC16DE" w14:textId="7A4C3118" w:rsidR="00F122D1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내용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F81D38">
              <w:rPr>
                <w:rFonts w:eastAsia="Malgun Gothic" w:cs="Malgun Gothic"/>
                <w:lang w:val="en-US" w:eastAsia="ko-KR"/>
              </w:rPr>
              <w:t>23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16632D2" w14:textId="77777777" w:rsidR="00F122D1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8B8528B" w14:textId="77777777" w:rsidR="0045725F" w:rsidRPr="00817B44" w:rsidRDefault="00000000" w:rsidP="00063E5A">
            <w:pPr>
              <w:spacing w:line="276" w:lineRule="auto"/>
              <w:rPr>
                <w:bCs/>
              </w:rPr>
            </w:pPr>
            <w:hyperlink r:id="rId89" w:history="1">
              <w:r w:rsidR="006A604C" w:rsidRPr="00817B44">
                <w:rPr>
                  <w:rStyle w:val="Hyperlink"/>
                  <w:rFonts w:eastAsia="Malgun Gothic" w:cs="Malgun Gothic"/>
                  <w:bCs/>
                </w:rPr>
                <w:t>www.ndis.gov.au/CALD</w:t>
              </w:r>
            </w:hyperlink>
          </w:p>
        </w:tc>
      </w:tr>
    </w:tbl>
    <w:p w14:paraId="5149D9EE" w14:textId="77777777" w:rsidR="00B676E1" w:rsidRPr="00817B44" w:rsidRDefault="003A20AC" w:rsidP="008104A9">
      <w:pPr>
        <w:pStyle w:val="Heading3"/>
        <w:spacing w:before="480" w:after="240"/>
      </w:pPr>
      <w:r w:rsidRPr="00817B4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0D9D79AC" wp14:editId="5BB3E5B6">
                <wp:simplePos x="0" y="0"/>
                <wp:positionH relativeFrom="page">
                  <wp:posOffset>570230</wp:posOffset>
                </wp:positionH>
                <wp:positionV relativeFrom="paragraph">
                  <wp:posOffset>-178858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84CCA8" id="Rectangle: Rounded Corners 166023663" o:spid="_x0000_s1026" style="position:absolute;left:0;text-align:left;margin-left:44.9pt;margin-top:-14.1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" fillcolor="#ffcc04" strokecolor="#6b2976" strokeweight="3pt">
                <w10:wrap anchorx="page"/>
              </v:roundrect>
            </w:pict>
          </mc:Fallback>
        </mc:AlternateContent>
      </w:r>
      <w:r w:rsidRPr="00817B44">
        <w:rPr>
          <w:rFonts w:eastAsia="Malgun Gothic" w:cs="Malgun Gothic"/>
          <w:lang w:val="ko"/>
        </w:rPr>
        <w:t xml:space="preserve">4. </w:t>
      </w:r>
      <w:r w:rsidRPr="00817B44">
        <w:rPr>
          <w:rFonts w:eastAsia="Malgun Gothic" w:cs="Malgun Gothic"/>
          <w:lang w:val="ko"/>
        </w:rPr>
        <w:t>선택과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통제</w:t>
      </w:r>
      <w:r w:rsidRPr="00817B44">
        <w:rPr>
          <w:rFonts w:eastAsia="Malgun Gothic" w:cs="Malgun Gothic"/>
          <w:lang w:val="ko"/>
        </w:rPr>
        <w:t xml:space="preserve"> 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6DA5FD80" w14:textId="77777777" w:rsidTr="00C73E0D">
        <w:tc>
          <w:tcPr>
            <w:tcW w:w="2551" w:type="dxa"/>
            <w:vAlign w:val="center"/>
          </w:tcPr>
          <w:p w14:paraId="193A5BED" w14:textId="77777777" w:rsidR="00490AD8" w:rsidRPr="00817B44" w:rsidRDefault="003A20AC" w:rsidP="00CC3EDF">
            <w:pPr>
              <w:pStyle w:val="Image"/>
              <w:spacing w:before="360"/>
            </w:pPr>
            <w:r w:rsidRPr="00817B44">
              <w:rPr>
                <w:noProof/>
              </w:rPr>
              <w:drawing>
                <wp:inline distT="0" distB="0" distL="0" distR="0" wp14:anchorId="65FB5D7B" wp14:editId="773E1CC2">
                  <wp:extent cx="1482725" cy="1007712"/>
                  <wp:effectExtent l="0" t="0" r="3175" b="2540"/>
                  <wp:docPr id="1982031989" name="Picture 14" descr="엄지손가락을 치켜세우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엄지손가락을 치켜세우는 두 사람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E54C1E" w14:textId="77777777" w:rsidR="00490AD8" w:rsidRPr="00817B44" w:rsidRDefault="003A20AC" w:rsidP="00063E5A">
            <w:pPr>
              <w:spacing w:before="36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충족시키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E320011" w14:textId="77777777" w:rsidTr="00C73E0D">
        <w:tc>
          <w:tcPr>
            <w:tcW w:w="2551" w:type="dxa"/>
            <w:vAlign w:val="center"/>
          </w:tcPr>
          <w:p w14:paraId="13FB1934" w14:textId="77777777" w:rsidR="00490AD8" w:rsidRPr="00817B44" w:rsidRDefault="003A20AC" w:rsidP="00490AD8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24E23FF4" wp14:editId="16BC48B0">
                  <wp:extent cx="1482725" cy="1482725"/>
                  <wp:effectExtent l="0" t="0" r="3175" b="3175"/>
                  <wp:docPr id="1734651930" name="Picture 6" descr="2명의 공급자. 한 명은 청진기를 두르고 있고 다른 한 명은 서류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2명의 공급자. 한 명은 청진기를 두르고 있고 다른 한 명은 서류를 들고 있습니다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02A38E" w14:textId="77777777" w:rsidR="00490AD8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맞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공급자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받아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74932E3" w14:textId="77777777" w:rsidR="0010274C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공급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참가자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2F39383C" w14:textId="77777777" w:rsidR="008104A9" w:rsidRPr="00817B44" w:rsidRDefault="003A20AC" w:rsidP="00977E3B">
      <w:pPr>
        <w:pStyle w:val="Heading4"/>
        <w:spacing w:before="600" w:after="120"/>
      </w:pPr>
      <w:r w:rsidRPr="00817B44"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503D41A2" wp14:editId="590BB872">
                <wp:simplePos x="0" y="0"/>
                <wp:positionH relativeFrom="margin">
                  <wp:posOffset>18415</wp:posOffset>
                </wp:positionH>
                <wp:positionV relativeFrom="paragraph">
                  <wp:posOffset>591364</wp:posOffset>
                </wp:positionV>
                <wp:extent cx="5786755" cy="241300"/>
                <wp:effectExtent l="19050" t="19050" r="2349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65EE3A" id="Group 133" o:spid="_x0000_s1026" style="position:absolute;left:0;text-align:left;margin-left:1.45pt;margin-top:46.55pt;width:455.65pt;height:19pt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817B44">
        <w:rPr>
          <w:rFonts w:eastAsia="Malgun Gothic" w:cs="Malgun Gothic"/>
          <w:lang w:val="ko"/>
        </w:rPr>
        <w:t>우리의</w:t>
      </w:r>
      <w:r w:rsidR="00FE7219" w:rsidRPr="00817B44">
        <w:rPr>
          <w:rFonts w:eastAsia="Malgun Gothic" w:cs="Malgun Gothic"/>
          <w:lang w:val="ko"/>
        </w:rPr>
        <w:t xml:space="preserve"> </w:t>
      </w:r>
      <w:r w:rsidR="00FE7219" w:rsidRPr="00817B44">
        <w:rPr>
          <w:rFonts w:eastAsia="Malgun Gothic" w:cs="Malgun Gothic"/>
          <w:lang w:val="ko"/>
        </w:rPr>
        <w:t>목표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0027EDCB" w14:textId="77777777" w:rsidTr="00C73E0D">
        <w:tc>
          <w:tcPr>
            <w:tcW w:w="2551" w:type="dxa"/>
            <w:vAlign w:val="center"/>
          </w:tcPr>
          <w:p w14:paraId="412F2825" w14:textId="77777777" w:rsidR="008104A9" w:rsidRPr="00817B44" w:rsidRDefault="008104A9" w:rsidP="00CF67C2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4923DED2" w14:textId="77777777" w:rsidR="008104A9" w:rsidRPr="00817B44" w:rsidRDefault="003A20AC" w:rsidP="00063E5A">
            <w:pPr>
              <w:spacing w:before="600"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커뮤니티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8DEAEA1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16DA2D83" w14:textId="77777777" w:rsidR="008104A9" w:rsidRPr="00817B44" w:rsidRDefault="003A20AC" w:rsidP="009B4B96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31AFCA07" wp14:editId="3FE63580">
                  <wp:extent cx="1482725" cy="1482725"/>
                  <wp:effectExtent l="0" t="0" r="3175" b="3175"/>
                  <wp:docPr id="2128743046" name="Picture 7" descr="NDIS 서류를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NDIS 서류를 들고 있는 사람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10A6E0" w14:textId="77777777" w:rsidR="008104A9" w:rsidRPr="00817B44" w:rsidRDefault="003A20AC" w:rsidP="00063E5A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DIS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여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</w:t>
            </w:r>
          </w:p>
        </w:tc>
      </w:tr>
      <w:tr w:rsidR="00B65B5A" w:rsidRPr="00817B44" w14:paraId="79452B94" w14:textId="77777777" w:rsidTr="00DA17F8">
        <w:trPr>
          <w:trHeight w:val="2665"/>
        </w:trPr>
        <w:tc>
          <w:tcPr>
            <w:tcW w:w="2551" w:type="dxa"/>
            <w:vAlign w:val="center"/>
          </w:tcPr>
          <w:p w14:paraId="71DE3EF0" w14:textId="77777777" w:rsidR="008104A9" w:rsidRPr="00817B44" w:rsidRDefault="003A20AC" w:rsidP="009B4B96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7D9F49DC" wp14:editId="62E17F5F">
                  <wp:extent cx="1482725" cy="1482725"/>
                  <wp:effectExtent l="0" t="0" r="3175" b="3175"/>
                  <wp:docPr id="983052153" name="Picture 8" descr="손을 들고 있는 참가자와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손을 들고 있는 참가자와 안전 아이콘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215EF7" w14:textId="77777777" w:rsidR="008104A9" w:rsidRPr="00817B44" w:rsidRDefault="003A20AC" w:rsidP="00063E5A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해당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커뮤니티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화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적합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381EF391" w14:textId="77777777" w:rsidTr="003A20AC">
        <w:tc>
          <w:tcPr>
            <w:tcW w:w="2551" w:type="dxa"/>
            <w:vAlign w:val="bottom"/>
          </w:tcPr>
          <w:p w14:paraId="6DA5C4B9" w14:textId="77777777" w:rsidR="00FE7219" w:rsidRPr="00817B44" w:rsidRDefault="00FE7219" w:rsidP="00856D98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0B78E612" w14:textId="77777777" w:rsidR="00FE7219" w:rsidRPr="00817B44" w:rsidRDefault="003A20AC" w:rsidP="00063E5A">
            <w:pPr>
              <w:spacing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 </w:t>
            </w:r>
            <w:r w:rsidRPr="00817B44">
              <w:rPr>
                <w:rFonts w:eastAsia="Malgun Gothic" w:cs="Malgun Gothic"/>
                <w:lang w:val="ko" w:eastAsia="ko-KR"/>
              </w:rPr>
              <w:t>공급자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수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바랍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8ED3E76" w14:textId="77777777" w:rsidTr="003A20AC">
        <w:tc>
          <w:tcPr>
            <w:tcW w:w="2551" w:type="dxa"/>
            <w:vAlign w:val="bottom"/>
          </w:tcPr>
          <w:p w14:paraId="1672CFE7" w14:textId="77777777" w:rsidR="004E1806" w:rsidRPr="00817B44" w:rsidRDefault="003A20AC" w:rsidP="00437DD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7FE0427D" wp14:editId="5963B397">
                  <wp:extent cx="1482725" cy="1482725"/>
                  <wp:effectExtent l="0" t="0" r="3175" b="3175"/>
                  <wp:docPr id="1464946712" name="Picture 16" descr="한 손을 가슴에 대고 다른 손으로 악수하고 있는 두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한 손을 가슴에 대고 다른 손으로 악수하고 있는 두 사람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9E9CAC" w14:textId="77777777" w:rsidR="004E1806" w:rsidRPr="00817B44" w:rsidRDefault="003A20AC" w:rsidP="00063E5A">
            <w:pPr>
              <w:pStyle w:val="ListParagraph"/>
              <w:numPr>
                <w:ilvl w:val="0"/>
                <w:numId w:val="31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모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화를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존중함</w:t>
            </w:r>
          </w:p>
        </w:tc>
      </w:tr>
      <w:tr w:rsidR="00B65B5A" w:rsidRPr="00817B44" w14:paraId="60B39BB5" w14:textId="77777777" w:rsidTr="003A20AC">
        <w:tc>
          <w:tcPr>
            <w:tcW w:w="2551" w:type="dxa"/>
            <w:vAlign w:val="bottom"/>
          </w:tcPr>
          <w:p w14:paraId="208215C0" w14:textId="77777777" w:rsidR="004E1806" w:rsidRPr="00817B44" w:rsidRDefault="003A20AC" w:rsidP="00437DD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60ED7D32" wp14:editId="11E8E319">
                  <wp:extent cx="1482725" cy="1482725"/>
                  <wp:effectExtent l="0" t="0" r="3175" b="3175"/>
                  <wp:docPr id="1465212638" name="Picture 17" descr="한 무리의 CALD 사람들과 엄지 손가락 올림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한 무리의 CALD 사람들과 엄지 손가락 올림 아이콘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893B45" w14:textId="77777777" w:rsidR="004E1806" w:rsidRPr="00817B44" w:rsidRDefault="003A20AC" w:rsidP="00063E5A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효과적임</w:t>
            </w:r>
          </w:p>
        </w:tc>
      </w:tr>
      <w:tr w:rsidR="00B65B5A" w:rsidRPr="00817B44" w14:paraId="02230FC8" w14:textId="77777777" w:rsidTr="003A20AC">
        <w:tc>
          <w:tcPr>
            <w:tcW w:w="2551" w:type="dxa"/>
            <w:vAlign w:val="bottom"/>
          </w:tcPr>
          <w:p w14:paraId="65696032" w14:textId="77777777" w:rsidR="004E1806" w:rsidRPr="00817B44" w:rsidRDefault="003A20AC" w:rsidP="00437DD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2E5CFA31" wp14:editId="3FF707E9">
                  <wp:extent cx="1482725" cy="1482725"/>
                  <wp:effectExtent l="0" t="0" r="3175" b="3175"/>
                  <wp:docPr id="1496978836" name="Picture 18" descr="참가자 3명과 안전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참가자 3명과 안전 아이콘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9C3828" w14:textId="77777777" w:rsidR="004E1806" w:rsidRPr="00817B44" w:rsidRDefault="003A20AC" w:rsidP="00063E5A">
            <w:pPr>
              <w:pStyle w:val="ListParagraph"/>
              <w:numPr>
                <w:ilvl w:val="0"/>
                <w:numId w:val="65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모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화권에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안전함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67B4CD15" w14:textId="77777777" w:rsidTr="003A20AC">
        <w:tc>
          <w:tcPr>
            <w:tcW w:w="2551" w:type="dxa"/>
            <w:vAlign w:val="bottom"/>
          </w:tcPr>
          <w:p w14:paraId="16211671" w14:textId="77777777" w:rsidR="0045725F" w:rsidRPr="00817B44" w:rsidRDefault="003A20AC" w:rsidP="00977E3B">
            <w:pPr>
              <w:pStyle w:val="Image"/>
              <w:spacing w:before="600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02F754E2" wp14:editId="296E3889">
                      <wp:simplePos x="0" y="0"/>
                      <wp:positionH relativeFrom="column">
                        <wp:posOffset>303530</wp:posOffset>
                      </wp:positionH>
                      <wp:positionV relativeFrom="paragraph">
                        <wp:posOffset>663575</wp:posOffset>
                      </wp:positionV>
                      <wp:extent cx="892175" cy="719455"/>
                      <wp:effectExtent l="0" t="0" r="3175" b="444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7194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0AFF4D3" w14:textId="77777777" w:rsidR="001A595D" w:rsidRPr="00C03DB1" w:rsidRDefault="001A595D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C03DB1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F754E2" id="_x0000_s1040" type="#_x0000_t202" alt="&quot;&quot;" style="position:absolute;left:0;text-align:left;margin-left:23.9pt;margin-top:52.25pt;width:70.25pt;height:56.6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" filled="f" stroked="f">
                      <v:textbox inset="0,0,0,0">
                        <w:txbxContent>
                          <w:p w14:paraId="30AFF4D3" w14:textId="77777777" w:rsidR="001A595D" w:rsidRPr="00C03DB1" w:rsidRDefault="001A595D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C03DB1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817B44">
              <w:rPr>
                <w:noProof/>
              </w:rPr>
              <w:drawing>
                <wp:inline distT="0" distB="0" distL="0" distR="0" wp14:anchorId="7D02495C" wp14:editId="5BC54E9F">
                  <wp:extent cx="1482725" cy="1482725"/>
                  <wp:effectExtent l="0" t="0" r="3175" b="3175"/>
                  <wp:docPr id="753246717" name="Picture 15" descr="체크 표시가 된 목록이 있는 행동 계획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체크 표시가 된 목록이 있는 행동 계획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66BC08" w14:textId="6939280B" w:rsidR="00F122D1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내용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F81D38">
              <w:rPr>
                <w:rFonts w:eastAsia="Malgun Gothic" w:cs="Malgun Gothic"/>
                <w:lang w:val="en-US" w:eastAsia="ko-KR"/>
              </w:rPr>
              <w:t>31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16483442" w14:textId="77777777" w:rsidR="00F122D1" w:rsidRPr="00817B44" w:rsidRDefault="003A20AC" w:rsidP="00063E5A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6B09880A" w14:textId="77777777" w:rsidR="0045725F" w:rsidRPr="00817B44" w:rsidRDefault="00000000" w:rsidP="00063E5A">
            <w:pPr>
              <w:spacing w:line="276" w:lineRule="auto"/>
            </w:pPr>
            <w:hyperlink r:id="rId97" w:history="1">
              <w:r w:rsidR="006A604C" w:rsidRPr="00817B44">
                <w:rPr>
                  <w:rStyle w:val="Hyperlink"/>
                  <w:rFonts w:eastAsia="Malgun Gothic" w:cs="Malgun Gothic"/>
                </w:rPr>
                <w:t>www.ndis.gov.au/CALD</w:t>
              </w:r>
            </w:hyperlink>
          </w:p>
        </w:tc>
      </w:tr>
    </w:tbl>
    <w:p w14:paraId="1E2C9CBC" w14:textId="77777777" w:rsidR="00B676E1" w:rsidRPr="00817B44" w:rsidRDefault="003A20AC" w:rsidP="00714536">
      <w:pPr>
        <w:pStyle w:val="Heading3"/>
        <w:spacing w:before="480" w:after="240"/>
        <w:rPr>
          <w:lang w:eastAsia="ko-KR"/>
        </w:rPr>
      </w:pPr>
      <w:r w:rsidRPr="00817B4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B6621DF" wp14:editId="68832A78">
                <wp:simplePos x="0" y="0"/>
                <wp:positionH relativeFrom="margin">
                  <wp:posOffset>-344170</wp:posOffset>
                </wp:positionH>
                <wp:positionV relativeFrom="paragraph">
                  <wp:posOffset>-223311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00044A" id="Rectangle: Rounded Corners 565464728" o:spid="_x0000_s1026" alt="&quot;&quot;" style="position:absolute;margin-left:-27.1pt;margin-top:-17.6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" fillcolor="#06a8b5" strokecolor="#6b2976" strokeweight="3pt">
                <w10:wrap anchorx="margin"/>
              </v:roundrect>
            </w:pict>
          </mc:Fallback>
        </mc:AlternateContent>
      </w:r>
      <w:r w:rsidRPr="00817B44">
        <w:rPr>
          <w:rFonts w:eastAsia="Malgun Gothic" w:cs="Malgun Gothic"/>
          <w:lang w:val="ko" w:eastAsia="ko-KR"/>
        </w:rPr>
        <w:t xml:space="preserve">5. CALD </w:t>
      </w:r>
      <w:r w:rsidRPr="00817B44">
        <w:rPr>
          <w:rFonts w:eastAsia="Malgun Gothic" w:cs="Malgun Gothic"/>
          <w:lang w:val="ko" w:eastAsia="ko-KR"/>
        </w:rPr>
        <w:t>참가자에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대한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데이터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299F96B9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3085A6AC" w14:textId="77777777" w:rsidR="00437DD8" w:rsidRPr="00817B44" w:rsidRDefault="003A20AC" w:rsidP="00CC3EDF">
            <w:pPr>
              <w:pStyle w:val="Image"/>
              <w:spacing w:before="36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029B2E9F" wp14:editId="577C42A7">
                      <wp:simplePos x="0" y="0"/>
                      <wp:positionH relativeFrom="column">
                        <wp:posOffset>702310</wp:posOffset>
                      </wp:positionH>
                      <wp:positionV relativeFrom="paragraph">
                        <wp:posOffset>783590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11BA16" w14:textId="77777777" w:rsidR="001A595D" w:rsidRPr="00C03DB1" w:rsidRDefault="001A595D" w:rsidP="00E1099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21"/>
                                      <w:lang w:val="en-PH"/>
                                    </w:rPr>
                                  </w:pPr>
                                  <w:r w:rsidRPr="00C03DB1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8"/>
                                      <w:szCs w:val="21"/>
                                      <w:lang w:val="ko"/>
                                    </w:rPr>
                                    <w:t>기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9B2E9F" id="_x0000_s1041" type="#_x0000_t202" style="position:absolute;left:0;text-align:left;margin-left:55.3pt;margin-top:61.7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" filled="f" stroked="f">
                      <v:textbox inset="0,0,0,0">
                        <w:txbxContent>
                          <w:p w14:paraId="3F11BA16" w14:textId="77777777" w:rsidR="001A595D" w:rsidRPr="00C03DB1" w:rsidRDefault="001A595D" w:rsidP="00E1099F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21"/>
                                <w:lang w:val="en-PH"/>
                              </w:rPr>
                            </w:pPr>
                            <w:r w:rsidRPr="00C03DB1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8"/>
                                <w:szCs w:val="21"/>
                                <w:lang w:val="ko"/>
                              </w:rPr>
                              <w:t>기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817B44">
              <w:rPr>
                <w:noProof/>
              </w:rPr>
              <w:drawing>
                <wp:inline distT="0" distB="0" distL="0" distR="0" wp14:anchorId="50241680" wp14:editId="13800FC8">
                  <wp:extent cx="1440000" cy="1440000"/>
                  <wp:effectExtent l="0" t="0" r="8255" b="8255"/>
                  <wp:docPr id="98" name="Picture 98" descr="정보 문서, 기록 문서 및 막대 그래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정보 문서, 기록 문서 및 막대 그래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57EE2D" w14:textId="77777777" w:rsidR="00437DD8" w:rsidRPr="00817B44" w:rsidRDefault="003A20AC" w:rsidP="00C03DB1">
            <w:pPr>
              <w:spacing w:before="360" w:line="240" w:lineRule="auto"/>
              <w:rPr>
                <w:lang w:eastAsia="ko-KR"/>
              </w:rPr>
            </w:pP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데이터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야기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미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5258F815" w14:textId="77777777" w:rsidR="00437DD8" w:rsidRPr="00817B44" w:rsidRDefault="003A20AC" w:rsidP="00C03DB1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사실</w:t>
            </w:r>
          </w:p>
          <w:p w14:paraId="3A321F43" w14:textId="77777777" w:rsidR="00437DD8" w:rsidRPr="00817B44" w:rsidRDefault="003A20AC" w:rsidP="00C03DB1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정보</w:t>
            </w:r>
          </w:p>
          <w:p w14:paraId="2FE61AD1" w14:textId="77777777" w:rsidR="00437DD8" w:rsidRPr="00817B44" w:rsidRDefault="003A20AC" w:rsidP="00C03DB1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기록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07A86242" w14:textId="77777777" w:rsidTr="00977E3B">
        <w:trPr>
          <w:trHeight w:val="3175"/>
        </w:trPr>
        <w:tc>
          <w:tcPr>
            <w:tcW w:w="2551" w:type="dxa"/>
            <w:vAlign w:val="center"/>
          </w:tcPr>
          <w:p w14:paraId="6A660608" w14:textId="77777777" w:rsidR="00437DD8" w:rsidRPr="00817B44" w:rsidRDefault="003A20AC" w:rsidP="00437DD8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32EA38FC" wp14:editId="5E98E068">
                  <wp:extent cx="1440000" cy="1440000"/>
                  <wp:effectExtent l="0" t="0" r="8255" b="8255"/>
                  <wp:docPr id="99" name="Picture 99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한 무리의 CALD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023E0A" w14:textId="77777777" w:rsidR="00437DD8" w:rsidRPr="00817B44" w:rsidRDefault="003A20AC" w:rsidP="00C03DB1">
            <w:p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려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데이터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5C12FD5E" w14:textId="77777777" w:rsidR="00437DD8" w:rsidRPr="00817B44" w:rsidRDefault="003A20AC" w:rsidP="00C03DB1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 xml:space="preserve">CALD </w:t>
            </w:r>
            <w:r w:rsidRPr="00817B44">
              <w:rPr>
                <w:rFonts w:eastAsia="Malgun Gothic" w:cs="Malgun Gothic"/>
                <w:lang w:val="ko"/>
              </w:rPr>
              <w:t>참가자</w:t>
            </w:r>
          </w:p>
          <w:p w14:paraId="5F8EE307" w14:textId="77777777" w:rsidR="00437DD8" w:rsidRPr="00817B44" w:rsidRDefault="003A20AC" w:rsidP="00C03DB1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지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B91FBB1" w14:textId="77777777" w:rsidTr="005C45CC">
        <w:tc>
          <w:tcPr>
            <w:tcW w:w="2551" w:type="dxa"/>
            <w:vAlign w:val="center"/>
          </w:tcPr>
          <w:p w14:paraId="61CE21DE" w14:textId="77777777" w:rsidR="00437DD8" w:rsidRPr="00817B44" w:rsidRDefault="00437DD8" w:rsidP="00CF67C2">
            <w:pPr>
              <w:pStyle w:val="Image"/>
              <w:spacing w:before="600" w:after="0"/>
              <w:rPr>
                <w:noProof/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3BF61BB6" w14:textId="77777777" w:rsidR="00437DD8" w:rsidRPr="00817B44" w:rsidRDefault="003A20AC" w:rsidP="00C03DB1">
            <w:pPr>
              <w:spacing w:before="600" w:after="0"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려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많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데이터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35290DC" w14:textId="77777777" w:rsidTr="00C73E0D">
        <w:tc>
          <w:tcPr>
            <w:tcW w:w="2551" w:type="dxa"/>
            <w:vAlign w:val="center"/>
          </w:tcPr>
          <w:p w14:paraId="5A71A8B0" w14:textId="77777777" w:rsidR="005C45CC" w:rsidRPr="00817B44" w:rsidRDefault="003A20AC" w:rsidP="009B4B96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29E5CCD9" wp14:editId="6FF07D37">
                  <wp:extent cx="1482725" cy="1482725"/>
                  <wp:effectExtent l="0" t="0" r="3175" b="3175"/>
                  <wp:docPr id="2039338464" name="Picture 10" descr="참가자를 지원하는 직원. 그 옆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참가자를 지원하는 직원. 그 옆에는 엄지 손가락 올림 아이콘과 위쪽 화살표가 있습니다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615DA6" w14:textId="77777777" w:rsidR="005C45CC" w:rsidRPr="00817B44" w:rsidRDefault="003A20AC" w:rsidP="00C03DB1">
            <w:pPr>
              <w:pStyle w:val="ListParagraph"/>
              <w:numPr>
                <w:ilvl w:val="0"/>
                <w:numId w:val="32"/>
              </w:numPr>
              <w:spacing w:line="240" w:lineRule="auto"/>
            </w:pPr>
            <w:r w:rsidRPr="00817B44">
              <w:rPr>
                <w:rFonts w:eastAsia="Malgun Gothic" w:cs="Malgun Gothic"/>
                <w:lang w:val="ko"/>
              </w:rPr>
              <w:t>서비스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개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방법</w:t>
            </w:r>
          </w:p>
        </w:tc>
      </w:tr>
      <w:tr w:rsidR="00B65B5A" w:rsidRPr="00817B44" w14:paraId="5C4B086D" w14:textId="77777777" w:rsidTr="00C73E0D">
        <w:tc>
          <w:tcPr>
            <w:tcW w:w="2551" w:type="dxa"/>
            <w:vAlign w:val="center"/>
          </w:tcPr>
          <w:p w14:paraId="618BFC72" w14:textId="77777777" w:rsidR="005C45CC" w:rsidRPr="00817B44" w:rsidRDefault="003A20AC" w:rsidP="009B4B96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7800A5C2" wp14:editId="4BE3EA34">
                  <wp:extent cx="1482725" cy="1482725"/>
                  <wp:effectExtent l="0" t="0" r="3175" b="3175"/>
                  <wp:docPr id="1301712445" name="Picture 9" descr="NDIS 문서와 물음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NDIS 문서와 물음표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6087EA" w14:textId="77777777" w:rsidR="005C45CC" w:rsidRPr="00817B44" w:rsidRDefault="003A20AC" w:rsidP="00C03DB1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얼마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운영되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지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458F376E" w14:textId="77777777" w:rsidR="008104A9" w:rsidRPr="00817B44" w:rsidRDefault="003A20AC" w:rsidP="00B676E1">
      <w:pPr>
        <w:pStyle w:val="Heading4"/>
      </w:pPr>
      <w:r w:rsidRPr="00817B44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019CA7EF" wp14:editId="71E32389">
                <wp:simplePos x="0" y="0"/>
                <wp:positionH relativeFrom="page">
                  <wp:posOffset>922834</wp:posOffset>
                </wp:positionH>
                <wp:positionV relativeFrom="paragraph">
                  <wp:posOffset>21018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7869C3" id="Group 136" o:spid="_x0000_s1026" style="position:absolute;left:0;text-align:left;margin-left:72.65pt;margin-top:16.55pt;width:455.55pt;height:19pt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817B44">
        <w:rPr>
          <w:rFonts w:eastAsia="Malgun Gothic" w:cs="Malgun Gothic"/>
          <w:lang w:val="ko"/>
        </w:rPr>
        <w:t>우리의</w:t>
      </w:r>
      <w:r w:rsidR="00FE7219" w:rsidRPr="00817B44">
        <w:rPr>
          <w:rFonts w:eastAsia="Malgun Gothic" w:cs="Malgun Gothic"/>
          <w:lang w:val="ko"/>
        </w:rPr>
        <w:t xml:space="preserve"> </w:t>
      </w:r>
      <w:r w:rsidR="00FE7219" w:rsidRPr="00817B44">
        <w:rPr>
          <w:rFonts w:eastAsia="Malgun Gothic" w:cs="Malgun Gothic"/>
          <w:lang w:val="ko"/>
        </w:rPr>
        <w:t>목표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0DE1F75F" w14:textId="77777777" w:rsidTr="0031750E">
        <w:trPr>
          <w:trHeight w:val="2240"/>
        </w:trPr>
        <w:tc>
          <w:tcPr>
            <w:tcW w:w="2551" w:type="dxa"/>
            <w:vAlign w:val="center"/>
          </w:tcPr>
          <w:p w14:paraId="224E5E24" w14:textId="77777777" w:rsidR="008104A9" w:rsidRPr="00817B44" w:rsidRDefault="003A20AC" w:rsidP="0090163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31D722F3" wp14:editId="2564A41D">
                  <wp:extent cx="1440000" cy="1440000"/>
                  <wp:effectExtent l="0" t="0" r="8255" b="8255"/>
                  <wp:docPr id="1692890758" name="Picture 1692890758" descr="'CALD'라는 단어 밑에 3명의 사람들. 한 사람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'CALD'라는 단어 밑에 3명의 사람들. 한 사람이 손을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7E4320" w14:textId="77777777" w:rsidR="008104A9" w:rsidRPr="00817B44" w:rsidRDefault="003A20AC" w:rsidP="00C03DB1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필요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'CALD'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B65B5A" w:rsidRPr="00817B44" w14:paraId="72A3D422" w14:textId="77777777" w:rsidTr="00C73E0D">
        <w:tc>
          <w:tcPr>
            <w:tcW w:w="2551" w:type="dxa"/>
            <w:vAlign w:val="center"/>
          </w:tcPr>
          <w:p w14:paraId="30DBBBB3" w14:textId="77777777" w:rsidR="00FE7219" w:rsidRPr="00817B44" w:rsidRDefault="00FE7219" w:rsidP="00901638">
            <w:pPr>
              <w:pStyle w:val="Image"/>
              <w:spacing w:before="360" w:after="0"/>
              <w:rPr>
                <w:noProof/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78BC80BD" w14:textId="77777777" w:rsidR="00FE7219" w:rsidRPr="00817B44" w:rsidRDefault="003A20AC" w:rsidP="00C03DB1">
            <w:pPr>
              <w:spacing w:before="360"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양질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데이터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집하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058353B" w14:textId="77777777" w:rsidTr="0031750E">
        <w:trPr>
          <w:trHeight w:val="2266"/>
        </w:trPr>
        <w:tc>
          <w:tcPr>
            <w:tcW w:w="2551" w:type="dxa"/>
            <w:vAlign w:val="center"/>
          </w:tcPr>
          <w:p w14:paraId="120E17C3" w14:textId="77777777" w:rsidR="00FE7219" w:rsidRPr="00817B44" w:rsidRDefault="003A20AC" w:rsidP="009B4B96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20F8AC3A" wp14:editId="7EF3EFAE">
                  <wp:extent cx="1482725" cy="1482725"/>
                  <wp:effectExtent l="0" t="0" r="3175" b="3175"/>
                  <wp:docPr id="353773993" name="Picture 11" descr="참가자를 지원하는 직원. 그 옆에는 엄지 손가락 올림 아이콘과 위쪽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참가자를 지원하는 직원. 그 옆에는 엄지 손가락 올림 아이콘과 위쪽 화살표가 있습니다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B24D9C" w14:textId="77777777" w:rsidR="00FE7219" w:rsidRPr="00817B44" w:rsidRDefault="003A20AC" w:rsidP="00C03DB1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참가자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하기</w:t>
            </w:r>
          </w:p>
        </w:tc>
      </w:tr>
      <w:tr w:rsidR="00B65B5A" w:rsidRPr="00817B44" w14:paraId="54FBA9B2" w14:textId="77777777" w:rsidTr="00C73E0D">
        <w:tc>
          <w:tcPr>
            <w:tcW w:w="2551" w:type="dxa"/>
            <w:vAlign w:val="center"/>
          </w:tcPr>
          <w:p w14:paraId="02FF174B" w14:textId="77777777" w:rsidR="00FE7219" w:rsidRPr="00817B44" w:rsidRDefault="003A20AC" w:rsidP="009B4B96">
            <w:pPr>
              <w:pStyle w:val="Image"/>
              <w:spacing w:before="120" w:after="12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6F3ED268" wp14:editId="581AC4B5">
                  <wp:extent cx="1482725" cy="1482725"/>
                  <wp:effectExtent l="0" t="0" r="3175" b="3175"/>
                  <wp:docPr id="1923862739" name="Picture 12" descr="체크 표시와 'X' 표시가 있는 말풍선 밑에 있는 NDIS 직원. 그 옆에는 엄지 손가락 올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체크 표시와 'X' 표시가 있는 말풍선 밑에 있는 NDIS 직원. 그 옆에는 엄지 손가락 올림 아이콘이 있습니다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2D394B" w14:textId="77777777" w:rsidR="00FE7219" w:rsidRPr="00817B44" w:rsidRDefault="003A20AC" w:rsidP="00C03DB1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올바른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결정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내리기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64D45D98" w14:textId="77777777" w:rsidTr="00C73E0D">
        <w:tc>
          <w:tcPr>
            <w:tcW w:w="2551" w:type="dxa"/>
            <w:vAlign w:val="center"/>
          </w:tcPr>
          <w:p w14:paraId="55A9EC07" w14:textId="77777777" w:rsidR="0045725F" w:rsidRPr="00817B44" w:rsidRDefault="003A20AC" w:rsidP="009B4B96">
            <w:pPr>
              <w:pStyle w:val="Image"/>
              <w:spacing w:before="480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15F9475F" wp14:editId="2087DF40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600710</wp:posOffset>
                      </wp:positionV>
                      <wp:extent cx="892175" cy="635000"/>
                      <wp:effectExtent l="0" t="0" r="0" b="0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635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71B04B" w14:textId="77777777" w:rsidR="001A595D" w:rsidRPr="00C03DB1" w:rsidRDefault="001A595D" w:rsidP="00D449E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C03DB1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F9475F" id="_x0000_s1042" type="#_x0000_t202" style="position:absolute;left:0;text-align:left;margin-left:23.25pt;margin-top:47.3pt;width:70.25pt;height:50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" filled="f" stroked="f">
                      <v:textbox inset="0,0,0,0">
                        <w:txbxContent>
                          <w:p w14:paraId="3771B04B" w14:textId="77777777" w:rsidR="001A595D" w:rsidRPr="00C03DB1" w:rsidRDefault="001A595D" w:rsidP="00D449EB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C03DB1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817B44">
              <w:rPr>
                <w:noProof/>
              </w:rPr>
              <w:drawing>
                <wp:inline distT="0" distB="0" distL="0" distR="0" wp14:anchorId="3828DB9B" wp14:editId="127DA553">
                  <wp:extent cx="1482725" cy="1482725"/>
                  <wp:effectExtent l="0" t="0" r="3175" b="3175"/>
                  <wp:docPr id="1047861810" name="Picture 19" descr="체크 표시된 목록이 있는 행동 계획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체크 표시된 목록이 있는 행동 계획 문서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D0A4A1" w14:textId="66E131DE" w:rsidR="00F122D1" w:rsidRPr="00817B44" w:rsidRDefault="003A20AC" w:rsidP="00C03DB1">
            <w:pPr>
              <w:spacing w:before="48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내용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F81D38">
              <w:rPr>
                <w:rFonts w:eastAsia="Malgun Gothic" w:cs="Malgun Gothic"/>
                <w:lang w:val="en-US" w:eastAsia="ko-KR"/>
              </w:rPr>
              <w:t>37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9489765" w14:textId="77777777" w:rsidR="00F122D1" w:rsidRPr="00817B44" w:rsidRDefault="003A20AC" w:rsidP="00C03DB1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0E4CE8B" w14:textId="77777777" w:rsidR="0045725F" w:rsidRPr="00817B44" w:rsidRDefault="00000000" w:rsidP="00C03DB1">
            <w:pPr>
              <w:spacing w:line="276" w:lineRule="auto"/>
            </w:pPr>
            <w:hyperlink r:id="rId105" w:history="1">
              <w:r w:rsidR="006A604C" w:rsidRPr="00817B44">
                <w:rPr>
                  <w:rStyle w:val="Hyperlink"/>
                  <w:rFonts w:eastAsia="Malgun Gothic" w:cs="Malgun Gothic"/>
                </w:rPr>
                <w:t>www.ndis.gov.au/CALD</w:t>
              </w:r>
            </w:hyperlink>
          </w:p>
        </w:tc>
      </w:tr>
    </w:tbl>
    <w:p w14:paraId="42178BC7" w14:textId="77777777" w:rsidR="00B676E1" w:rsidRPr="00817B44" w:rsidRDefault="003A20AC" w:rsidP="00C90E00">
      <w:pPr>
        <w:pStyle w:val="Heading3"/>
        <w:spacing w:before="480" w:after="240"/>
        <w:rPr>
          <w:lang w:eastAsia="ko-KR"/>
        </w:rPr>
      </w:pPr>
      <w:r w:rsidRPr="00817B44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93C16B9" wp14:editId="3A425018">
                <wp:simplePos x="0" y="0"/>
                <wp:positionH relativeFrom="page">
                  <wp:posOffset>570230</wp:posOffset>
                </wp:positionH>
                <wp:positionV relativeFrom="paragraph">
                  <wp:posOffset>-166159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6E7EE" id="Rectangle: Rounded Corners 604329672" o:spid="_x0000_s1026" style="position:absolute;left:0;text-align:left;margin-left:44.9pt;margin-top:-13.1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" fillcolor="#b6e3f9" strokecolor="#6b2976" strokeweight="3pt">
                <w10:wrap anchorx="page"/>
              </v:roundrect>
            </w:pict>
          </mc:Fallback>
        </mc:AlternateContent>
      </w:r>
      <w:r w:rsidRPr="00817B44">
        <w:rPr>
          <w:rFonts w:eastAsia="Malgun Gothic" w:cs="Malgun Gothic"/>
          <w:lang w:val="ko" w:eastAsia="ko-KR"/>
        </w:rPr>
        <w:t xml:space="preserve">6. </w:t>
      </w:r>
      <w:r w:rsidRPr="00817B44">
        <w:rPr>
          <w:rFonts w:eastAsia="Malgun Gothic" w:cs="Malgun Gothic"/>
          <w:lang w:val="ko" w:eastAsia="ko-KR"/>
        </w:rPr>
        <w:t>커뮤니티와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소통하는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방법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3E154A69" w14:textId="77777777" w:rsidTr="00F74B03">
        <w:tc>
          <w:tcPr>
            <w:tcW w:w="2551" w:type="dxa"/>
            <w:vAlign w:val="center"/>
          </w:tcPr>
          <w:p w14:paraId="1C5A2464" w14:textId="77777777" w:rsidR="001E0C39" w:rsidRPr="00817B44" w:rsidRDefault="003A20AC" w:rsidP="000F3FD8">
            <w:pPr>
              <w:pStyle w:val="Image"/>
              <w:spacing w:before="120" w:after="120"/>
            </w:pPr>
            <w:r w:rsidRPr="00817B44">
              <w:rPr>
                <w:noProof/>
              </w:rPr>
              <w:drawing>
                <wp:inline distT="0" distB="0" distL="0" distR="0" wp14:anchorId="7A0E315F" wp14:editId="0D88F02B">
                  <wp:extent cx="1482725" cy="1482725"/>
                  <wp:effectExtent l="0" t="0" r="3175" b="3175"/>
                  <wp:docPr id="156258991" name="Picture 20" descr="누군가와 악수하고 있는 NDIS 직원, 엄지손가락 올림 아이콘과 위쪽 화살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누군가와 악수하고 있는 NDIS 직원, 엄지손가락 올림 아이콘과 위쪽 화살표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32D4AA" w14:textId="77777777" w:rsidR="001E0C39" w:rsidRPr="00817B44" w:rsidRDefault="003A20AC" w:rsidP="00C03DB1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과거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연결되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않았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커뮤니티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소통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</w:tc>
      </w:tr>
      <w:tr w:rsidR="00B65B5A" w:rsidRPr="00817B44" w14:paraId="53AB55E7" w14:textId="77777777" w:rsidTr="00F74B03">
        <w:tc>
          <w:tcPr>
            <w:tcW w:w="2551" w:type="dxa"/>
            <w:vAlign w:val="center"/>
          </w:tcPr>
          <w:p w14:paraId="51D47104" w14:textId="77777777" w:rsidR="006A5A77" w:rsidRPr="00817B44" w:rsidRDefault="006A5A77" w:rsidP="000F3FD8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5E007C3F" w14:textId="77777777" w:rsidR="006A5A77" w:rsidRPr="00817B44" w:rsidRDefault="003A20AC" w:rsidP="00C03DB1">
            <w:pPr>
              <w:spacing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기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34DCB27" w14:textId="77777777" w:rsidTr="00F74B03">
        <w:tc>
          <w:tcPr>
            <w:tcW w:w="2551" w:type="dxa"/>
            <w:vAlign w:val="center"/>
          </w:tcPr>
          <w:p w14:paraId="6F0B50AA" w14:textId="77777777" w:rsidR="006A5A77" w:rsidRPr="00817B44" w:rsidRDefault="003A20AC" w:rsidP="00C73E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59724F67" wp14:editId="115CFB96">
                  <wp:extent cx="1482725" cy="1482725"/>
                  <wp:effectExtent l="0" t="0" r="3175" b="3175"/>
                  <wp:docPr id="1848793223" name="Picture 13" descr="정보 아이콘이 있는 말풍선 밑에 다른 사람에게 문서를 주고 있는 한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정보 아이콘이 있는 말풍선 밑에 다른 사람에게 문서를 주고 있는 한 사람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226A1E" w14:textId="77777777" w:rsidR="006A5A77" w:rsidRPr="00817B44" w:rsidRDefault="003A20AC" w:rsidP="00C03DB1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연결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되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않았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커뮤니티들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하기</w:t>
            </w:r>
          </w:p>
        </w:tc>
      </w:tr>
      <w:tr w:rsidR="00B65B5A" w:rsidRPr="00817B44" w14:paraId="115BFF1F" w14:textId="77777777" w:rsidTr="00F74B03">
        <w:tc>
          <w:tcPr>
            <w:tcW w:w="2551" w:type="dxa"/>
            <w:vAlign w:val="center"/>
          </w:tcPr>
          <w:p w14:paraId="3A77713C" w14:textId="77777777" w:rsidR="006A5A77" w:rsidRPr="00817B44" w:rsidRDefault="003A20AC" w:rsidP="00C73E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372C62D0" wp14:editId="3CD79DAE">
                  <wp:extent cx="1483200" cy="1112400"/>
                  <wp:effectExtent l="0" t="0" r="3175" b="0"/>
                  <wp:docPr id="271332487" name="Picture 21" descr="나이 든 사람이 문서를 읽는 것을 돕고 있는 한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나이 든 사람이 문서를 읽는 것을 돕고 있는 한 사람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3FCB03" w14:textId="77777777" w:rsidR="006A5A77" w:rsidRPr="00817B44" w:rsidRDefault="003A20AC" w:rsidP="00C03DB1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서비스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역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회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요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항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충족하는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하기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1156F140" w14:textId="77777777" w:rsidR="00B676E1" w:rsidRPr="00817B44" w:rsidRDefault="003A20AC" w:rsidP="00D24CB6">
      <w:pPr>
        <w:pStyle w:val="Heading4"/>
        <w:tabs>
          <w:tab w:val="right" w:pos="9026"/>
        </w:tabs>
        <w:spacing w:before="480"/>
      </w:pPr>
      <w:r w:rsidRPr="00817B44"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36C8E711" wp14:editId="54553C42">
                <wp:simplePos x="0" y="0"/>
                <wp:positionH relativeFrom="page">
                  <wp:posOffset>922834</wp:posOffset>
                </wp:positionH>
                <wp:positionV relativeFrom="paragraph">
                  <wp:posOffset>51943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F906EF" id="Group 1407463667" o:spid="_x0000_s1026" style="position:absolute;left:0;text-align:left;margin-left:72.65pt;margin-top:40.9pt;width:455.55pt;height:19pt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817B44">
        <w:rPr>
          <w:rFonts w:eastAsia="Malgun Gothic" w:cs="Malgun Gothic"/>
          <w:lang w:val="ko"/>
        </w:rPr>
        <w:t>우리의</w:t>
      </w:r>
      <w:r w:rsidR="00FE7219" w:rsidRPr="00817B44">
        <w:rPr>
          <w:rFonts w:eastAsia="Malgun Gothic" w:cs="Malgun Gothic"/>
          <w:lang w:val="ko"/>
        </w:rPr>
        <w:t xml:space="preserve"> </w:t>
      </w:r>
      <w:r w:rsidR="00FE7219" w:rsidRPr="00817B44">
        <w:rPr>
          <w:rFonts w:eastAsia="Malgun Gothic" w:cs="Malgun Gothic"/>
          <w:lang w:val="ko"/>
        </w:rPr>
        <w:t>목표</w:t>
      </w:r>
      <w:r w:rsidR="00FE7219" w:rsidRPr="00817B44">
        <w:rPr>
          <w:rFonts w:eastAsia="Malgun Gothic" w:cs="Malgun Gothic"/>
          <w:lang w:val="ko"/>
        </w:rPr>
        <w:tab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B65B5A" w:rsidRPr="00817B44" w14:paraId="2C96F1E8" w14:textId="77777777" w:rsidTr="00392C28">
        <w:tc>
          <w:tcPr>
            <w:tcW w:w="2551" w:type="dxa"/>
            <w:vAlign w:val="center"/>
          </w:tcPr>
          <w:p w14:paraId="4F71E570" w14:textId="77777777" w:rsidR="00B676E1" w:rsidRPr="00817B44" w:rsidRDefault="003A20AC" w:rsidP="004A17E3">
            <w:pPr>
              <w:pStyle w:val="Image"/>
              <w:spacing w:before="360"/>
            </w:pPr>
            <w:r w:rsidRPr="00817B44">
              <w:rPr>
                <w:noProof/>
              </w:rPr>
              <w:drawing>
                <wp:inline distT="0" distB="0" distL="0" distR="0" wp14:anchorId="64F59BF2" wp14:editId="3D6C894D">
                  <wp:extent cx="1482725" cy="1482725"/>
                  <wp:effectExtent l="0" t="0" r="3175" b="3175"/>
                  <wp:docPr id="1147277086" name="Picture 14" descr="자신을 가리키고 있는 사람. 그 위에는 NDIS 플랜이 들어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자신을 가리키고 있는 사람. 그 위에는 NDIS 플랜이 들어 있는 생각 풍선이 있습니다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5F7BD493" w14:textId="77777777" w:rsidR="00B676E1" w:rsidRPr="00817B44" w:rsidRDefault="003A20AC" w:rsidP="00F83120">
            <w:pPr>
              <w:spacing w:before="36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장애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개선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35CB1757" w14:textId="77777777" w:rsidR="000F3FD8" w:rsidRPr="00817B44" w:rsidRDefault="003A20AC">
      <w:pPr>
        <w:rPr>
          <w:lang w:eastAsia="ko-KR"/>
        </w:rPr>
      </w:pPr>
      <w:r w:rsidRPr="00817B44">
        <w:rPr>
          <w:lang w:eastAsia="ko-KR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34AF95AD" w14:textId="77777777" w:rsidTr="000F3FD8">
        <w:trPr>
          <w:trHeight w:val="454"/>
        </w:trPr>
        <w:tc>
          <w:tcPr>
            <w:tcW w:w="2551" w:type="dxa"/>
            <w:vAlign w:val="center"/>
          </w:tcPr>
          <w:p w14:paraId="4B4B3813" w14:textId="77777777" w:rsidR="006D5181" w:rsidRPr="00817B44" w:rsidRDefault="006D5181" w:rsidP="000F3FD8">
            <w:pPr>
              <w:pStyle w:val="Image"/>
              <w:spacing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1FB31815" w14:textId="77777777" w:rsidR="008F445F" w:rsidRPr="00817B44" w:rsidRDefault="003A20AC" w:rsidP="00F83120">
            <w:pPr>
              <w:spacing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기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D68457F" w14:textId="77777777" w:rsidTr="00C73E0D">
        <w:tc>
          <w:tcPr>
            <w:tcW w:w="2551" w:type="dxa"/>
            <w:vAlign w:val="center"/>
          </w:tcPr>
          <w:p w14:paraId="4F0DE297" w14:textId="77777777" w:rsidR="000B54BD" w:rsidRPr="00817B44" w:rsidRDefault="003A20AC" w:rsidP="000F3FD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07DC2884" wp14:editId="240B05C1">
                  <wp:extent cx="1482725" cy="1482725"/>
                  <wp:effectExtent l="0" t="0" r="3175" b="3175"/>
                  <wp:docPr id="618057097" name="Picture 15" descr="물음표 아래에 있는 많은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물음표 아래에 있는 많은 사람들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BAA567" w14:textId="77777777" w:rsidR="000B54BD" w:rsidRPr="00817B44" w:rsidRDefault="003A20AC" w:rsidP="00F83120">
            <w:pPr>
              <w:pStyle w:val="ListParagraph"/>
              <w:numPr>
                <w:ilvl w:val="0"/>
                <w:numId w:val="51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DIS</w:t>
            </w:r>
            <w:r w:rsidRPr="00817B44">
              <w:rPr>
                <w:rFonts w:eastAsia="Malgun Gothic" w:cs="Malgun Gothic"/>
                <w:lang w:val="ko" w:eastAsia="ko-KR"/>
              </w:rPr>
              <w:t>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여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</w:t>
            </w:r>
          </w:p>
        </w:tc>
      </w:tr>
      <w:tr w:rsidR="00B65B5A" w:rsidRPr="00817B44" w14:paraId="31D6ED4E" w14:textId="77777777" w:rsidTr="00C73E0D">
        <w:tc>
          <w:tcPr>
            <w:tcW w:w="2551" w:type="dxa"/>
            <w:vAlign w:val="center"/>
          </w:tcPr>
          <w:p w14:paraId="143EF441" w14:textId="77777777" w:rsidR="000B54BD" w:rsidRPr="00817B44" w:rsidRDefault="003A20AC" w:rsidP="000F3FD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55E8809F" wp14:editId="539B46DA">
                  <wp:extent cx="1482725" cy="1482725"/>
                  <wp:effectExtent l="0" t="0" r="3175" b="3175"/>
                  <wp:docPr id="667159773" name="Picture 16" descr="NDIS 플랜을 들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NDIS 플랜을 들고 있는 사람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2D104B" w14:textId="77777777" w:rsidR="000B54BD" w:rsidRPr="00817B44" w:rsidRDefault="003A20AC" w:rsidP="00F83120">
            <w:pPr>
              <w:pStyle w:val="ListParagraph"/>
              <w:numPr>
                <w:ilvl w:val="0"/>
                <w:numId w:val="51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4C8EFDC" w14:textId="77777777" w:rsidTr="000F3FD8">
        <w:trPr>
          <w:trHeight w:val="3288"/>
        </w:trPr>
        <w:tc>
          <w:tcPr>
            <w:tcW w:w="2551" w:type="dxa"/>
            <w:vAlign w:val="center"/>
          </w:tcPr>
          <w:p w14:paraId="1D5A9DEF" w14:textId="77777777" w:rsidR="008F445F" w:rsidRPr="00817B44" w:rsidRDefault="003A20AC" w:rsidP="009528D1">
            <w:pPr>
              <w:pStyle w:val="Image"/>
              <w:spacing w:before="600"/>
            </w:pPr>
            <w:r w:rsidRPr="00817B44">
              <w:rPr>
                <w:noProof/>
              </w:rPr>
              <w:drawing>
                <wp:inline distT="0" distB="0" distL="0" distR="0" wp14:anchorId="06F9F30A" wp14:editId="3DED71F1">
                  <wp:extent cx="1482725" cy="1482725"/>
                  <wp:effectExtent l="0" t="0" r="3175" b="3175"/>
                  <wp:docPr id="225730487" name="Picture 17" descr="많은 사람들. 그 위에는 변경 아이콘이 있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많은 사람들. 그 위에는 변경 아이콘이 있는 생각 풍선이 있습니다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699013" w14:textId="77777777" w:rsidR="007B3CE7" w:rsidRPr="00817B44" w:rsidRDefault="003A20AC" w:rsidP="00F83120">
            <w:pPr>
              <w:spacing w:before="60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장애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역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회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lang w:val="ko" w:eastAsia="ko-KR"/>
              </w:rPr>
              <w:t>태도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바꾸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도움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하고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38A3FF8" w14:textId="77777777" w:rsidTr="000F3FD8">
        <w:trPr>
          <w:trHeight w:val="3458"/>
        </w:trPr>
        <w:tc>
          <w:tcPr>
            <w:tcW w:w="2551" w:type="dxa"/>
            <w:vAlign w:val="center"/>
          </w:tcPr>
          <w:p w14:paraId="6BA6A548" w14:textId="77777777" w:rsidR="009205EE" w:rsidRPr="00817B44" w:rsidRDefault="003A20AC" w:rsidP="000F3FD8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593903F0" wp14:editId="7B5902C6">
                  <wp:extent cx="1482725" cy="1482725"/>
                  <wp:effectExtent l="0" t="0" r="3175" b="3175"/>
                  <wp:docPr id="2008626073" name="Picture 18" descr="자신을 가리키고 있는 사람. 그 위에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자신을 가리키고 있는 사람. 그 위에는 생각 풍선이 있습니다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1FBD9B" w14:textId="77777777" w:rsidR="009205EE" w:rsidRPr="00817B44" w:rsidRDefault="003A20AC" w:rsidP="00F83120">
            <w:p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태도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여러분이</w:t>
            </w:r>
            <w:r w:rsidRPr="00817B44">
              <w:rPr>
                <w:rFonts w:eastAsia="Malgun Gothic" w:cs="Malgun Gothic"/>
                <w:lang w:val="ko"/>
              </w:rPr>
              <w:t>:</w:t>
            </w:r>
          </w:p>
          <w:p w14:paraId="23B9C64A" w14:textId="77777777" w:rsidR="009205EE" w:rsidRPr="00817B44" w:rsidRDefault="003A20AC" w:rsidP="00F83120">
            <w:pPr>
              <w:pStyle w:val="ListParagraph"/>
              <w:numPr>
                <w:ilvl w:val="0"/>
                <w:numId w:val="48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생각하고</w:t>
            </w:r>
          </w:p>
          <w:p w14:paraId="28F8DCC7" w14:textId="77777777" w:rsidR="009205EE" w:rsidRPr="00817B44" w:rsidRDefault="003A20AC" w:rsidP="00F83120">
            <w:pPr>
              <w:pStyle w:val="ListParagraph"/>
              <w:numPr>
                <w:ilvl w:val="0"/>
                <w:numId w:val="48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느끼고</w:t>
            </w:r>
          </w:p>
          <w:p w14:paraId="6E3A743D" w14:textId="77777777" w:rsidR="009205EE" w:rsidRPr="00817B44" w:rsidRDefault="003A20AC" w:rsidP="00F83120">
            <w:pPr>
              <w:pStyle w:val="ListParagraph"/>
              <w:numPr>
                <w:ilvl w:val="0"/>
                <w:numId w:val="48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믿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것입니다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79C4F803" w14:textId="77777777" w:rsidR="000F3FD8" w:rsidRPr="00817B44" w:rsidRDefault="003A20AC">
      <w:r w:rsidRPr="00817B44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442BA4E2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146B9303" w14:textId="77777777" w:rsidR="00286147" w:rsidRPr="00817B44" w:rsidRDefault="003A20AC" w:rsidP="000F3FD8">
            <w:pPr>
              <w:pStyle w:val="Image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20CC580C" wp14:editId="5A5A9069">
                  <wp:extent cx="1482725" cy="1482725"/>
                  <wp:effectExtent l="0" t="0" r="3175" b="3175"/>
                  <wp:docPr id="1540705034" name="Picture 22" descr="장애인 아이콘이 있는 생각 풍선 밑에 있는 한 사람. 그 옆에는 엄지 손가락 내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장애인 아이콘이 있는 생각 풍선 밑에 있는 한 사람. 그 옆에는 엄지 손가락 내림 아이콘이 있습니다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F3A0BE" w14:textId="77777777" w:rsidR="00286147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예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들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어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장애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쁘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생각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66AA43E" w14:textId="77777777" w:rsidR="00286147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그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CALD </w:t>
            </w:r>
            <w:r w:rsidRPr="00817B44">
              <w:rPr>
                <w:rFonts w:eastAsia="Malgun Gothic" w:cs="Malgun Gothic"/>
                <w:lang w:val="ko" w:eastAsia="ko-KR"/>
              </w:rPr>
              <w:t>장애인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NDIS</w:t>
            </w:r>
            <w:r w:rsidRPr="00817B44">
              <w:rPr>
                <w:rFonts w:eastAsia="Malgun Gothic" w:cs="Malgun Gothic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막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994126D" w14:textId="77777777" w:rsidTr="00DA17F8">
        <w:trPr>
          <w:trHeight w:val="3798"/>
        </w:trPr>
        <w:tc>
          <w:tcPr>
            <w:tcW w:w="2551" w:type="dxa"/>
            <w:vAlign w:val="center"/>
          </w:tcPr>
          <w:p w14:paraId="59613B15" w14:textId="77777777" w:rsidR="0045725F" w:rsidRPr="00817B44" w:rsidRDefault="003A20AC" w:rsidP="000F3FD8">
            <w:pPr>
              <w:pStyle w:val="Image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5F62F3FE" wp14:editId="2C74B833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52120</wp:posOffset>
                      </wp:positionV>
                      <wp:extent cx="892175" cy="617855"/>
                      <wp:effectExtent l="0" t="0" r="0" b="444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6178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CD06ED" w14:textId="77777777" w:rsidR="001A595D" w:rsidRPr="00F83120" w:rsidRDefault="001A595D" w:rsidP="00D449E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8312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행동 계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62F3FE" id="_x0000_s1043" type="#_x0000_t202" style="position:absolute;left:0;text-align:left;margin-left:22.6pt;margin-top:35.6pt;width:70.25pt;height:48.6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" filled="f" stroked="f">
                      <v:textbox inset="0,0,0,0">
                        <w:txbxContent>
                          <w:p w14:paraId="4ACD06ED" w14:textId="77777777" w:rsidR="001A595D" w:rsidRPr="00F83120" w:rsidRDefault="001A595D" w:rsidP="00D449EB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8312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행동 계획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817B44">
              <w:rPr>
                <w:noProof/>
              </w:rPr>
              <w:drawing>
                <wp:inline distT="0" distB="0" distL="0" distR="0" wp14:anchorId="4EB98549" wp14:editId="3E3B2F71">
                  <wp:extent cx="1482725" cy="1482725"/>
                  <wp:effectExtent l="0" t="0" r="3175" b="3175"/>
                  <wp:docPr id="112403668" name="Picture 23" descr="체크 표시된 목록이 있는 행동 계획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체크 표시된 목록이 있는 행동 계획 문서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246B53" w14:textId="64231DD4" w:rsidR="00F122D1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내용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="00F81D38">
              <w:rPr>
                <w:rFonts w:eastAsia="Malgun Gothic" w:cs="Malgun Gothic"/>
                <w:lang w:val="en-US" w:eastAsia="ko-KR"/>
              </w:rPr>
              <w:t>40</w:t>
            </w:r>
            <w:r w:rsidRPr="00817B44">
              <w:rPr>
                <w:rFonts w:eastAsia="Malgun Gothic" w:cs="Malgun Gothic"/>
                <w:lang w:val="ko" w:eastAsia="ko-KR"/>
              </w:rPr>
              <w:t>페이지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A3608B2" w14:textId="77777777" w:rsidR="00F122D1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15F881B1" w14:textId="77777777" w:rsidR="0045725F" w:rsidRPr="00817B44" w:rsidRDefault="00000000" w:rsidP="00F83120">
            <w:pPr>
              <w:spacing w:line="276" w:lineRule="auto"/>
            </w:pPr>
            <w:hyperlink r:id="rId115" w:history="1">
              <w:r w:rsidR="006A604C" w:rsidRPr="00817B44">
                <w:rPr>
                  <w:rStyle w:val="Hyperlink"/>
                  <w:rFonts w:eastAsia="Malgun Gothic" w:cs="Malgun Gothic"/>
                </w:rPr>
                <w:t>www.ndis.gov.au/CALD</w:t>
              </w:r>
            </w:hyperlink>
            <w:r w:rsidR="006A604C" w:rsidRPr="00817B44">
              <w:rPr>
                <w:rFonts w:eastAsia="Malgun Gothic" w:cs="Malgun Gothic"/>
              </w:rPr>
              <w:t xml:space="preserve"> </w:t>
            </w:r>
          </w:p>
        </w:tc>
      </w:tr>
    </w:tbl>
    <w:p w14:paraId="4093E977" w14:textId="77777777" w:rsidR="002A6A49" w:rsidRPr="00817B44" w:rsidRDefault="003A20AC">
      <w:pPr>
        <w:spacing w:before="0" w:after="0" w:line="240" w:lineRule="auto"/>
      </w:pPr>
      <w:r w:rsidRPr="00817B44">
        <w:br w:type="page"/>
      </w:r>
    </w:p>
    <w:p w14:paraId="05705C77" w14:textId="77777777" w:rsidR="00115682" w:rsidRPr="00817B44" w:rsidRDefault="003A20AC" w:rsidP="00115682">
      <w:pPr>
        <w:pStyle w:val="Heading2"/>
        <w:rPr>
          <w:lang w:val="en-AU"/>
        </w:rPr>
      </w:pPr>
      <w:bookmarkStart w:id="98" w:name="_Toc256000005"/>
      <w:bookmarkStart w:id="99" w:name="_Ref145516795"/>
      <w:r w:rsidRPr="00817B44">
        <w:rPr>
          <w:rFonts w:eastAsia="Malgun Gothic" w:cs="Malgun Gothic"/>
          <w:lang w:val="ko"/>
        </w:rPr>
        <w:lastRenderedPageBreak/>
        <w:t>다음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단계는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무엇인가요</w:t>
      </w:r>
      <w:r w:rsidRPr="00817B44">
        <w:rPr>
          <w:rFonts w:eastAsia="Malgun Gothic" w:cs="Malgun Gothic"/>
          <w:lang w:val="ko"/>
        </w:rPr>
        <w:t>?</w:t>
      </w:r>
      <w:bookmarkEnd w:id="98"/>
      <w:bookmarkEnd w:id="99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47104731" w14:textId="77777777" w:rsidTr="003A20AC">
        <w:tc>
          <w:tcPr>
            <w:tcW w:w="2551" w:type="dxa"/>
            <w:vAlign w:val="center"/>
          </w:tcPr>
          <w:p w14:paraId="4297F9BA" w14:textId="77777777" w:rsidR="007F4962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7F97C76E" wp14:editId="7CCACECD">
                  <wp:extent cx="1482725" cy="1482725"/>
                  <wp:effectExtent l="0" t="0" r="3175" b="3175"/>
                  <wp:docPr id="1922265291" name="Picture 19" descr="'2024'라고 적힌 달력에 '2028'이라고 적힌 달력을 가리키는 화살표가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'2024'라고 적힌 달력에 '2028'이라고 적힌 달력을 가리키는 화살표가 있습니다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B542CC2" w14:textId="77777777" w:rsidR="00153FC3" w:rsidRPr="00817B44" w:rsidRDefault="003A20AC" w:rsidP="00F83120">
            <w:p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본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전략은</w:t>
            </w:r>
            <w:r w:rsidRPr="00817B44">
              <w:rPr>
                <w:rFonts w:eastAsia="Malgun Gothic" w:cs="Malgun Gothic"/>
                <w:lang w:val="ko"/>
              </w:rPr>
              <w:t>:</w:t>
            </w:r>
          </w:p>
          <w:p w14:paraId="474606A9" w14:textId="77777777" w:rsidR="00153FC3" w:rsidRPr="00817B44" w:rsidRDefault="003A20AC" w:rsidP="00F83120">
            <w:pPr>
              <w:pStyle w:val="ListParagraph"/>
              <w:numPr>
                <w:ilvl w:val="0"/>
                <w:numId w:val="59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2024</w:t>
            </w:r>
            <w:r w:rsidRPr="00817B44">
              <w:rPr>
                <w:rFonts w:eastAsia="Malgun Gothic" w:cs="Malgun Gothic"/>
                <w:lang w:val="ko"/>
              </w:rPr>
              <w:t>년에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시작해서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647A68B8" w14:textId="77777777" w:rsidR="007F4962" w:rsidRPr="00817B44" w:rsidRDefault="003A20AC" w:rsidP="00F83120">
            <w:pPr>
              <w:pStyle w:val="ListParagraph"/>
              <w:numPr>
                <w:ilvl w:val="0"/>
                <w:numId w:val="59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2028</w:t>
            </w:r>
            <w:r w:rsidRPr="00817B44">
              <w:rPr>
                <w:rFonts w:eastAsia="Malgun Gothic" w:cs="Malgun Gothic"/>
                <w:lang w:val="ko"/>
              </w:rPr>
              <w:t>년에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완료됩니다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31855D1A" w14:textId="77777777" w:rsidTr="003A20AC">
        <w:tc>
          <w:tcPr>
            <w:tcW w:w="2551" w:type="dxa"/>
            <w:vAlign w:val="center"/>
          </w:tcPr>
          <w:p w14:paraId="5687EF4D" w14:textId="77777777" w:rsidR="00115682" w:rsidRPr="00817B44" w:rsidRDefault="00115682" w:rsidP="00B147C6">
            <w:pPr>
              <w:pStyle w:val="Image"/>
              <w:spacing w:before="360" w:after="0"/>
            </w:pPr>
          </w:p>
        </w:tc>
        <w:tc>
          <w:tcPr>
            <w:tcW w:w="6576" w:type="dxa"/>
            <w:vAlign w:val="center"/>
          </w:tcPr>
          <w:p w14:paraId="37F44845" w14:textId="77777777" w:rsidR="00115682" w:rsidRPr="00817B44" w:rsidRDefault="003A20AC" w:rsidP="00F83120">
            <w:pPr>
              <w:spacing w:before="360"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명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세웠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B26C37C" w14:textId="77777777" w:rsidTr="003A20AC">
        <w:tc>
          <w:tcPr>
            <w:tcW w:w="2551" w:type="dxa"/>
            <w:vAlign w:val="center"/>
          </w:tcPr>
          <w:p w14:paraId="645186B5" w14:textId="77777777" w:rsidR="00286147" w:rsidRPr="00817B44" w:rsidRDefault="003A20AC" w:rsidP="00B147C6">
            <w:pPr>
              <w:pStyle w:val="Image"/>
              <w:spacing w:before="0" w:after="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0B6C9AD1" wp14:editId="59E56B70">
                      <wp:simplePos x="0" y="0"/>
                      <wp:positionH relativeFrom="column">
                        <wp:posOffset>261620</wp:posOffset>
                      </wp:positionH>
                      <wp:positionV relativeFrom="paragraph">
                        <wp:posOffset>307975</wp:posOffset>
                      </wp:positionV>
                      <wp:extent cx="892175" cy="492125"/>
                      <wp:effectExtent l="0" t="0" r="0" b="317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921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B03F95" w14:textId="77777777" w:rsidR="001A595D" w:rsidRPr="00F83120" w:rsidRDefault="001A595D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  <w:r w:rsidRPr="00F83120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목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C9AD1" id="_x0000_s1044" type="#_x0000_t202" style="position:absolute;left:0;text-align:left;margin-left:20.6pt;margin-top:24.25pt;width:70.25pt;height:38.7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" filled="f" stroked="f">
                      <v:textbox inset="0,0,0,0">
                        <w:txbxContent>
                          <w:p w14:paraId="3CB03F95" w14:textId="77777777" w:rsidR="001A595D" w:rsidRPr="00F83120" w:rsidRDefault="001A595D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/>
                              </w:rPr>
                            </w:pPr>
                            <w:r w:rsidRPr="00F83120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목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817B44">
              <w:rPr>
                <w:noProof/>
              </w:rPr>
              <w:drawing>
                <wp:inline distT="0" distB="0" distL="0" distR="0" wp14:anchorId="100B2DDE" wp14:editId="17EB57B8">
                  <wp:extent cx="1482725" cy="1482725"/>
                  <wp:effectExtent l="0" t="0" r="3175" b="3175"/>
                  <wp:docPr id="872201833" name="Picture 20" descr="체크 표시가 된 목록이 있는 목표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체크 표시가 된 목록이 있는 목표 문서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A9CCE9" w14:textId="77777777" w:rsidR="00286147" w:rsidRPr="00817B44" w:rsidRDefault="003A20AC" w:rsidP="00F83120">
            <w:pPr>
              <w:pStyle w:val="ListParagraph"/>
              <w:numPr>
                <w:ilvl w:val="0"/>
                <w:numId w:val="62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목표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달성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</w:t>
            </w:r>
          </w:p>
        </w:tc>
      </w:tr>
      <w:tr w:rsidR="00B65B5A" w:rsidRPr="00817B44" w14:paraId="57273FB3" w14:textId="77777777" w:rsidTr="003A20AC">
        <w:tc>
          <w:tcPr>
            <w:tcW w:w="2551" w:type="dxa"/>
            <w:vAlign w:val="center"/>
          </w:tcPr>
          <w:p w14:paraId="792658C4" w14:textId="77777777" w:rsidR="00927762" w:rsidRPr="00817B44" w:rsidRDefault="003A20AC" w:rsidP="00B147C6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3A90FEEB" wp14:editId="67904560">
                  <wp:extent cx="1482725" cy="1482725"/>
                  <wp:effectExtent l="0" t="0" r="3175" b="3175"/>
                  <wp:docPr id="547033466" name="Picture 22" descr="회의를 하고 함께 문서를 보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회의를 하고 함께 문서를 보는 한 무리의 사람들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28468C" w14:textId="77777777" w:rsidR="00927762" w:rsidRPr="00817B44" w:rsidRDefault="003A20AC" w:rsidP="00F83120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실행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법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</w:p>
        </w:tc>
      </w:tr>
      <w:tr w:rsidR="00B65B5A" w:rsidRPr="00817B44" w14:paraId="0FA9D8FD" w14:textId="77777777" w:rsidTr="003A20AC">
        <w:tc>
          <w:tcPr>
            <w:tcW w:w="2551" w:type="dxa"/>
            <w:vAlign w:val="center"/>
          </w:tcPr>
          <w:p w14:paraId="17C3A3E0" w14:textId="77777777" w:rsidR="00927762" w:rsidRPr="00817B44" w:rsidRDefault="003A20AC" w:rsidP="00B147C6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24C26312" wp14:editId="505F724B">
                  <wp:extent cx="1482725" cy="1482725"/>
                  <wp:effectExtent l="0" t="0" r="3175" b="3175"/>
                  <wp:docPr id="1018014406" name="Picture 21" descr="달력 더미와 물음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달력 더미와 물음표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7286CA" w14:textId="77777777" w:rsidR="00927762" w:rsidRPr="00817B44" w:rsidRDefault="003A20AC" w:rsidP="00F83120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안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실행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소요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시간</w:t>
            </w:r>
          </w:p>
        </w:tc>
      </w:tr>
      <w:tr w:rsidR="00B65B5A" w:rsidRPr="00817B44" w14:paraId="249AF58D" w14:textId="77777777" w:rsidTr="003A20AC">
        <w:tc>
          <w:tcPr>
            <w:tcW w:w="2551" w:type="dxa"/>
            <w:vAlign w:val="center"/>
          </w:tcPr>
          <w:p w14:paraId="01F62114" w14:textId="77777777" w:rsidR="00927762" w:rsidRPr="00817B44" w:rsidRDefault="003A20AC" w:rsidP="00B147C6">
            <w:pPr>
              <w:pStyle w:val="Image"/>
              <w:spacing w:before="0" w:after="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78B08F65" wp14:editId="171070EA">
                      <wp:simplePos x="0" y="0"/>
                      <wp:positionH relativeFrom="column">
                        <wp:posOffset>304165</wp:posOffset>
                      </wp:positionH>
                      <wp:positionV relativeFrom="paragraph">
                        <wp:posOffset>237490</wp:posOffset>
                      </wp:positionV>
                      <wp:extent cx="892175" cy="283845"/>
                      <wp:effectExtent l="0" t="0" r="3175" b="190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38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328443" w14:textId="07E4D22E" w:rsidR="001A595D" w:rsidRPr="00F81D38" w:rsidRDefault="001A595D" w:rsidP="00A4618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hint="eastAsia"/>
                                      <w:lang w:val="en-PH" w:eastAsia="ko-KR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성과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B08F65" id="_x0000_s1045" type="#_x0000_t202" alt="&quot;&quot;" style="position:absolute;left:0;text-align:left;margin-left:23.95pt;margin-top:18.7pt;width:70.25pt;height:22.3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" filled="f" stroked="f">
                      <v:textbox inset="0,0,0,0">
                        <w:txbxContent>
                          <w:p w14:paraId="76328443" w14:textId="07E4D22E" w:rsidR="001A595D" w:rsidRPr="00F81D38" w:rsidRDefault="001A595D" w:rsidP="00A46186">
                            <w:pPr>
                              <w:spacing w:before="0" w:after="0" w:line="192" w:lineRule="auto"/>
                              <w:jc w:val="center"/>
                              <w:rPr>
                                <w:rFonts w:hint="eastAsia"/>
                                <w:lang w:val="en-PH" w:eastAsia="ko-KR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성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817B44">
              <w:rPr>
                <w:noProof/>
              </w:rPr>
              <w:drawing>
                <wp:inline distT="0" distB="0" distL="0" distR="0" wp14:anchorId="6BAA2656" wp14:editId="798DA7A0">
                  <wp:extent cx="1482725" cy="1482725"/>
                  <wp:effectExtent l="0" t="0" r="3175" b="3175"/>
                  <wp:docPr id="1895519860" name="Picture 23" descr="하나의 체크 표시가 된 목록을 보여주는 성과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하나의 체크 표시가 된 목록을 보여주는 성과 문서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5FB476" w14:textId="77777777" w:rsidR="00927762" w:rsidRPr="00817B44" w:rsidRDefault="003A20AC" w:rsidP="00F83120">
            <w:pPr>
              <w:pStyle w:val="ListParagraph"/>
              <w:numPr>
                <w:ilvl w:val="0"/>
                <w:numId w:val="34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각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행동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방안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성과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6EEE377E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67CAF52B" w14:textId="77777777" w:rsidR="00153FC3" w:rsidRPr="00817B44" w:rsidRDefault="003A20AC" w:rsidP="000F3FD8">
            <w:pPr>
              <w:pStyle w:val="Image"/>
              <w:spacing w:before="120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4A64A507" wp14:editId="121BD9C8">
                  <wp:extent cx="1483200" cy="1483200"/>
                  <wp:effectExtent l="0" t="0" r="3175" b="3175"/>
                  <wp:docPr id="2137475017" name="Picture 24" descr="문서를 보고 있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문서를 보고 있는 사람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2C4F61" w14:textId="77777777" w:rsidR="00153FC3" w:rsidRPr="00817B44" w:rsidRDefault="003A20AC" w:rsidP="00F83120">
            <w:pPr>
              <w:spacing w:before="12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얼마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진행되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5E051B1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43D3D555" w14:textId="77777777" w:rsidR="00115682" w:rsidRPr="00817B44" w:rsidRDefault="003A20AC" w:rsidP="009B4B96">
            <w:pPr>
              <w:pStyle w:val="Image"/>
              <w:spacing w:before="120" w:after="120"/>
            </w:pPr>
            <w:r w:rsidRPr="00817B44">
              <w:rPr>
                <w:noProof/>
              </w:rPr>
              <w:drawing>
                <wp:inline distT="0" distB="0" distL="0" distR="0" wp14:anchorId="517E9822" wp14:editId="009F3F53">
                  <wp:extent cx="1482725" cy="1482725"/>
                  <wp:effectExtent l="0" t="0" r="3175" b="3175"/>
                  <wp:docPr id="476514506" name="Picture 24" descr="웹 사이트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웹 사이트 아이콘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AC01C2" w14:textId="77777777" w:rsidR="00927762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확인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51CC4E2F" w14:textId="77777777" w:rsidR="00115682" w:rsidRPr="00817B44" w:rsidRDefault="00000000" w:rsidP="00F83120">
            <w:pPr>
              <w:spacing w:line="276" w:lineRule="auto"/>
            </w:pPr>
            <w:hyperlink r:id="rId123" w:history="1">
              <w:r w:rsidR="006F12B2" w:rsidRPr="00817B44">
                <w:rPr>
                  <w:rStyle w:val="Hyperlink"/>
                  <w:rFonts w:eastAsia="Malgun Gothic" w:cs="Malgun Gothic"/>
                </w:rPr>
                <w:t>www.ndis.gov.au/CALD</w:t>
              </w:r>
            </w:hyperlink>
            <w:r w:rsidR="006F12B2" w:rsidRPr="00817B44">
              <w:rPr>
                <w:rFonts w:eastAsia="Malgun Gothic" w:cs="Malgun Gothic"/>
              </w:rPr>
              <w:t xml:space="preserve"> </w:t>
            </w:r>
          </w:p>
        </w:tc>
      </w:tr>
      <w:tr w:rsidR="00B65B5A" w:rsidRPr="00817B44" w14:paraId="65584DE9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29AACD5E" w14:textId="77777777" w:rsidR="00A35DF3" w:rsidRPr="00817B44" w:rsidRDefault="003A20AC" w:rsidP="009B4B96">
            <w:pPr>
              <w:pStyle w:val="Image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784D0700" wp14:editId="2E747F06">
                      <wp:simplePos x="0" y="0"/>
                      <wp:positionH relativeFrom="column">
                        <wp:posOffset>394970</wp:posOffset>
                      </wp:positionH>
                      <wp:positionV relativeFrom="paragraph">
                        <wp:posOffset>476250</wp:posOffset>
                      </wp:positionV>
                      <wp:extent cx="685165" cy="239395"/>
                      <wp:effectExtent l="0" t="0" r="635" b="825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5165" cy="2393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B57C47" w14:textId="0D5234A6" w:rsidR="001A595D" w:rsidRPr="00F81D38" w:rsidRDefault="001A595D" w:rsidP="00052C0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0"/>
                                      <w:szCs w:val="20"/>
                                      <w:lang w:val="ko"/>
                                    </w:rPr>
                                    <w:t>이지 리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4D0700" id="_x0000_s1046" type="#_x0000_t202" alt="&quot;&quot;" style="position:absolute;left:0;text-align:left;margin-left:31.1pt;margin-top:37.5pt;width:53.95pt;height:18.8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" filled="f" stroked="f">
                      <v:textbox inset="0,0,0,0">
                        <w:txbxContent>
                          <w:p w14:paraId="71B57C47" w14:textId="0D5234A6" w:rsidR="001A595D" w:rsidRPr="00F81D38" w:rsidRDefault="001A595D" w:rsidP="00052C01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0"/>
                                <w:szCs w:val="20"/>
                                <w:lang w:val="ko"/>
                              </w:rPr>
                              <w:t>이지 리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817B44">
              <w:rPr>
                <w:noProof/>
              </w:rPr>
              <w:drawing>
                <wp:inline distT="0" distB="0" distL="0" distR="0" wp14:anchorId="66B2BB59" wp14:editId="71CA41B6">
                  <wp:extent cx="1482725" cy="1482725"/>
                  <wp:effectExtent l="0" t="0" r="3175" b="3175"/>
                  <wp:docPr id="562722201" name="Picture 25" descr="'이지 리드(Easy Read)' 문서가 보이는 컴퓨터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'이지 리드(Easy Read)' 문서가 보이는 컴퓨터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954F5D" w14:textId="77777777" w:rsidR="00A35DF3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또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웹사이트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행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계획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'</w:t>
            </w:r>
            <w:r w:rsidRPr="00817B44">
              <w:rPr>
                <w:rFonts w:eastAsia="Malgun Gothic" w:cs="Malgun Gothic"/>
                <w:lang w:val="ko" w:eastAsia="ko-KR"/>
              </w:rPr>
              <w:t>이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리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(Easy Read)' </w:t>
            </w:r>
            <w:r w:rsidRPr="00817B44">
              <w:rPr>
                <w:rFonts w:eastAsia="Malgun Gothic" w:cs="Malgun Gothic"/>
                <w:lang w:val="ko" w:eastAsia="ko-KR"/>
              </w:rPr>
              <w:t>버전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아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3126FD0" w14:textId="77777777" w:rsidR="00A35DF3" w:rsidRPr="00817B44" w:rsidRDefault="00000000" w:rsidP="00F83120">
            <w:pPr>
              <w:spacing w:line="276" w:lineRule="auto"/>
              <w:rPr>
                <w:highlight w:val="yellow"/>
              </w:rPr>
            </w:pPr>
            <w:hyperlink r:id="rId125" w:history="1">
              <w:r w:rsidR="006F12B2" w:rsidRPr="00817B44">
                <w:rPr>
                  <w:rStyle w:val="Hyperlink"/>
                  <w:rFonts w:eastAsia="Malgun Gothic" w:cs="Malgun Gothic"/>
                </w:rPr>
                <w:t>www.ndis.gov.au/CALD</w:t>
              </w:r>
            </w:hyperlink>
            <w:r w:rsidR="006F12B2" w:rsidRPr="00817B44">
              <w:rPr>
                <w:rFonts w:eastAsia="Malgun Gothic" w:cs="Malgun Gothic"/>
              </w:rPr>
              <w:t xml:space="preserve"> </w:t>
            </w:r>
          </w:p>
        </w:tc>
      </w:tr>
      <w:tr w:rsidR="00B65B5A" w:rsidRPr="00817B44" w14:paraId="3920913A" w14:textId="77777777" w:rsidTr="009B4B96">
        <w:trPr>
          <w:trHeight w:val="2211"/>
        </w:trPr>
        <w:tc>
          <w:tcPr>
            <w:tcW w:w="2551" w:type="dxa"/>
            <w:vAlign w:val="center"/>
          </w:tcPr>
          <w:p w14:paraId="07B1CB33" w14:textId="77777777" w:rsidR="00927762" w:rsidRPr="00817B44" w:rsidRDefault="003A20AC" w:rsidP="00463A40">
            <w:pPr>
              <w:pStyle w:val="Image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7747D109" wp14:editId="46F49273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422910</wp:posOffset>
                      </wp:positionV>
                      <wp:extent cx="892175" cy="277495"/>
                      <wp:effectExtent l="0" t="0" r="3175" b="8255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74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175D37" w14:textId="77777777" w:rsidR="001A595D" w:rsidRPr="00F81D38" w:rsidRDefault="001A595D" w:rsidP="00FB4F7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b/>
                                      <w:bCs/>
                                      <w:lang w:val="en-PH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보고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47D109" id="_x0000_s1047" type="#_x0000_t202" alt="&quot;&quot;" style="position:absolute;left:0;text-align:left;margin-left:22.85pt;margin-top:33.3pt;width:70.25pt;height:21.8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" filled="f" stroked="f">
                      <v:textbox inset="0,0,0,0">
                        <w:txbxContent>
                          <w:p w14:paraId="3A175D37" w14:textId="77777777" w:rsidR="001A595D" w:rsidRPr="00F81D38" w:rsidRDefault="001A595D" w:rsidP="00FB4F76">
                            <w:pPr>
                              <w:spacing w:before="0" w:after="0" w:line="192" w:lineRule="auto"/>
                              <w:jc w:val="center"/>
                              <w:rPr>
                                <w:b/>
                                <w:bCs/>
                                <w:lang w:val="en-PH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보고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817B44">
              <w:rPr>
                <w:noProof/>
              </w:rPr>
              <w:drawing>
                <wp:inline distT="0" distB="0" distL="0" distR="0" wp14:anchorId="292D84E2" wp14:editId="524F947D">
                  <wp:extent cx="1482725" cy="1482725"/>
                  <wp:effectExtent l="0" t="0" r="3175" b="3175"/>
                  <wp:docPr id="338417840" name="Picture 25" descr="보고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보고서.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CD180D" w14:textId="77777777" w:rsidR="00927762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2024</w:t>
            </w:r>
            <w:r w:rsidRPr="00817B44">
              <w:rPr>
                <w:rFonts w:eastAsia="Malgun Gothic" w:cs="Malgun Gothic"/>
                <w:lang w:val="ko" w:eastAsia="ko-KR"/>
              </w:rPr>
              <w:t>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금까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행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작업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보고서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예정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0B7144AF" w14:textId="77777777" w:rsidTr="003A20AC">
        <w:tc>
          <w:tcPr>
            <w:tcW w:w="2551" w:type="dxa"/>
            <w:vAlign w:val="center"/>
          </w:tcPr>
          <w:p w14:paraId="31702421" w14:textId="77777777" w:rsidR="00927762" w:rsidRPr="00817B44" w:rsidRDefault="003A20AC" w:rsidP="009B4B96">
            <w:pPr>
              <w:pStyle w:val="Image"/>
              <w:spacing w:before="0" w:after="0"/>
            </w:pPr>
            <w:r w:rsidRPr="00817B44">
              <w:rPr>
                <w:noProof/>
              </w:rPr>
              <w:drawing>
                <wp:inline distT="0" distB="0" distL="0" distR="0" wp14:anchorId="520056B3" wp14:editId="720B0251">
                  <wp:extent cx="1482725" cy="1482725"/>
                  <wp:effectExtent l="0" t="0" r="3175" b="3175"/>
                  <wp:docPr id="701275079" name="Picture 26" descr="말풍선과 한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말풍선과 한 사람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26D976" w14:textId="77777777" w:rsidR="00927762" w:rsidRPr="00817B44" w:rsidRDefault="003A20AC" w:rsidP="00F83120">
            <w:p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그리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에게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견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달라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요청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1364A5A0" w14:textId="77777777" w:rsidR="009B4B96" w:rsidRPr="00817B44" w:rsidRDefault="003A20AC">
      <w:pPr>
        <w:rPr>
          <w:lang w:eastAsia="ko-KR"/>
        </w:rPr>
      </w:pPr>
      <w:r w:rsidRPr="00817B44">
        <w:rPr>
          <w:lang w:eastAsia="ko-KR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77DCA538" w14:textId="77777777" w:rsidTr="003A20AC">
        <w:tc>
          <w:tcPr>
            <w:tcW w:w="2551" w:type="dxa"/>
            <w:vAlign w:val="center"/>
          </w:tcPr>
          <w:p w14:paraId="17329982" w14:textId="77777777" w:rsidR="00927762" w:rsidRPr="00817B44" w:rsidRDefault="00927762" w:rsidP="000F3FD8">
            <w:pPr>
              <w:pStyle w:val="Image"/>
              <w:spacing w:before="360" w:after="0"/>
              <w:rPr>
                <w:lang w:eastAsia="ko-KR"/>
              </w:rPr>
            </w:pPr>
          </w:p>
        </w:tc>
        <w:tc>
          <w:tcPr>
            <w:tcW w:w="6576" w:type="dxa"/>
            <w:vAlign w:val="center"/>
          </w:tcPr>
          <w:p w14:paraId="0B37D46A" w14:textId="77777777" w:rsidR="00927762" w:rsidRPr="00817B44" w:rsidRDefault="003A20AC" w:rsidP="008C5338">
            <w:pPr>
              <w:spacing w:before="360" w:after="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기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함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F341BF0" w14:textId="77777777" w:rsidTr="003A20AC">
        <w:tc>
          <w:tcPr>
            <w:tcW w:w="2551" w:type="dxa"/>
            <w:vAlign w:val="center"/>
          </w:tcPr>
          <w:p w14:paraId="66BB56D1" w14:textId="77777777" w:rsidR="00723BCB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2B64CFD8" wp14:editId="55865308">
                  <wp:extent cx="1482725" cy="1482725"/>
                  <wp:effectExtent l="0" t="0" r="3175" b="3175"/>
                  <wp:docPr id="758162148" name="Picture 26" descr="한 무리의 CALD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한 무리의 CALD 사람들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FE8B55" w14:textId="77777777" w:rsidR="00723BCB" w:rsidRPr="00817B44" w:rsidRDefault="003A20AC" w:rsidP="008C5338">
            <w:pPr>
              <w:pStyle w:val="ListParagraph"/>
              <w:numPr>
                <w:ilvl w:val="0"/>
                <w:numId w:val="35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 xml:space="preserve">CALD </w:t>
            </w:r>
            <w:r w:rsidRPr="00817B44">
              <w:rPr>
                <w:rFonts w:eastAsia="Malgun Gothic" w:cs="Malgun Gothic"/>
                <w:lang w:val="ko"/>
              </w:rPr>
              <w:t>장애인</w:t>
            </w:r>
          </w:p>
        </w:tc>
      </w:tr>
      <w:tr w:rsidR="00B65B5A" w:rsidRPr="00817B44" w14:paraId="0B8F6907" w14:textId="77777777" w:rsidTr="003A20AC">
        <w:tc>
          <w:tcPr>
            <w:tcW w:w="2551" w:type="dxa"/>
            <w:vAlign w:val="center"/>
          </w:tcPr>
          <w:p w14:paraId="7D209AC7" w14:textId="77777777" w:rsidR="00723BCB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1D2C3146" wp14:editId="436B1C54">
                  <wp:extent cx="1482725" cy="1482725"/>
                  <wp:effectExtent l="0" t="0" r="3175" b="3175"/>
                  <wp:docPr id="919010098" name="Picture 27" descr="사무실 건물 앞에 있는 한 무리의 전문가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사무실 건물 앞에 있는 한 무리의 전문가들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DEC744" w14:textId="77777777" w:rsidR="00723BCB" w:rsidRPr="00817B44" w:rsidRDefault="003A20AC" w:rsidP="008C5338">
            <w:pPr>
              <w:pStyle w:val="ListParagraph"/>
              <w:numPr>
                <w:ilvl w:val="0"/>
                <w:numId w:val="35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지역사회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단체</w:t>
            </w:r>
          </w:p>
        </w:tc>
      </w:tr>
      <w:tr w:rsidR="00B65B5A" w:rsidRPr="00817B44" w14:paraId="69E0F408" w14:textId="77777777" w:rsidTr="003A20AC">
        <w:tc>
          <w:tcPr>
            <w:tcW w:w="2551" w:type="dxa"/>
            <w:vAlign w:val="center"/>
          </w:tcPr>
          <w:p w14:paraId="17BCE58C" w14:textId="77777777" w:rsidR="00723BCB" w:rsidRPr="00817B44" w:rsidRDefault="003A20AC" w:rsidP="00463A40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7F2A8A71" wp14:editId="1E0E1FA4">
                  <wp:extent cx="1482725" cy="1482725"/>
                  <wp:effectExtent l="0" t="0" r="3175" b="3175"/>
                  <wp:docPr id="1470545733" name="Picture 28" descr="2개의 말풍선 아래에 있는 3명의 사람들. 엄지손가락 올림 아이콘이 있는 말풍선. 다른 말풍선에는 엄지 손가락 내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2개의 말풍선 아래에 있는 3명의 사람들. 엄지손가락 올림 아이콘이 있는 말풍선. 다른 말풍선에는 엄지 손가락 내림 아이콘이 있습니다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4BEE195" w14:textId="77777777" w:rsidR="00723BCB" w:rsidRPr="00817B44" w:rsidRDefault="003A20AC" w:rsidP="008C5338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A </w:t>
            </w:r>
            <w:r w:rsidRPr="00817B44">
              <w:rPr>
                <w:rFonts w:eastAsia="Malgun Gothic" w:cs="Malgun Gothic"/>
                <w:lang w:val="ko" w:eastAsia="ko-KR"/>
              </w:rPr>
              <w:t>외부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50961035" w14:textId="77777777" w:rsidTr="003A20AC">
        <w:tc>
          <w:tcPr>
            <w:tcW w:w="2551" w:type="dxa"/>
            <w:vAlign w:val="center"/>
          </w:tcPr>
          <w:p w14:paraId="75FECE1D" w14:textId="77777777" w:rsidR="003267DF" w:rsidRPr="00817B44" w:rsidRDefault="003A20AC" w:rsidP="000F3FD8">
            <w:pPr>
              <w:pStyle w:val="Image"/>
              <w:spacing w:before="960"/>
            </w:pPr>
            <w:r w:rsidRPr="00817B44">
              <w:rPr>
                <w:noProof/>
              </w:rPr>
              <w:drawing>
                <wp:inline distT="0" distB="0" distL="0" distR="0" wp14:anchorId="1EE0A388" wp14:editId="2AEE60CA">
                  <wp:extent cx="1482725" cy="1482725"/>
                  <wp:effectExtent l="0" t="0" r="3175" b="3175"/>
                  <wp:docPr id="1672192175" name="Picture 27" descr="생각 풍선 아래에 문서를 작성하고 있는 사람. 위쪽 화살표와 엄지손가락 올림 아이콘이 있는 생각 풍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생각 풍선 아래에 문서를 작성하고 있는 사람. 위쪽 화살표와 엄지손가락 올림 아이콘이 있는 생각 풍선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362E5D" w14:textId="77777777" w:rsidR="003267DF" w:rsidRPr="00817B44" w:rsidRDefault="003A20AC" w:rsidP="008C5338">
            <w:pPr>
              <w:spacing w:before="960" w:line="276" w:lineRule="auto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도움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됩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  <w:r w:rsidRPr="00817B44">
              <w:rPr>
                <w:rFonts w:eastAsia="Malgun Gothic" w:cs="Malgun Gothic"/>
                <w:lang w:val="ko" w:eastAsia="ko-KR"/>
              </w:rPr>
              <w:t>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략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어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분이</w:t>
            </w:r>
            <w:r w:rsidRPr="00817B44">
              <w:rPr>
                <w:rFonts w:eastAsia="Malgun Gothic" w:cs="Malgun Gothic"/>
                <w:lang w:val="ko" w:eastAsia="ko-KR"/>
              </w:rPr>
              <w:t>:</w:t>
            </w:r>
          </w:p>
          <w:p w14:paraId="789D7B20" w14:textId="77777777" w:rsidR="003267DF" w:rsidRPr="00817B44" w:rsidRDefault="003A20AC" w:rsidP="008C5338">
            <w:pPr>
              <w:pStyle w:val="ListParagraph"/>
              <w:numPr>
                <w:ilvl w:val="0"/>
                <w:numId w:val="36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수행되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있는지</w:t>
            </w:r>
          </w:p>
          <w:p w14:paraId="4C89768E" w14:textId="77777777" w:rsidR="003267DF" w:rsidRPr="00817B44" w:rsidRDefault="003A20AC" w:rsidP="008C5338">
            <w:pPr>
              <w:pStyle w:val="ListParagraph"/>
              <w:numPr>
                <w:ilvl w:val="0"/>
                <w:numId w:val="36"/>
              </w:numPr>
              <w:spacing w:line="276" w:lineRule="auto"/>
            </w:pPr>
            <w:r w:rsidRPr="00817B44">
              <w:rPr>
                <w:rFonts w:eastAsia="Malgun Gothic" w:cs="Malgun Gothic"/>
                <w:lang w:val="ko"/>
              </w:rPr>
              <w:t>개선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필요한지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27F8AD4D" w14:textId="77777777" w:rsidR="0028416F" w:rsidRPr="00817B44" w:rsidRDefault="003A20AC" w:rsidP="00C1107A">
      <w:r w:rsidRPr="00817B44">
        <w:br w:type="page"/>
      </w:r>
    </w:p>
    <w:p w14:paraId="0A1D39F8" w14:textId="77777777" w:rsidR="00493D5D" w:rsidRPr="00817B44" w:rsidRDefault="003A20AC" w:rsidP="00DD389A">
      <w:pPr>
        <w:pStyle w:val="Heading2"/>
      </w:pPr>
      <w:bookmarkStart w:id="100" w:name="_Toc256000006"/>
      <w:bookmarkStart w:id="101" w:name="_Toc12634029"/>
      <w:bookmarkStart w:id="102" w:name="_Toc12636487"/>
      <w:bookmarkStart w:id="103" w:name="_Toc43391451"/>
      <w:bookmarkStart w:id="104" w:name="_Toc43391513"/>
      <w:r w:rsidRPr="00817B44">
        <w:rPr>
          <w:rFonts w:eastAsia="Malgun Gothic" w:cs="Malgun Gothic"/>
          <w:lang w:val="ko"/>
        </w:rPr>
        <w:lastRenderedPageBreak/>
        <w:t>추가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정보</w:t>
      </w:r>
      <w:bookmarkEnd w:id="100"/>
      <w:bookmarkEnd w:id="101"/>
      <w:bookmarkEnd w:id="102"/>
      <w:bookmarkEnd w:id="103"/>
      <w:bookmarkEnd w:id="104"/>
    </w:p>
    <w:p w14:paraId="1E458E27" w14:textId="77777777" w:rsidR="008A5DB9" w:rsidRPr="00817B44" w:rsidRDefault="003A20AC" w:rsidP="008A5DB9">
      <w:pPr>
        <w:rPr>
          <w:lang w:val="x-none" w:eastAsia="x-none"/>
        </w:rPr>
      </w:pPr>
      <w:r w:rsidRPr="00817B44">
        <w:rPr>
          <w:rFonts w:eastAsia="Malgun Gothic" w:cs="Malgun Gothic"/>
          <w:lang w:val="ko" w:eastAsia="ko-KR"/>
        </w:rPr>
        <w:t>이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전략에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대한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자세한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내용은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저희에게</w:t>
      </w:r>
      <w:r w:rsidRPr="00817B44">
        <w:rPr>
          <w:rFonts w:eastAsia="Malgun Gothic" w:cs="Malgun Gothic"/>
          <w:lang w:val="ko" w:eastAsia="ko-KR"/>
        </w:rPr>
        <w:t xml:space="preserve"> </w:t>
      </w:r>
      <w:r w:rsidRPr="00817B44">
        <w:rPr>
          <w:rFonts w:eastAsia="Malgun Gothic" w:cs="Malgun Gothic"/>
          <w:lang w:val="ko" w:eastAsia="ko-KR"/>
        </w:rPr>
        <w:t>문의하십시오</w:t>
      </w:r>
      <w:r w:rsidRPr="00817B44">
        <w:rPr>
          <w:rFonts w:eastAsia="Malgun Gothic" w:cs="Malgun Gothic"/>
          <w:lang w:val="ko" w:eastAsia="ko-KR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194DD2DE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6B2457" w14:textId="77777777" w:rsidR="00493D5D" w:rsidRPr="00817B44" w:rsidRDefault="003A20AC" w:rsidP="00463A40">
            <w:pPr>
              <w:pStyle w:val="Image"/>
              <w:rPr>
                <w:lang w:eastAsia="en-AU"/>
              </w:rPr>
            </w:pPr>
            <w:r w:rsidRPr="00817B44">
              <w:rPr>
                <w:noProof/>
              </w:rPr>
              <w:drawing>
                <wp:inline distT="0" distB="0" distL="0" distR="0" wp14:anchorId="1603EAB2" wp14:editId="2F4F62D1">
                  <wp:extent cx="1440000" cy="1440000"/>
                  <wp:effectExtent l="0" t="0" r="8255" b="8255"/>
                  <wp:docPr id="3" name="Picture 3" descr="웹 사이트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웹 사이트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25E03F5" w14:textId="77777777" w:rsidR="00153FC3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웹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이트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문하십시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BCAACA4" w14:textId="77777777" w:rsidR="00493D5D" w:rsidRPr="00817B44" w:rsidRDefault="00000000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hyperlink r:id="rId133" w:history="1">
              <w:r w:rsidR="00153FC3" w:rsidRPr="003A20AC">
                <w:rPr>
                  <w:rStyle w:val="Hyperlink"/>
                  <w:rFonts w:eastAsia="Malgun Gothic" w:cs="Malgun Gothic"/>
                  <w:bCs/>
                </w:rPr>
                <w:t>www.ndis.gov.au</w:t>
              </w:r>
            </w:hyperlink>
          </w:p>
        </w:tc>
      </w:tr>
      <w:tr w:rsidR="00B65B5A" w:rsidRPr="00817B44" w14:paraId="419CB1FC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9F4678" w14:textId="77777777" w:rsidR="00493D5D" w:rsidRPr="00817B44" w:rsidRDefault="003A20AC" w:rsidP="00463A40">
            <w:pPr>
              <w:pStyle w:val="Image"/>
              <w:rPr>
                <w:lang w:eastAsia="en-AU"/>
              </w:rPr>
            </w:pPr>
            <w:r w:rsidRPr="00817B44">
              <w:rPr>
                <w:noProof/>
              </w:rPr>
              <w:drawing>
                <wp:inline distT="0" distB="0" distL="0" distR="0" wp14:anchorId="138EAF97" wp14:editId="63F2E827">
                  <wp:extent cx="1440000" cy="1440000"/>
                  <wp:effectExtent l="0" t="0" r="8255" b="8255"/>
                  <wp:docPr id="36" name="Picture 36" descr="전화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전화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5F4FCC" w14:textId="77777777" w:rsidR="00153FC3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우리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화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의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398515A8" w14:textId="77777777" w:rsidR="00493D5D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817B44">
              <w:rPr>
                <w:rStyle w:val="IntenseEmphasis1"/>
                <w:rFonts w:eastAsia="Malgun Gothic" w:cs="Malgun Gothic"/>
                <w:bCs/>
                <w:lang w:val="ko"/>
              </w:rPr>
              <w:t>1800 800 110</w:t>
            </w:r>
          </w:p>
        </w:tc>
      </w:tr>
      <w:tr w:rsidR="00B65B5A" w:rsidRPr="00817B44" w14:paraId="0AF5A793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64F63A" w14:textId="77777777" w:rsidR="00CD310C" w:rsidRPr="00817B44" w:rsidRDefault="003A20AC" w:rsidP="00463A40">
            <w:pPr>
              <w:pStyle w:val="Image"/>
              <w:rPr>
                <w:lang w:eastAsia="en-AU"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78C11820" wp14:editId="40B66FC7">
                  <wp:extent cx="792000" cy="792000"/>
                  <wp:effectExtent l="0" t="0" r="8255" b="8255"/>
                  <wp:docPr id="15" name="Picture 15" descr="페이스북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페이스북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346D534" w14:textId="77777777" w:rsidR="00CD310C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페이스북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팔로우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F6E0655" w14:textId="77777777" w:rsidR="00CD310C" w:rsidRPr="00817B44" w:rsidRDefault="00000000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  <w:bCs/>
              </w:rPr>
            </w:pPr>
            <w:hyperlink r:id="rId136" w:history="1">
              <w:r w:rsidR="00DE6B8B" w:rsidRPr="003A20AC">
                <w:rPr>
                  <w:rStyle w:val="Hyperlink"/>
                  <w:rFonts w:eastAsia="Malgun Gothic" w:cs="Malgun Gothic"/>
                  <w:bCs/>
                </w:rPr>
                <w:t>www.facebook.com/NDISAus</w:t>
              </w:r>
            </w:hyperlink>
          </w:p>
        </w:tc>
      </w:tr>
      <w:tr w:rsidR="00B65B5A" w:rsidRPr="00817B44" w14:paraId="690688BE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2A6AD4" w14:textId="77777777" w:rsidR="00CD310C" w:rsidRPr="00817B44" w:rsidRDefault="003A20AC" w:rsidP="00463A40">
            <w:pPr>
              <w:pStyle w:val="Image"/>
              <w:rPr>
                <w:lang w:eastAsia="en-AU"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59FC9A7D" wp14:editId="4ABF9F27">
                  <wp:extent cx="792000" cy="792000"/>
                  <wp:effectExtent l="0" t="0" r="8255" b="8255"/>
                  <wp:docPr id="16" name="Picture 16" descr="트위터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트위터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50F1E0" w14:textId="77777777" w:rsidR="00CD310C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트위터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팔로우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F5BF451" w14:textId="77777777" w:rsidR="00CD310C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  <w:lang w:eastAsia="ko-KR"/>
              </w:rPr>
            </w:pPr>
            <w:r w:rsidRPr="00817B44">
              <w:rPr>
                <w:rStyle w:val="IntenseEmphasis1"/>
                <w:rFonts w:eastAsia="Malgun Gothic" w:cs="Malgun Gothic"/>
                <w:bCs/>
                <w:lang w:val="ko" w:eastAsia="ko-KR"/>
              </w:rPr>
              <w:t>@NDIS</w:t>
            </w:r>
          </w:p>
          <w:p w14:paraId="15B8AE61" w14:textId="77777777" w:rsidR="00771597" w:rsidRPr="00817B44" w:rsidRDefault="003A20AC" w:rsidP="008C5338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트위터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'X'</w:t>
            </w:r>
            <w:r w:rsidRPr="00817B44">
              <w:rPr>
                <w:rFonts w:eastAsia="Malgun Gothic" w:cs="Malgun Gothic"/>
                <w:lang w:val="ko" w:eastAsia="ko-KR"/>
              </w:rPr>
              <w:t>라고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3AB8C222" w14:textId="77777777" w:rsidR="00AE2123" w:rsidRPr="00817B44" w:rsidRDefault="003A20AC" w:rsidP="00AE2123">
      <w:pPr>
        <w:rPr>
          <w:rFonts w:cs="Times New Roman"/>
          <w:sz w:val="32"/>
          <w:szCs w:val="26"/>
          <w:lang w:eastAsia="ko-KR"/>
        </w:rPr>
      </w:pPr>
      <w:bookmarkStart w:id="105" w:name="_Toc43391514"/>
      <w:r w:rsidRPr="00817B44">
        <w:rPr>
          <w:lang w:eastAsia="ko-KR"/>
        </w:rPr>
        <w:br w:type="page"/>
      </w:r>
    </w:p>
    <w:p w14:paraId="5CFC5569" w14:textId="77777777" w:rsidR="00CD310C" w:rsidRPr="00817B44" w:rsidRDefault="003A20AC" w:rsidP="00AA574A">
      <w:pPr>
        <w:pStyle w:val="Heading3"/>
      </w:pPr>
      <w:r w:rsidRPr="00817B44">
        <w:rPr>
          <w:rFonts w:eastAsia="Malgun Gothic" w:cs="Malgun Gothic"/>
          <w:lang w:val="ko"/>
        </w:rPr>
        <w:lastRenderedPageBreak/>
        <w:t>문의를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위한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지원</w:t>
      </w:r>
      <w:bookmarkEnd w:id="10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71909986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7658CC9" w14:textId="77777777" w:rsidR="00115682" w:rsidRPr="00817B44" w:rsidRDefault="003A20AC" w:rsidP="00115682">
            <w:pPr>
              <w:pStyle w:val="Image"/>
              <w:spacing w:before="0" w:after="0"/>
              <w:rPr>
                <w:lang w:eastAsia="en-AU"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34496AAB" wp14:editId="4E6BF69D">
                      <wp:simplePos x="0" y="0"/>
                      <wp:positionH relativeFrom="column">
                        <wp:posOffset>466090</wp:posOffset>
                      </wp:positionH>
                      <wp:positionV relativeFrom="paragraph">
                        <wp:posOffset>423545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BCF270" w14:textId="0D8D0279" w:rsidR="001A595D" w:rsidRPr="00F81D38" w:rsidRDefault="001A595D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hint="eastAsia"/>
                                      <w:sz w:val="12"/>
                                      <w:szCs w:val="12"/>
                                      <w:lang w:val="en-PH" w:eastAsia="ko-KR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2"/>
                                      <w:szCs w:val="12"/>
                                      <w:lang w:val="ko"/>
                                    </w:rPr>
                                    <w:t>웹챗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496AAB" id="_x0000_s1048" type="#_x0000_t202" alt="&quot;&quot;" style="position:absolute;left:0;text-align:left;margin-left:36.7pt;margin-top:33.35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" filled="f" stroked="f">
                      <v:textbox inset="0,0,0,0">
                        <w:txbxContent>
                          <w:p w14:paraId="4EBCF270" w14:textId="0D8D0279" w:rsidR="001A595D" w:rsidRPr="00F81D38" w:rsidRDefault="001A595D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rFonts w:hint="eastAsia"/>
                                <w:sz w:val="12"/>
                                <w:szCs w:val="12"/>
                                <w:lang w:val="en-PH" w:eastAsia="ko-KR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2"/>
                                <w:szCs w:val="12"/>
                                <w:lang w:val="ko"/>
                              </w:rPr>
                              <w:t>웹챗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817B44">
              <w:rPr>
                <w:noProof/>
              </w:rPr>
              <w:drawing>
                <wp:inline distT="0" distB="0" distL="0" distR="0" wp14:anchorId="036CD089" wp14:editId="0088D8BD">
                  <wp:extent cx="1440000" cy="1440000"/>
                  <wp:effectExtent l="0" t="0" r="8255" b="8255"/>
                  <wp:docPr id="23" name="Picture 23" descr="웹챗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웹챗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D6ED95" w14:textId="77777777" w:rsidR="00115682" w:rsidRPr="00817B44" w:rsidRDefault="003A20AC" w:rsidP="008C533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저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웹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이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상단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웹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채팅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기능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온라인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문의하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696562EA" w14:textId="77777777" w:rsidR="00115682" w:rsidRPr="00817B44" w:rsidRDefault="00000000" w:rsidP="008C5338">
            <w:pPr>
              <w:pStyle w:val="Body"/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6B2976"/>
                <w:w w:val="100"/>
              </w:rPr>
            </w:pPr>
            <w:hyperlink r:id="rId139" w:history="1">
              <w:r w:rsidR="003A20AC" w:rsidRPr="003A20AC">
                <w:rPr>
                  <w:rStyle w:val="Hyperlink"/>
                  <w:rFonts w:eastAsia="Malgun Gothic" w:cs="Malgun Gothic"/>
                  <w:bCs/>
                  <w:w w:val="100"/>
                  <w:lang w:val="en-AU"/>
                </w:rPr>
                <w:t>www.ndis.gov.au</w:t>
              </w:r>
            </w:hyperlink>
          </w:p>
        </w:tc>
      </w:tr>
      <w:tr w:rsidR="00B65B5A" w:rsidRPr="00817B44" w14:paraId="2EF0938B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5EA6CF" w14:textId="77777777" w:rsidR="00CD310C" w:rsidRPr="00817B44" w:rsidRDefault="00CD310C" w:rsidP="000F3FD8">
            <w:pPr>
              <w:pStyle w:val="Image"/>
              <w:spacing w:before="12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71323A39" w14:textId="77777777" w:rsidR="00CD310C" w:rsidRPr="00817B44" w:rsidRDefault="003A20AC" w:rsidP="008C5338">
            <w:pPr>
              <w:spacing w:before="12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영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외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다음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화하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5959F3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5918A1" w14:textId="77777777" w:rsidR="00493D5D" w:rsidRPr="00817B44" w:rsidRDefault="003A20AC" w:rsidP="00DA5C41">
            <w:pPr>
              <w:pStyle w:val="Image"/>
              <w:spacing w:before="0" w:after="0"/>
              <w:rPr>
                <w:lang w:eastAsia="en-AU"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1CEF6A48" wp14:editId="27CD18A9">
                  <wp:extent cx="1440000" cy="1440000"/>
                  <wp:effectExtent l="0" t="0" r="8255" b="8255"/>
                  <wp:docPr id="13" name="Picture 13" descr="번역 및 통역 서비스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번역 및 통역 서비스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12D03A" w14:textId="77777777" w:rsidR="00092D2F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번역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및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통역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(TIS)</w:t>
            </w:r>
          </w:p>
          <w:p w14:paraId="3BCAFE96" w14:textId="77777777" w:rsidR="00493D5D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817B44">
              <w:rPr>
                <w:rStyle w:val="IntenseEmphasis1"/>
                <w:rFonts w:eastAsia="Malgun Gothic" w:cs="Malgun Gothic"/>
                <w:bCs/>
                <w:lang w:val="ko"/>
              </w:rPr>
              <w:t>131 450</w:t>
            </w:r>
          </w:p>
        </w:tc>
      </w:tr>
      <w:tr w:rsidR="00B65B5A" w:rsidRPr="00817B44" w14:paraId="091DE451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095826" w14:textId="77777777" w:rsidR="00CD310C" w:rsidRPr="00817B44" w:rsidRDefault="00CD310C" w:rsidP="000F3FD8">
            <w:pPr>
              <w:pStyle w:val="Image"/>
              <w:spacing w:before="12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69875D94" w14:textId="77777777" w:rsidR="00CD310C" w:rsidRPr="00817B44" w:rsidRDefault="003A20AC" w:rsidP="008C5338">
            <w:pPr>
              <w:spacing w:before="12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언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청각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장애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다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번호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전화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8B73C5D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CC99F7" w14:textId="77777777" w:rsidR="00493D5D" w:rsidRPr="00817B44" w:rsidRDefault="003A20AC" w:rsidP="00DA5C41">
            <w:pPr>
              <w:pStyle w:val="Image"/>
              <w:spacing w:before="0" w:after="0"/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0237DBD6" wp14:editId="455E705F">
                      <wp:simplePos x="0" y="0"/>
                      <wp:positionH relativeFrom="column">
                        <wp:posOffset>337820</wp:posOffset>
                      </wp:positionH>
                      <wp:positionV relativeFrom="paragraph">
                        <wp:posOffset>320675</wp:posOffset>
                      </wp:positionV>
                      <wp:extent cx="789940" cy="295910"/>
                      <wp:effectExtent l="0" t="0" r="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959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78A03C" w14:textId="77777777" w:rsidR="001A595D" w:rsidRPr="002F2C1A" w:rsidRDefault="001A595D" w:rsidP="00934B0E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2F2C1A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0"/>
                                      <w:szCs w:val="20"/>
                                      <w:lang w:val="ko"/>
                                    </w:rPr>
                                    <w:t>안녕하세요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37DBD6" id="_x0000_s1049" type="#_x0000_t202" style="position:absolute;left:0;text-align:left;margin-left:26.6pt;margin-top:25.25pt;width:62.2pt;height:23.3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" filled="f" stroked="f">
                      <v:textbox inset="0,0,0,0">
                        <w:txbxContent>
                          <w:p w14:paraId="3D78A03C" w14:textId="77777777" w:rsidR="001A595D" w:rsidRPr="002F2C1A" w:rsidRDefault="001A595D" w:rsidP="00934B0E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2F2C1A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0"/>
                                <w:szCs w:val="20"/>
                                <w:lang w:val="ko"/>
                              </w:rPr>
                              <w:t>안녕하세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817B44">
              <w:rPr>
                <w:noProof/>
                <w:lang w:eastAsia="en-AU"/>
              </w:rPr>
              <w:drawing>
                <wp:inline distT="0" distB="0" distL="0" distR="0" wp14:anchorId="7C33EBB4" wp14:editId="6EE65B53">
                  <wp:extent cx="1440000" cy="1440000"/>
                  <wp:effectExtent l="0" t="0" r="8255" b="8255"/>
                  <wp:docPr id="9" name="Picture 9" descr="TTY(청각 장애인용 전화)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(청각 장애인용 전화)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817B44">
              <w:t xml:space="preserve"> </w:t>
            </w:r>
          </w:p>
        </w:tc>
        <w:tc>
          <w:tcPr>
            <w:tcW w:w="6576" w:type="dxa"/>
          </w:tcPr>
          <w:p w14:paraId="763B8ED1" w14:textId="77777777" w:rsidR="00CD310C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TTY</w:t>
            </w:r>
          </w:p>
          <w:p w14:paraId="65E2CBF4" w14:textId="77777777" w:rsidR="00493D5D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817B44">
              <w:rPr>
                <w:rStyle w:val="IntenseEmphasis1"/>
                <w:rFonts w:eastAsia="Malgun Gothic" w:cs="Malgun Gothic"/>
                <w:bCs/>
                <w:lang w:val="ko"/>
              </w:rPr>
              <w:t>1800 555 677</w:t>
            </w:r>
          </w:p>
        </w:tc>
      </w:tr>
      <w:tr w:rsidR="00B65B5A" w:rsidRPr="00817B44" w14:paraId="2AC1AA1B" w14:textId="77777777" w:rsidTr="009B4B96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9384C4" w14:textId="77777777" w:rsidR="00493D5D" w:rsidRPr="00817B44" w:rsidRDefault="003A20AC" w:rsidP="00DA5C41">
            <w:pPr>
              <w:pStyle w:val="Image"/>
              <w:spacing w:before="0" w:after="0"/>
              <w:rPr>
                <w:lang w:eastAsia="en-AU"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164A7C36" wp14:editId="428BDD3D">
                  <wp:extent cx="1440000" cy="1440000"/>
                  <wp:effectExtent l="0" t="0" r="8255" b="8255"/>
                  <wp:docPr id="14" name="Picture 14" descr="Speak and Listen 아이콘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Speak and Listen 아이콘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E5929E6" w14:textId="77777777" w:rsidR="00CD310C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Speak and Listen</w:t>
            </w:r>
          </w:p>
          <w:p w14:paraId="0DA9161A" w14:textId="77777777" w:rsidR="00493D5D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817B44">
              <w:rPr>
                <w:rStyle w:val="IntenseEmphasis1"/>
                <w:rFonts w:eastAsia="Malgun Gothic" w:cs="Malgun Gothic"/>
                <w:bCs/>
                <w:lang w:val="ko"/>
              </w:rPr>
              <w:t>1800 555 727</w:t>
            </w:r>
          </w:p>
        </w:tc>
      </w:tr>
      <w:tr w:rsidR="00B65B5A" w:rsidRPr="00817B44" w14:paraId="0414E58B" w14:textId="77777777" w:rsidTr="009B4B96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2A78C4C" w14:textId="77777777" w:rsidR="00CD310C" w:rsidRPr="00817B44" w:rsidRDefault="003A20AC" w:rsidP="00DA5C41">
            <w:pPr>
              <w:pStyle w:val="Image"/>
              <w:spacing w:before="0" w:after="0"/>
              <w:rPr>
                <w:lang w:eastAsia="en-AU"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0AB33ACA" wp14:editId="18E311C1">
                  <wp:extent cx="1260000" cy="1017642"/>
                  <wp:effectExtent l="0" t="0" r="0" b="0"/>
                  <wp:docPr id="58" name="Picture 58" descr="내셔널 릴레이 서비스(National Relay Service)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내셔널 릴레이 서비스(National Relay Service)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BE2C2E" w14:textId="77777777" w:rsidR="00CD310C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내셔널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릴레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서비스</w:t>
            </w:r>
            <w:r w:rsidRPr="00817B44">
              <w:rPr>
                <w:rFonts w:eastAsia="Malgun Gothic" w:cs="Malgun Gothic"/>
                <w:lang w:val="ko"/>
              </w:rPr>
              <w:t xml:space="preserve"> (National Relay Service)</w:t>
            </w:r>
          </w:p>
          <w:p w14:paraId="2AB1C21F" w14:textId="77777777" w:rsidR="00CD310C" w:rsidRPr="00817B44" w:rsidRDefault="003A20AC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817B44">
              <w:rPr>
                <w:rStyle w:val="IntenseEmphasis1"/>
                <w:rFonts w:eastAsia="Malgun Gothic" w:cs="Malgun Gothic"/>
                <w:bCs/>
                <w:lang w:val="ko"/>
              </w:rPr>
              <w:t>133 677</w:t>
            </w:r>
          </w:p>
          <w:p w14:paraId="0070D7D6" w14:textId="77777777" w:rsidR="00CD310C" w:rsidRPr="00817B44" w:rsidRDefault="00000000" w:rsidP="008C5338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44" w:history="1">
              <w:r w:rsidR="004D16D1" w:rsidRPr="00817B44">
                <w:rPr>
                  <w:rStyle w:val="Hyperlink"/>
                  <w:rFonts w:eastAsia="Malgun Gothic" w:cs="Malgun Gothic"/>
                  <w:bCs/>
                  <w:lang w:val="ko"/>
                </w:rPr>
                <w:t>www.accesshub.gov.au/about-the-nrs</w:t>
              </w:r>
            </w:hyperlink>
            <w:r w:rsidR="00C201D9" w:rsidRPr="00817B44">
              <w:rPr>
                <w:rStyle w:val="Hyperlink"/>
                <w:rFonts w:eastAsia="Malgun Gothic" w:cs="Malgun Gothic"/>
                <w:lang w:val="ko"/>
              </w:rPr>
              <w:t xml:space="preserve">   </w:t>
            </w:r>
          </w:p>
        </w:tc>
      </w:tr>
    </w:tbl>
    <w:p w14:paraId="30B6ACD6" w14:textId="77777777" w:rsidR="008928D5" w:rsidRPr="00817B44" w:rsidRDefault="003A20AC" w:rsidP="00DD389A">
      <w:pPr>
        <w:pStyle w:val="Heading2"/>
      </w:pPr>
      <w:bookmarkStart w:id="106" w:name="_Toc256000007"/>
      <w:bookmarkStart w:id="107" w:name="_Toc43391452"/>
      <w:bookmarkStart w:id="108" w:name="_Toc43391515"/>
      <w:bookmarkStart w:id="109" w:name="_Ref117079481"/>
      <w:bookmarkStart w:id="110" w:name="_Ref124149671"/>
      <w:bookmarkStart w:id="111" w:name="_Ref124149688"/>
      <w:bookmarkStart w:id="112" w:name="_Ref155785641"/>
      <w:r w:rsidRPr="00817B44">
        <w:rPr>
          <w:rFonts w:eastAsia="Malgun Gothic" w:cs="Malgun Gothic"/>
          <w:lang w:val="ko"/>
        </w:rPr>
        <w:lastRenderedPageBreak/>
        <w:t>단어</w:t>
      </w:r>
      <w:r w:rsidRPr="00817B44">
        <w:rPr>
          <w:rFonts w:eastAsia="Malgun Gothic" w:cs="Malgun Gothic"/>
          <w:lang w:val="ko"/>
        </w:rPr>
        <w:t xml:space="preserve"> </w:t>
      </w:r>
      <w:r w:rsidRPr="00817B44">
        <w:rPr>
          <w:rFonts w:eastAsia="Malgun Gothic" w:cs="Malgun Gothic"/>
          <w:lang w:val="ko"/>
        </w:rPr>
        <w:t>목록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6B115A93" w14:textId="77777777" w:rsidR="00115682" w:rsidRPr="00817B44" w:rsidRDefault="003A20AC" w:rsidP="001852C1">
      <w:pPr>
        <w:spacing w:line="240" w:lineRule="auto"/>
        <w:rPr>
          <w:lang w:val="x-none" w:eastAsia="x-none"/>
        </w:rPr>
      </w:pPr>
      <w:r w:rsidRPr="00817B44">
        <w:rPr>
          <w:rFonts w:eastAsia="Malgun Gothic" w:cs="Malgun Gothic"/>
          <w:lang w:val="ko" w:eastAsia="x-none"/>
        </w:rPr>
        <w:t>이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목록에서는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이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문서의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Style w:val="Strong"/>
          <w:rFonts w:eastAsia="Malgun Gothic" w:cs="Malgun Gothic"/>
          <w:lang w:val="ko" w:eastAsia="x-none"/>
        </w:rPr>
        <w:t>굵은</w:t>
      </w:r>
      <w:r w:rsidRPr="00817B44">
        <w:rPr>
          <w:rStyle w:val="Strong"/>
          <w:rFonts w:eastAsia="Malgun Gothic" w:cs="Malgun Gothic"/>
          <w:lang w:val="ko" w:eastAsia="x-none"/>
        </w:rPr>
        <w:t xml:space="preserve"> </w:t>
      </w:r>
      <w:r w:rsidRPr="00817B44">
        <w:rPr>
          <w:rStyle w:val="Strong"/>
          <w:rFonts w:eastAsia="Malgun Gothic" w:cs="Malgun Gothic"/>
          <w:lang w:val="ko" w:eastAsia="x-none"/>
        </w:rPr>
        <w:t>활자체</w:t>
      </w:r>
      <w:r w:rsidRPr="00817B44">
        <w:rPr>
          <w:rFonts w:eastAsia="Malgun Gothic" w:cs="Malgun Gothic"/>
          <w:lang w:val="ko" w:eastAsia="x-none"/>
        </w:rPr>
        <w:t>의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단어들이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의미하는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바를</w:t>
      </w:r>
      <w:r w:rsidRPr="00817B44">
        <w:rPr>
          <w:rFonts w:eastAsia="Malgun Gothic" w:cs="Malgun Gothic"/>
          <w:lang w:val="ko" w:eastAsia="x-none"/>
        </w:rPr>
        <w:t xml:space="preserve"> </w:t>
      </w:r>
      <w:r w:rsidRPr="00817B44">
        <w:rPr>
          <w:rFonts w:eastAsia="Malgun Gothic" w:cs="Malgun Gothic"/>
          <w:lang w:val="ko" w:eastAsia="x-none"/>
        </w:rPr>
        <w:t>설명합니다</w:t>
      </w:r>
      <w:r w:rsidRPr="00817B44">
        <w:rPr>
          <w:rFonts w:eastAsia="Malgun Gothic" w:cs="Malgun Gothic"/>
          <w:lang w:val="ko" w:eastAsia="x-none"/>
        </w:rPr>
        <w:t>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42897AFE" w14:textId="77777777" w:rsidTr="006102A6">
        <w:trPr>
          <w:trHeight w:val="40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CCA93C" w14:textId="77777777" w:rsidR="00A94CA7" w:rsidRPr="00817B44" w:rsidRDefault="003A20AC" w:rsidP="00C73E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5A2CDFB2" wp14:editId="068E8D8E">
                  <wp:extent cx="1482725" cy="1482725"/>
                  <wp:effectExtent l="0" t="0" r="3175" b="3175"/>
                  <wp:docPr id="167049650" name="Picture 29" descr="자신을 가리키고 있는 사람. 그 위에는 생각 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자신을 가리키고 있는 사람. 그 위에는 생각 풍선이 있습니다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D852D5A" w14:textId="77777777" w:rsidR="00A94CA7" w:rsidRPr="00817B44" w:rsidRDefault="003A20AC" w:rsidP="006102A6">
            <w:pPr>
              <w:pStyle w:val="WordList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817B44">
              <w:rPr>
                <w:rFonts w:eastAsia="Malgun Gothic" w:cs="Malgun Gothic"/>
                <w:bCs/>
                <w:lang w:val="ko"/>
              </w:rPr>
              <w:t>태도</w:t>
            </w:r>
          </w:p>
          <w:p w14:paraId="6929A544" w14:textId="77777777" w:rsidR="008F445F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태도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여러분이</w:t>
            </w:r>
            <w:r w:rsidRPr="00817B44">
              <w:rPr>
                <w:rFonts w:eastAsia="Malgun Gothic" w:cs="Malgun Gothic"/>
                <w:lang w:val="ko"/>
              </w:rPr>
              <w:t>:</w:t>
            </w:r>
          </w:p>
          <w:p w14:paraId="7DB61E28" w14:textId="77777777" w:rsidR="008F445F" w:rsidRPr="00817B44" w:rsidRDefault="003A20AC" w:rsidP="001852C1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생각하고</w:t>
            </w:r>
          </w:p>
          <w:p w14:paraId="4EAFD96B" w14:textId="77777777" w:rsidR="008F445F" w:rsidRPr="00817B44" w:rsidRDefault="003A20AC" w:rsidP="001852C1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느끼고</w:t>
            </w:r>
          </w:p>
          <w:p w14:paraId="4B34C57F" w14:textId="77777777" w:rsidR="00A94CA7" w:rsidRPr="00817B44" w:rsidRDefault="003A20AC" w:rsidP="001852C1">
            <w:pPr>
              <w:pStyle w:val="ListParagraph"/>
              <w:numPr>
                <w:ilvl w:val="0"/>
                <w:numId w:val="1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믿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것입니다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3E38B330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4044A8" w14:textId="77777777" w:rsidR="000349ED" w:rsidRPr="00817B44" w:rsidRDefault="003A20AC" w:rsidP="00C73E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25D9248E" wp14:editId="165C1642">
                  <wp:extent cx="1482725" cy="1482725"/>
                  <wp:effectExtent l="0" t="0" r="3175" b="3175"/>
                  <wp:docPr id="1441004690" name="Picture 30" descr="2개의 말풍선 아래에 있는 3명의 사람들. 엄지손가락 올림 아이콘이 있는 말풍선. 다른 말풍선에는 엄지 손가락 내림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2개의 말풍선 아래에 있는 3명의 사람들. 엄지손가락 올림 아이콘이 있는 말풍선. 다른 말풍선에는 엄지 손가락 내림 아이콘이 있습니다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F96A777" w14:textId="77777777" w:rsidR="000349ED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자문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그룹</w:t>
            </w:r>
          </w:p>
          <w:p w14:paraId="61A3502D" w14:textId="77777777" w:rsidR="000349ED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자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공유하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저희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협력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그룹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5147C748" w14:textId="77777777" w:rsidR="000349ED" w:rsidRPr="00817B44" w:rsidRDefault="003A20AC" w:rsidP="001852C1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무엇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되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있는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49B4F570" w14:textId="77777777" w:rsidR="000349ED" w:rsidRPr="00817B44" w:rsidRDefault="003A20AC" w:rsidP="001852C1">
            <w:pPr>
              <w:pStyle w:val="ListParagraph"/>
              <w:numPr>
                <w:ilvl w:val="0"/>
                <w:numId w:val="11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무엇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되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지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94C90C9" w14:textId="77777777" w:rsidTr="000A7B0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3F08B0" w14:textId="77777777" w:rsidR="00C43AAB" w:rsidRPr="00817B44" w:rsidRDefault="003A20AC" w:rsidP="00C73E0D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65CE9E11" wp14:editId="4292E5F1">
                  <wp:extent cx="1482725" cy="1482725"/>
                  <wp:effectExtent l="0" t="0" r="3175" b="3175"/>
                  <wp:docPr id="748513853" name="Picture 31" descr="장벽 뒤에 있는 두 사람. 그들 중 한 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장벽 뒤에 있는 두 사람. 그들 중 한 명이 손을 들고 있습니다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D3D1005" w14:textId="77777777" w:rsidR="00C43AAB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장벽</w:t>
            </w:r>
          </w:p>
          <w:p w14:paraId="1A9C5F9E" w14:textId="77777777" w:rsidR="00C43AAB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장벽이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여러분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못하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막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7C0CF508" w14:textId="77777777" w:rsidR="00C43AAB" w:rsidRPr="00817B44" w:rsidRDefault="003A20AC" w:rsidP="001852C1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해야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하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일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18211C6F" w14:textId="77777777" w:rsidR="00C43AAB" w:rsidRPr="00817B44" w:rsidRDefault="003A20AC" w:rsidP="001852C1">
            <w:pPr>
              <w:pStyle w:val="ListParagraph"/>
              <w:numPr>
                <w:ilvl w:val="0"/>
                <w:numId w:val="6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하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싶은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일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71796427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5B4D48" w14:textId="77777777" w:rsidR="00C43AAB" w:rsidRPr="00817B44" w:rsidRDefault="003A20AC" w:rsidP="009B4B96">
            <w:pPr>
              <w:pStyle w:val="Image"/>
              <w:spacing w:before="120"/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188C1A62" wp14:editId="51DCCE2F">
                  <wp:extent cx="1440000" cy="1440000"/>
                  <wp:effectExtent l="0" t="0" r="8255" b="8255"/>
                  <wp:docPr id="1682197754" name="Picture 1682197754" descr="커다란 문서에 함께 작업하고 있는 3명의 사람들. 한 사람이 커다란 문서를 가리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커다란 문서에 함께 작업하고 있는 3명의 사람들. 한 사람이 커다란 문서를 가리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B089F6" w14:textId="77777777" w:rsidR="00C43AAB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공동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설계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</w:p>
          <w:p w14:paraId="35A99529" w14:textId="77777777" w:rsidR="00E432C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공동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설계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위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함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작업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5CC03DC" w14:textId="77777777" w:rsidR="00E432CA" w:rsidRPr="00817B44" w:rsidRDefault="003A20AC" w:rsidP="001852C1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새로운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것을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만드는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것</w:t>
            </w:r>
          </w:p>
          <w:p w14:paraId="3EBCF114" w14:textId="77777777" w:rsidR="00C43AAB" w:rsidRPr="00817B44" w:rsidRDefault="003A20AC" w:rsidP="001852C1">
            <w:pPr>
              <w:pStyle w:val="ListParagraph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일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개선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3924CBC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9042ED7" w14:textId="77777777" w:rsidR="001F49AB" w:rsidRPr="00817B44" w:rsidRDefault="003A20AC" w:rsidP="001F49AB">
            <w:pPr>
              <w:pStyle w:val="Image"/>
              <w:rPr>
                <w:lang w:eastAsia="en-AU"/>
              </w:rPr>
            </w:pPr>
            <w:r w:rsidRPr="00817B44">
              <w:rPr>
                <w:noProof/>
              </w:rPr>
              <w:drawing>
                <wp:inline distT="0" distB="0" distL="0" distR="0" wp14:anchorId="1EDEBDD6" wp14:editId="62258FA2">
                  <wp:extent cx="1440000" cy="1440000"/>
                  <wp:effectExtent l="0" t="0" r="8255" b="8255"/>
                  <wp:docPr id="1474991052" name="Picture 1474991052" descr="3개의 다른 언어로 '안녕하세요'라고 말하는 3개의 말풍선 아래에 있는 CALD 사람들 그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3개의 다른 언어로 '안녕하세요'라고 말하는 3개의 말풍선 아래에 있는 CALD 사람들 그룹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085E5EB" w14:textId="77777777" w:rsidR="001F49AB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문화적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및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언어적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다양성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 (CALD)</w:t>
            </w:r>
          </w:p>
          <w:p w14:paraId="7BD22CDA" w14:textId="77777777" w:rsidR="00891723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CALD </w:t>
            </w:r>
            <w:r w:rsidRPr="00817B44">
              <w:rPr>
                <w:rFonts w:eastAsia="Malgun Gothic" w:cs="Malgun Gothic"/>
                <w:lang w:val="ko" w:eastAsia="ko-KR"/>
              </w:rPr>
              <w:t>사람들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90FA826" w14:textId="77777777" w:rsidR="00891723" w:rsidRPr="00817B44" w:rsidRDefault="003A20AC" w:rsidP="001852C1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배경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가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</w:t>
            </w:r>
          </w:p>
          <w:p w14:paraId="78B28481" w14:textId="77777777" w:rsidR="001F49AB" w:rsidRPr="00817B44" w:rsidRDefault="003A20AC" w:rsidP="001852C1">
            <w:pPr>
              <w:pStyle w:val="ListParagraph"/>
              <w:numPr>
                <w:ilvl w:val="0"/>
                <w:numId w:val="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영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외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7E899D7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96BC83" w14:textId="77777777" w:rsidR="00A94CA7" w:rsidRPr="00817B44" w:rsidRDefault="003A20AC" w:rsidP="00A94CA7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56043256" wp14:editId="7A0BEA13">
                  <wp:extent cx="1483200" cy="1112400"/>
                  <wp:effectExtent l="0" t="0" r="3175" b="0"/>
                  <wp:docPr id="1243858087" name="Picture 1243858087" descr="밝은 색의 옷을 입고 전통 춤을 추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밝은 색의 옷을 입고 전통 춤을 추는 한 무리의 사람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7CABCF1" w14:textId="77777777" w:rsidR="00A94CA7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817B44">
              <w:rPr>
                <w:rFonts w:eastAsia="Malgun Gothic" w:cs="Malgun Gothic"/>
                <w:bCs/>
                <w:lang w:val="ko"/>
              </w:rPr>
              <w:t>문화</w:t>
            </w:r>
          </w:p>
          <w:p w14:paraId="07BF2ABE" w14:textId="77777777" w:rsidR="00A94CA7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여러분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문화는</w:t>
            </w:r>
            <w:r w:rsidRPr="00817B44">
              <w:rPr>
                <w:rFonts w:eastAsia="Malgun Gothic" w:cs="Malgun Gothic"/>
                <w:lang w:val="ko"/>
              </w:rPr>
              <w:t>:</w:t>
            </w:r>
          </w:p>
          <w:p w14:paraId="4BD76F8C" w14:textId="77777777" w:rsidR="00A94CA7" w:rsidRPr="00817B44" w:rsidRDefault="003A20AC" w:rsidP="001852C1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여러분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생활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방식이며</w:t>
            </w:r>
          </w:p>
          <w:p w14:paraId="22DF345D" w14:textId="77777777" w:rsidR="00A94CA7" w:rsidRPr="00817B44" w:rsidRDefault="003A20AC" w:rsidP="001852C1">
            <w:pPr>
              <w:pStyle w:val="ListParagraph"/>
              <w:numPr>
                <w:ilvl w:val="0"/>
                <w:numId w:val="1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러분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357077D5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62C6F0" w14:textId="77777777" w:rsidR="00971D1A" w:rsidRPr="00817B44" w:rsidRDefault="003A20AC" w:rsidP="00971D1A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361FDD21" wp14:editId="40366156">
                      <wp:simplePos x="0" y="0"/>
                      <wp:positionH relativeFrom="column">
                        <wp:posOffset>676275</wp:posOffset>
                      </wp:positionH>
                      <wp:positionV relativeFrom="paragraph">
                        <wp:posOffset>699770</wp:posOffset>
                      </wp:positionV>
                      <wp:extent cx="672465" cy="189865"/>
                      <wp:effectExtent l="0" t="0" r="635" b="635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898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ED81B3" w14:textId="77777777" w:rsidR="001A595D" w:rsidRPr="001852C1" w:rsidRDefault="001A595D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1852C1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18"/>
                                      <w:szCs w:val="18"/>
                                      <w:lang w:val="ko"/>
                                    </w:rPr>
                                    <w:t>기록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1FDD21" id="_x0000_s1050" type="#_x0000_t202" style="position:absolute;left:0;text-align:left;margin-left:53.25pt;margin-top:55.1pt;width:52.95pt;height:14.9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" filled="f" stroked="f">
                      <v:textbox inset="0,0,0,0">
                        <w:txbxContent>
                          <w:p w14:paraId="63ED81B3" w14:textId="77777777" w:rsidR="001A595D" w:rsidRPr="001852C1" w:rsidRDefault="001A595D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1852C1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18"/>
                                <w:szCs w:val="18"/>
                                <w:lang w:val="ko"/>
                              </w:rPr>
                              <w:t>기록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817B44">
              <w:rPr>
                <w:noProof/>
              </w:rPr>
              <w:drawing>
                <wp:inline distT="0" distB="0" distL="0" distR="0" wp14:anchorId="7B326EDC" wp14:editId="58D3E488">
                  <wp:extent cx="1440000" cy="1440000"/>
                  <wp:effectExtent l="0" t="0" r="8255" b="8255"/>
                  <wp:docPr id="1388733303" name="Picture 1388733303" descr="정보 문서, 기록 문서 및 막대 그래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정보 문서, 기록 문서 및 막대 그래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76CC5E" w14:textId="77777777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데이터</w:t>
            </w:r>
          </w:p>
          <w:p w14:paraId="598AEA32" w14:textId="77777777" w:rsidR="00971D1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데이터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야기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우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미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414754E9" w14:textId="77777777" w:rsidR="00971D1A" w:rsidRPr="00817B44" w:rsidRDefault="003A20AC" w:rsidP="001852C1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사실</w:t>
            </w:r>
          </w:p>
          <w:p w14:paraId="689132D4" w14:textId="77777777" w:rsidR="00971D1A" w:rsidRPr="00817B44" w:rsidRDefault="003A20AC" w:rsidP="001852C1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정보</w:t>
            </w:r>
          </w:p>
          <w:p w14:paraId="2557D419" w14:textId="77777777" w:rsidR="00971D1A" w:rsidRPr="00817B44" w:rsidRDefault="003A20AC" w:rsidP="001852C1">
            <w:pPr>
              <w:pStyle w:val="ListParagraph"/>
              <w:numPr>
                <w:ilvl w:val="0"/>
                <w:numId w:val="3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기록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72E6EFB7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B1FB6C" w14:textId="77777777" w:rsidR="002327D5" w:rsidRPr="00817B44" w:rsidRDefault="003A20AC" w:rsidP="00971D1A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lastRenderedPageBreak/>
              <w:drawing>
                <wp:inline distT="0" distB="0" distL="0" distR="0" wp14:anchorId="53F323ED" wp14:editId="31B611DE">
                  <wp:extent cx="1482725" cy="1482725"/>
                  <wp:effectExtent l="0" t="0" r="3175" b="3175"/>
                  <wp:docPr id="1612959339" name="Picture 41" descr="다른 2명 앞에서 자신을 가리키며 손을 드는 사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다른 2명 앞에서 자신을 가리키며 손을 드는 사람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073E4A" w14:textId="77777777" w:rsidR="002327D5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정체성</w:t>
            </w:r>
          </w:p>
          <w:p w14:paraId="61ED97D7" w14:textId="77777777" w:rsidR="002327D5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자신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정체성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무언가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밝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특정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집단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속한다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것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23CC3CBF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0872CCE" w14:textId="77777777" w:rsidR="00971D1A" w:rsidRPr="00817B44" w:rsidRDefault="003A20AC" w:rsidP="00971D1A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30D8322A" wp14:editId="710937CB">
                  <wp:extent cx="1482725" cy="1482725"/>
                  <wp:effectExtent l="0" t="0" r="3175" b="3175"/>
                  <wp:docPr id="1475928603" name="Picture 32" descr="화살표가 주위를 휘감고 있는 한 무리의 사람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화살표가 주위를 휘감고 있는 한 무리의 사람들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CCE8EE8" w14:textId="77777777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포용적</w:t>
            </w:r>
          </w:p>
          <w:p w14:paraId="1B4D63B4" w14:textId="77777777" w:rsidR="00971D1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무언가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포용적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경우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모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이</w:t>
            </w:r>
            <w:r w:rsidRPr="00817B44">
              <w:rPr>
                <w:rFonts w:eastAsia="Malgun Gothic" w:cs="Malgun Gothic"/>
                <w:lang w:val="ko" w:eastAsia="ko-KR"/>
              </w:rPr>
              <w:t>:</w:t>
            </w:r>
          </w:p>
          <w:p w14:paraId="02F6A8F7" w14:textId="77777777" w:rsidR="00971D1A" w:rsidRPr="00817B44" w:rsidRDefault="003A20AC" w:rsidP="001852C1">
            <w:pPr>
              <w:pStyle w:val="ListParagraph"/>
              <w:numPr>
                <w:ilvl w:val="0"/>
                <w:numId w:val="1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참여할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수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있습니다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4BBCC487" w14:textId="77777777" w:rsidR="00971D1A" w:rsidRPr="00817B44" w:rsidRDefault="003A20AC" w:rsidP="001852C1">
            <w:pPr>
              <w:pStyle w:val="ListParagraph"/>
              <w:numPr>
                <w:ilvl w:val="0"/>
                <w:numId w:val="18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소속감을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  <w:r w:rsidRPr="00817B44">
              <w:rPr>
                <w:rFonts w:eastAsia="Malgun Gothic" w:cs="Malgun Gothic"/>
                <w:lang w:val="ko"/>
              </w:rPr>
              <w:t>느낍니다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  <w:tr w:rsidR="00B65B5A" w:rsidRPr="00817B44" w14:paraId="7AF56A7D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4343BA" w14:textId="77777777" w:rsidR="00971D1A" w:rsidRPr="00817B44" w:rsidRDefault="003A20AC" w:rsidP="009B4B96">
            <w:pPr>
              <w:pStyle w:val="Image"/>
              <w:spacing w:before="480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09AE4BFA" wp14:editId="7EA57894">
                  <wp:extent cx="1482725" cy="1482725"/>
                  <wp:effectExtent l="0" t="0" r="3175" b="3175"/>
                  <wp:docPr id="1857484238" name="Picture 33" descr="두 사람과 대화를 나누는 통역사. 그 위에는 영어 이외의 언어가 적혀있는 말풍선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두 사람과 대화를 나누는 통역사. 그 위에는 영어 이외의 언어가 적혀있는 말풍선이 있습니다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8A1654" w14:textId="77777777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통역사</w:t>
            </w:r>
          </w:p>
          <w:p w14:paraId="748773BF" w14:textId="77777777" w:rsidR="000F29E2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통역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하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0B70616C" w14:textId="77777777" w:rsidR="000F29E2" w:rsidRPr="00817B44" w:rsidRDefault="003A20AC" w:rsidP="001852C1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러분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언어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용합니다</w:t>
            </w:r>
          </w:p>
          <w:p w14:paraId="71562999" w14:textId="77777777" w:rsidR="000F29E2" w:rsidRPr="00817B44" w:rsidRDefault="003A20AC" w:rsidP="001852C1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과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의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소통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돕습니다</w:t>
            </w:r>
          </w:p>
          <w:p w14:paraId="1186C9B9" w14:textId="77777777" w:rsidR="00971D1A" w:rsidRPr="00817B44" w:rsidRDefault="003A20AC" w:rsidP="001852C1">
            <w:pPr>
              <w:pStyle w:val="ListParagraph"/>
              <w:numPr>
                <w:ilvl w:val="0"/>
                <w:numId w:val="42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여러분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말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해하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돕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90F9814" w14:textId="77777777" w:rsidTr="009B4B96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0324AA" w14:textId="77777777" w:rsidR="00971D1A" w:rsidRPr="00817B44" w:rsidRDefault="003A20AC" w:rsidP="00971D1A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w:drawing>
                <wp:inline distT="0" distB="0" distL="0" distR="0" wp14:anchorId="2D0FBFE6" wp14:editId="5041B764">
                  <wp:extent cx="1482725" cy="1482725"/>
                  <wp:effectExtent l="0" t="0" r="3175" b="3175"/>
                  <wp:docPr id="1361983680" name="Picture 34" descr="사무실 건물 앞에서 서류를 들고 있는 NDIS 파트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사무실 건물 앞에서 서류를 들고 있는 NDIS 파트너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A24CEB" w14:textId="77777777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파트너</w:t>
            </w:r>
          </w:p>
          <w:p w14:paraId="286DD84C" w14:textId="77777777" w:rsidR="00971D1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 xml:space="preserve">NDIS </w:t>
            </w:r>
            <w:r w:rsidRPr="00817B44">
              <w:rPr>
                <w:rFonts w:eastAsia="Malgun Gothic" w:cs="Malgun Gothic"/>
                <w:lang w:val="ko" w:eastAsia="ko-KR"/>
              </w:rPr>
              <w:t>파트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른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찾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이용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도록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돕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71BEEDEF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64A0126" w14:textId="77777777" w:rsidR="00EB50E5" w:rsidRPr="00817B44" w:rsidRDefault="003A20AC" w:rsidP="00166B61">
            <w:pPr>
              <w:pStyle w:val="Image"/>
              <w:rPr>
                <w:lang w:eastAsia="en-AU"/>
              </w:rPr>
            </w:pPr>
            <w:r w:rsidRPr="00817B44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04255332" wp14:editId="35FC5A57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375920</wp:posOffset>
                      </wp:positionV>
                      <wp:extent cx="892175" cy="256540"/>
                      <wp:effectExtent l="0" t="0" r="3175" b="1016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565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03FFB3" w14:textId="3EAE3827" w:rsidR="001A595D" w:rsidRPr="00F81D38" w:rsidRDefault="001A595D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hint="eastAsia"/>
                                      <w:lang w:val="en-PH" w:eastAsia="ko-KR"/>
                                    </w:rPr>
                                  </w:pPr>
                                  <w:r w:rsidRPr="00F81D3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lang w:val="ko"/>
                                    </w:rPr>
                                    <w:t>성과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255332" id="_x0000_s1051" type="#_x0000_t202" alt="&quot;&quot;" style="position:absolute;left:0;text-align:left;margin-left:23.7pt;margin-top:29.6pt;width:70.25pt;height:20.2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" filled="f" stroked="f">
                      <v:textbox inset="0,0,0,0">
                        <w:txbxContent>
                          <w:p w14:paraId="6E03FFB3" w14:textId="3EAE3827" w:rsidR="001A595D" w:rsidRPr="00F81D38" w:rsidRDefault="001A595D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rFonts w:hint="eastAsia"/>
                                <w:lang w:val="en-PH" w:eastAsia="ko-KR"/>
                              </w:rPr>
                            </w:pPr>
                            <w:r w:rsidRPr="00F81D3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lang w:val="ko"/>
                              </w:rPr>
                              <w:t>성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817B44">
              <w:rPr>
                <w:noProof/>
                <w:lang w:eastAsia="en-AU"/>
              </w:rPr>
              <w:drawing>
                <wp:inline distT="0" distB="0" distL="0" distR="0" wp14:anchorId="2B9031AF" wp14:editId="55CEDEEA">
                  <wp:extent cx="1482725" cy="1482725"/>
                  <wp:effectExtent l="0" t="0" r="3175" b="3175"/>
                  <wp:docPr id="1676515903" name="Picture 35" descr="하나의 체크 표시가 된 목록을 보여주는 성과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하나의 체크 표시가 된 목록을 보여주는 성과 문서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1AC606" w14:textId="77777777" w:rsidR="00EB50E5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성과</w:t>
            </w:r>
            <w:r w:rsidRPr="00817B44">
              <w:rPr>
                <w:rFonts w:eastAsia="Malgun Gothic" w:cs="Malgun Gothic"/>
                <w:bCs/>
                <w:lang w:val="ko" w:eastAsia="ko-KR"/>
              </w:rPr>
              <w:t>(Outcomes)</w:t>
            </w:r>
          </w:p>
          <w:p w14:paraId="7E2BCF5C" w14:textId="77777777" w:rsidR="00EB50E5" w:rsidRPr="00817B44" w:rsidRDefault="003A20AC" w:rsidP="001852C1">
            <w:pPr>
              <w:keepNext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성과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업무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삶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변화시키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1752C319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4BAF138" w14:textId="77777777" w:rsidR="00971D1A" w:rsidRPr="00817B44" w:rsidRDefault="003A20AC" w:rsidP="00971D1A">
            <w:pPr>
              <w:pStyle w:val="Image"/>
              <w:rPr>
                <w:lang w:eastAsia="en-AU"/>
              </w:rPr>
            </w:pPr>
            <w:r w:rsidRPr="00817B44">
              <w:rPr>
                <w:noProof/>
              </w:rPr>
              <w:drawing>
                <wp:inline distT="0" distB="0" distL="0" distR="0" wp14:anchorId="7C4A96C3" wp14:editId="5486BC49">
                  <wp:extent cx="1440000" cy="1440000"/>
                  <wp:effectExtent l="0" t="0" r="8255" b="8255"/>
                  <wp:docPr id="154398856" name="Picture 154398856" descr="참가자 그룹을 표시하는 참가자 아이콘. 2명이 손을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참가자 그룹을 표시하는 참가자 아이콘. 2명이 손을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C4D3E0" w14:textId="7228CAA5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참가자</w:t>
            </w:r>
          </w:p>
          <w:p w14:paraId="64010CBE" w14:textId="77777777" w:rsidR="00971D1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가자는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NDIS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에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참여하는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 xml:space="preserve"> 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장애인들입니다</w:t>
            </w:r>
            <w:r w:rsidRPr="00817B44">
              <w:rPr>
                <w:rStyle w:val="Strong"/>
                <w:rFonts w:eastAsia="Malgun Gothic" w:cs="Malgun Gothic"/>
                <w:b w:val="0"/>
                <w:bCs w:val="0"/>
                <w:color w:val="auto"/>
                <w:lang w:val="ko" w:eastAsia="ko-KR"/>
              </w:rPr>
              <w:t>.</w:t>
            </w:r>
          </w:p>
        </w:tc>
      </w:tr>
      <w:tr w:rsidR="00B65B5A" w:rsidRPr="00817B44" w14:paraId="6EF321C0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13430A" w14:textId="77777777" w:rsidR="00971D1A" w:rsidRPr="00817B44" w:rsidRDefault="003A20AC" w:rsidP="00971D1A">
            <w:pPr>
              <w:pStyle w:val="Image"/>
            </w:pPr>
            <w:r w:rsidRPr="00817B44">
              <w:rPr>
                <w:noProof/>
              </w:rPr>
              <w:drawing>
                <wp:inline distT="0" distB="0" distL="0" distR="0" wp14:anchorId="4FF229B0" wp14:editId="183637BB">
                  <wp:extent cx="1440000" cy="1440000"/>
                  <wp:effectExtent l="0" t="0" r="8255" b="8255"/>
                  <wp:docPr id="597583069" name="Picture 597583069" descr="3명의 지원 직원들. 한 명은 청진기를 두르고 있습니다. 다른 한 명은 문서를 들고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명의 지원 직원들. 한 명은 청진기를 두르고 있습니다. 다른 한 명은 문서를 들고 있습니다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FFAFDF" w14:textId="77777777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공급자</w:t>
            </w:r>
          </w:p>
          <w:p w14:paraId="5A0AE4AA" w14:textId="21F320B7" w:rsidR="00971D1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공급자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서비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제공하여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참가자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지원합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44B81526" w14:textId="77777777" w:rsidTr="000A7B0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62B458" w14:textId="77777777" w:rsidR="00971D1A" w:rsidRPr="00817B44" w:rsidRDefault="003A20AC" w:rsidP="00971D1A">
            <w:pPr>
              <w:pStyle w:val="Image"/>
              <w:rPr>
                <w:noProof/>
              </w:rPr>
            </w:pPr>
            <w:r w:rsidRPr="00817B44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7304BEE6" wp14:editId="21BA037C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389890</wp:posOffset>
                      </wp:positionV>
                      <wp:extent cx="892175" cy="288925"/>
                      <wp:effectExtent l="0" t="0" r="0" b="3175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89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34CA8F" w14:textId="77777777" w:rsidR="001A595D" w:rsidRPr="00635FA8" w:rsidRDefault="001A595D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635FA8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32"/>
                                      <w:szCs w:val="32"/>
                                      <w:lang w:val="ko"/>
                                    </w:rPr>
                                    <w:t>권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04BEE6" id="_x0000_s1052" type="#_x0000_t202" style="position:absolute;left:0;text-align:left;margin-left:21.25pt;margin-top:30.7pt;width:70.25pt;height:22.7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" filled="f" stroked="f">
                      <v:textbox inset="0,0,0,0">
                        <w:txbxContent>
                          <w:p w14:paraId="7434CA8F" w14:textId="77777777" w:rsidR="001A595D" w:rsidRPr="00635FA8" w:rsidRDefault="001A595D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635FA8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32"/>
                                <w:szCs w:val="32"/>
                                <w:lang w:val="ko"/>
                              </w:rPr>
                              <w:t>권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817B44">
              <w:rPr>
                <w:noProof/>
              </w:rPr>
              <w:drawing>
                <wp:inline distT="0" distB="0" distL="0" distR="0" wp14:anchorId="1390A129" wp14:editId="2E8365C8">
                  <wp:extent cx="1482725" cy="1482725"/>
                  <wp:effectExtent l="0" t="0" r="3175" b="3175"/>
                  <wp:docPr id="564415333" name="Picture 36" descr="'권리'라고 적힌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'권리'라고 적힌 문서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AD5587" w14:textId="77777777" w:rsidR="00971D1A" w:rsidRPr="00817B44" w:rsidRDefault="003A20AC" w:rsidP="001852C1">
            <w:pPr>
              <w:pStyle w:val="WordList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권리</w:t>
            </w:r>
          </w:p>
          <w:p w14:paraId="45B719C6" w14:textId="77777777" w:rsidR="00971D1A" w:rsidRPr="00817B44" w:rsidRDefault="003A20AC" w:rsidP="001852C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권리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여러분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음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같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한다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규칙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1C64A137" w14:textId="77777777" w:rsidR="00971D1A" w:rsidRPr="00817B44" w:rsidRDefault="003A20AC" w:rsidP="001852C1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공정하게</w:t>
            </w:r>
            <w:r w:rsidRPr="00817B44">
              <w:rPr>
                <w:rFonts w:eastAsia="Malgun Gothic" w:cs="Malgun Gothic"/>
                <w:lang w:val="ko"/>
              </w:rPr>
              <w:t xml:space="preserve"> </w:t>
            </w:r>
          </w:p>
          <w:p w14:paraId="5B897E1D" w14:textId="77777777" w:rsidR="00971D1A" w:rsidRPr="00817B44" w:rsidRDefault="003A20AC" w:rsidP="001852C1">
            <w:pPr>
              <w:pStyle w:val="ListParagraph"/>
              <w:numPr>
                <w:ilvl w:val="0"/>
                <w:numId w:val="10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17B44">
              <w:rPr>
                <w:rFonts w:eastAsia="Malgun Gothic" w:cs="Malgun Gothic"/>
                <w:lang w:val="ko"/>
              </w:rPr>
              <w:t>평등하게</w:t>
            </w:r>
            <w:r w:rsidRPr="00817B44">
              <w:rPr>
                <w:rFonts w:eastAsia="Malgun Gothic" w:cs="Malgun Gothic"/>
                <w:lang w:val="ko"/>
              </w:rPr>
              <w:t>.</w:t>
            </w:r>
          </w:p>
        </w:tc>
      </w:tr>
    </w:tbl>
    <w:p w14:paraId="65101AE2" w14:textId="77777777" w:rsidR="000F3FD8" w:rsidRPr="00817B44" w:rsidRDefault="003A20AC">
      <w:r w:rsidRPr="00817B44"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65B5A" w:rsidRPr="00817B44" w14:paraId="60B7C1F4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5E44644" w14:textId="77777777" w:rsidR="00971D1A" w:rsidRPr="00817B44" w:rsidRDefault="003A20AC" w:rsidP="00971D1A">
            <w:pPr>
              <w:pStyle w:val="Image"/>
              <w:rPr>
                <w:lang w:eastAsia="en-AU"/>
              </w:rPr>
            </w:pPr>
            <w:r w:rsidRPr="00817B44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01E472DE" wp14:editId="5E6D5CAC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60375</wp:posOffset>
                      </wp:positionV>
                      <wp:extent cx="892175" cy="288925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89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A2EF53" w14:textId="77777777" w:rsidR="001A595D" w:rsidRPr="001852C1" w:rsidRDefault="001A595D" w:rsidP="00635FA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1852C1">
                                    <w:rPr>
                                      <w:rFonts w:ascii="Malgun Gothic" w:eastAsia="Malgun Gothic" w:hAnsi="Malgun Gothic" w:cs="Malgun Gothic"/>
                                      <w:b/>
                                      <w:bCs/>
                                      <w:sz w:val="24"/>
                                      <w:szCs w:val="24"/>
                                      <w:lang w:val="ko"/>
                                    </w:rPr>
                                    <w:t>주제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E472DE" id="_x0000_s1053" type="#_x0000_t202" alt="&quot;&quot;" style="position:absolute;left:0;text-align:left;margin-left:22.6pt;margin-top:36.25pt;width:70.25pt;height:22.7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" filled="f" stroked="f">
                      <v:textbox inset="0,0,0,0">
                        <w:txbxContent>
                          <w:p w14:paraId="7DA2EF53" w14:textId="77777777" w:rsidR="001A595D" w:rsidRPr="001852C1" w:rsidRDefault="001A595D" w:rsidP="00635FA8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1852C1">
                              <w:rPr>
                                <w:rFonts w:ascii="Malgun Gothic" w:eastAsia="Malgun Gothic" w:hAnsi="Malgun Gothic" w:cs="Malgun Gothic"/>
                                <w:b/>
                                <w:bCs/>
                                <w:sz w:val="24"/>
                                <w:szCs w:val="24"/>
                                <w:lang w:val="ko"/>
                              </w:rPr>
                              <w:t>주제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817B44">
              <w:rPr>
                <w:noProof/>
              </w:rPr>
              <w:drawing>
                <wp:inline distT="0" distB="0" distL="0" distR="0" wp14:anchorId="7D05BADC" wp14:editId="5FDE8F11">
                  <wp:extent cx="1482725" cy="1482725"/>
                  <wp:effectExtent l="0" t="0" r="3175" b="3175"/>
                  <wp:docPr id="1192365120" name="Picture 1192365120" descr="전구와 중요도 아이콘이 표시된 주제 문서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전구와 중요도 아이콘이 표시된 주제 문서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1686357" w14:textId="77777777" w:rsidR="00971D1A" w:rsidRPr="00817B44" w:rsidRDefault="003A20AC" w:rsidP="001852C1">
            <w:pPr>
              <w:pStyle w:val="WordLis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주제</w:t>
            </w:r>
          </w:p>
          <w:p w14:paraId="6CB7C2C4" w14:textId="77777777" w:rsidR="00971D1A" w:rsidRPr="00817B44" w:rsidRDefault="003A20AC" w:rsidP="001852C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주제란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우리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삶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부분에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떠오르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중요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아이디어입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  <w:tr w:rsidR="00B65B5A" w:rsidRPr="00817B44" w14:paraId="65E158DE" w14:textId="77777777" w:rsidTr="00D0139E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4988516" w14:textId="77777777" w:rsidR="00971D1A" w:rsidRPr="00817B44" w:rsidRDefault="003A20AC" w:rsidP="00971D1A">
            <w:pPr>
              <w:pStyle w:val="Image"/>
              <w:rPr>
                <w:lang w:eastAsia="en-AU"/>
              </w:rPr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782376D5" wp14:editId="0392CCA8">
                  <wp:extent cx="1482725" cy="1482725"/>
                  <wp:effectExtent l="0" t="0" r="3175" b="3175"/>
                  <wp:docPr id="1821442464" name="Picture 37" descr="화가 난 표정을 짓고 있는 사람. 그 위에는 그들이 우는 것을 보여주는 생각 풍선이 있고 그 옆에는 문제 아이콘이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화가 난 표정을 짓고 있는 사람. 그 위에는 그들이 우는 것을 보여주는 생각 풍선이 있고 그 옆에는 문제 아이콘이 있습니다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A364F7E" w14:textId="77777777" w:rsidR="00971D1A" w:rsidRPr="00817B44" w:rsidRDefault="003A20AC" w:rsidP="001852C1">
            <w:pPr>
              <w:pStyle w:val="WordLis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ko-KR"/>
              </w:rPr>
            </w:pPr>
            <w:r w:rsidRPr="00817B44">
              <w:rPr>
                <w:rFonts w:eastAsia="Malgun Gothic" w:cs="Malgun Gothic"/>
                <w:bCs/>
                <w:lang w:val="ko" w:eastAsia="ko-KR"/>
              </w:rPr>
              <w:t>트라우마</w:t>
            </w:r>
          </w:p>
          <w:p w14:paraId="40947EF2" w14:textId="77777777" w:rsidR="00971D1A" w:rsidRPr="00817B44" w:rsidRDefault="003A20AC" w:rsidP="001852C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트라우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자신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어났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나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일에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대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느끼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입니다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. </w:t>
            </w:r>
          </w:p>
          <w:p w14:paraId="1BD6F284" w14:textId="77777777" w:rsidR="00971D1A" w:rsidRPr="00817B44" w:rsidRDefault="003A20AC" w:rsidP="001852C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예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들어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, </w:t>
            </w:r>
            <w:r w:rsidRPr="00817B44">
              <w:rPr>
                <w:rFonts w:eastAsia="Malgun Gothic" w:cs="Malgun Gothic"/>
                <w:lang w:val="ko" w:eastAsia="ko-KR"/>
              </w:rPr>
              <w:t>두렵거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스트레스를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받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  <w:p w14:paraId="20227B4F" w14:textId="77777777" w:rsidR="00971D1A" w:rsidRPr="00817B44" w:rsidRDefault="003A20AC" w:rsidP="001852C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eastAsia="ko-KR"/>
              </w:rPr>
            </w:pPr>
            <w:r w:rsidRPr="00817B44">
              <w:rPr>
                <w:rFonts w:eastAsia="Malgun Gothic" w:cs="Malgun Gothic"/>
                <w:lang w:val="ko" w:eastAsia="ko-KR"/>
              </w:rPr>
              <w:t>트라우마는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다양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방식으로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사람들에게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영향을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미칠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lang w:val="ko" w:eastAsia="ko-KR"/>
              </w:rPr>
              <w:t>있습니다</w:t>
            </w:r>
            <w:r w:rsidRPr="00817B44">
              <w:rPr>
                <w:rFonts w:eastAsia="Malgun Gothic" w:cs="Malgun Gothic"/>
                <w:lang w:val="ko" w:eastAsia="ko-KR"/>
              </w:rPr>
              <w:t>.</w:t>
            </w:r>
          </w:p>
        </w:tc>
      </w:tr>
    </w:tbl>
    <w:p w14:paraId="111B2E51" w14:textId="77777777" w:rsidR="00463A40" w:rsidRPr="00817B44" w:rsidRDefault="00463A40" w:rsidP="006102A6">
      <w:pPr>
        <w:pStyle w:val="NoSpacing"/>
        <w:spacing w:before="3480" w:after="120"/>
        <w:rPr>
          <w:rFonts w:ascii="FS Me Pro" w:hAnsi="FS Me Pro"/>
          <w:lang w:eastAsia="ko-KR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B65B5A" w:rsidRPr="00817B44" w14:paraId="5318F485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ACCA1F4" w14:textId="77777777" w:rsidR="000E4E3C" w:rsidRPr="00817B44" w:rsidRDefault="003A20AC" w:rsidP="001852C1">
            <w:pPr>
              <w:spacing w:line="276" w:lineRule="auto"/>
            </w:pPr>
            <w:r w:rsidRPr="00817B44">
              <w:rPr>
                <w:noProof/>
                <w:lang w:eastAsia="en-AU"/>
              </w:rPr>
              <w:drawing>
                <wp:inline distT="0" distB="0" distL="0" distR="0" wp14:anchorId="31C20580" wp14:editId="7B59C960">
                  <wp:extent cx="864000" cy="864000"/>
                  <wp:effectExtent l="0" t="0" r="0" b="0"/>
                  <wp:docPr id="74" name="Picture 74" descr="Information Access Group 로고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Information Access Group 로고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776E073F" w14:textId="5309C17B" w:rsidR="000E4E3C" w:rsidRPr="00817B44" w:rsidRDefault="003A20AC" w:rsidP="001852C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eastAsia="ko-KR"/>
              </w:rPr>
            </w:pP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Information Access Group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은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스톡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사진과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사용자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지정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이미지를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사용하여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'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이지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리드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'(Easy Read )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문서를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만들었습니다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.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허가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없이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이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이미지들을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재사용할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수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없습니다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.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이미지에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대한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문의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사항은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hyperlink r:id="rId150" w:history="1">
              <w:r w:rsidRPr="00817B44">
                <w:rPr>
                  <w:rStyle w:val="Hyperlink"/>
                  <w:rFonts w:eastAsia="Malgun Gothic" w:cs="Malgun Gothic"/>
                  <w:bCs/>
                  <w:sz w:val="24"/>
                  <w:szCs w:val="24"/>
                  <w:lang w:val="ko" w:eastAsia="ko-KR"/>
                </w:rPr>
                <w:t>www.informationaccessgroup.com</w:t>
              </w:r>
            </w:hyperlink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을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방문하십시오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.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작업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번호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="002F2C1A">
              <w:rPr>
                <w:rFonts w:eastAsia="Malgun Gothic" w:cs="Malgun Gothic"/>
                <w:sz w:val="24"/>
                <w:szCs w:val="24"/>
                <w:lang w:val="ko" w:eastAsia="ko-KR"/>
              </w:rPr>
              <w:br/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5212-A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를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 xml:space="preserve"> 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인용하십시오</w:t>
            </w:r>
            <w:r w:rsidRPr="00817B44">
              <w:rPr>
                <w:rFonts w:eastAsia="Malgun Gothic" w:cs="Malgun Gothic"/>
                <w:sz w:val="24"/>
                <w:szCs w:val="24"/>
                <w:lang w:val="ko" w:eastAsia="ko-KR"/>
              </w:rPr>
              <w:t>.</w:t>
            </w:r>
          </w:p>
        </w:tc>
      </w:tr>
      <w:bookmarkEnd w:id="90"/>
      <w:bookmarkEnd w:id="91"/>
    </w:tbl>
    <w:p w14:paraId="7F697D3C" w14:textId="77777777" w:rsidR="006A3B43" w:rsidRPr="00817B44" w:rsidRDefault="006A3B43" w:rsidP="00463A40">
      <w:pPr>
        <w:pStyle w:val="Tablespacerrow"/>
        <w:rPr>
          <w:lang w:eastAsia="ko-KR"/>
        </w:rPr>
        <w:sectPr w:rsidR="006A3B43" w:rsidRPr="00817B44" w:rsidSect="008F2543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0CF66EB8" w14:textId="77777777" w:rsidR="00EC31C6" w:rsidRPr="00817B44" w:rsidRDefault="00EC31C6" w:rsidP="00D25C78">
      <w:pPr>
        <w:rPr>
          <w:lang w:val="en-US" w:eastAsia="ko-KR"/>
        </w:rPr>
      </w:pPr>
    </w:p>
    <w:sectPr w:rsidR="00EC31C6" w:rsidRPr="00817B44" w:rsidSect="008F2543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50A21" w14:textId="77777777" w:rsidR="008F2543" w:rsidRDefault="008F2543">
      <w:pPr>
        <w:spacing w:before="0" w:after="0" w:line="240" w:lineRule="auto"/>
      </w:pPr>
      <w:r>
        <w:separator/>
      </w:r>
    </w:p>
  </w:endnote>
  <w:endnote w:type="continuationSeparator" w:id="0">
    <w:p w14:paraId="7DB5B16D" w14:textId="77777777" w:rsidR="008F2543" w:rsidRDefault="008F254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9465BC0-74DA-4E1B-8B5D-06744479226D}"/>
    <w:embedBold r:id="rId2" w:fontKey="{95ABE3BC-9BDE-448D-B955-7088B3D36192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3" w:fontKey="{99242B42-4183-495D-8C6A-FB20873A6392}"/>
    <w:embedBold r:id="rId4" w:fontKey="{9B146EA1-0A21-4CB9-BD8E-AA06B5B1AECF}"/>
    <w:embedItalic r:id="rId5" w:fontKey="{08B9F332-4100-44B1-9ED1-D60191D9508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BD77E90A-5CFC-4BE7-86E5-E850E9275B10}"/>
    <w:embedBold r:id="rId7" w:fontKey="{0DBBD03B-5A06-49D7-A5C3-44BBC7AD39B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  <w:embedRegular r:id="rId8" w:subsetted="1" w:fontKey="{7FD9F33A-57E0-4DEC-959F-EF7813029D4B}"/>
    <w:embedBold r:id="rId9" w:subsetted="1" w:fontKey="{EEC1963B-9853-4C99-8685-75120DCB935F}"/>
    <w:embedItalic r:id="rId10" w:subsetted="1" w:fontKey="{33552AF7-D3C2-40DE-8DFF-17029406AF3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27A56" w14:textId="186B8689" w:rsidR="001A595D" w:rsidRPr="00817B44" w:rsidRDefault="00C82FB0" w:rsidP="00F81D38">
    <w:pPr>
      <w:pStyle w:val="Footer"/>
      <w:spacing w:after="60"/>
    </w:pPr>
    <w:r w:rsidRPr="000749C5">
      <w:drawing>
        <wp:anchor distT="0" distB="0" distL="114300" distR="114300" simplePos="0" relativeHeight="251661312" behindDoc="1" locked="1" layoutInCell="1" allowOverlap="1" wp14:anchorId="701506B1" wp14:editId="614685D6">
          <wp:simplePos x="0" y="0"/>
          <wp:positionH relativeFrom="page">
            <wp:posOffset>-60960</wp:posOffset>
          </wp:positionH>
          <wp:positionV relativeFrom="page">
            <wp:posOffset>956881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595D" w:rsidRPr="00817B44">
      <w:rPr>
        <w:rFonts w:eastAsia="Malgun Gothic" w:cs="Malgun Gothic"/>
        <w:lang w:val="ko"/>
      </w:rPr>
      <w:t>페이지</w:t>
    </w:r>
    <w:r w:rsidR="001A595D" w:rsidRPr="00817B44">
      <w:rPr>
        <w:rFonts w:eastAsia="Malgun Gothic" w:cs="Malgun Gothic"/>
        <w:lang w:val="ko"/>
      </w:rPr>
      <w:t xml:space="preserve"> </w:t>
    </w:r>
    <w:r w:rsidR="001A595D" w:rsidRPr="00817B44">
      <w:fldChar w:fldCharType="begin"/>
    </w:r>
    <w:r w:rsidR="001A595D" w:rsidRPr="00817B44">
      <w:rPr>
        <w:rFonts w:eastAsia="Malgun Gothic" w:cs="Malgun Gothic"/>
        <w:lang w:val="ko"/>
      </w:rPr>
      <w:instrText xml:space="preserve"> PAGE   \* MERGEFORMAT </w:instrText>
    </w:r>
    <w:r w:rsidR="001A595D" w:rsidRPr="00817B44">
      <w:fldChar w:fldCharType="separate"/>
    </w:r>
    <w:r w:rsidR="001A595D" w:rsidRPr="00817B44">
      <w:rPr>
        <w:rFonts w:eastAsia="Malgun Gothic" w:cs="Malgun Gothic"/>
        <w:lang w:val="ko"/>
      </w:rPr>
      <w:t>38</w:t>
    </w:r>
    <w:r w:rsidR="001A595D" w:rsidRPr="00817B44">
      <w:fldChar w:fldCharType="end"/>
    </w:r>
    <w:r w:rsidR="001A595D" w:rsidRPr="00817B44">
      <w:rPr>
        <w:rFonts w:eastAsia="Malgun Gothic" w:cs="Malgun Gothic"/>
        <w:lang w:val="ko"/>
      </w:rPr>
      <w:t xml:space="preserve"> / </w:t>
    </w:r>
    <w:r w:rsidR="001A595D" w:rsidRPr="00817B44">
      <w:fldChar w:fldCharType="begin"/>
    </w:r>
    <w:r w:rsidR="001A595D" w:rsidRPr="00817B44">
      <w:rPr>
        <w:rFonts w:eastAsia="Malgun Gothic" w:cs="Malgun Gothic"/>
        <w:lang w:val="ko"/>
      </w:rPr>
      <w:instrText xml:space="preserve"> NUMPAGES   \* MERGEFORMAT </w:instrText>
    </w:r>
    <w:r w:rsidR="001A595D" w:rsidRPr="00817B44">
      <w:fldChar w:fldCharType="separate"/>
    </w:r>
    <w:r w:rsidR="001A595D" w:rsidRPr="00817B44">
      <w:rPr>
        <w:rFonts w:eastAsia="Malgun Gothic" w:cs="Malgun Gothic"/>
        <w:lang w:val="ko"/>
      </w:rPr>
      <w:t>39</w:t>
    </w:r>
    <w:r w:rsidR="001A595D" w:rsidRPr="00817B44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B3969" w14:textId="77777777" w:rsidR="001A595D" w:rsidRPr="00817B44" w:rsidRDefault="001A595D" w:rsidP="00EC34F7">
    <w:pPr>
      <w:pStyle w:val="Footerfrontpage"/>
    </w:pPr>
    <w:r w:rsidRPr="00817B44">
      <w:rPr>
        <w:noProof/>
      </w:rPr>
      <w:drawing>
        <wp:inline distT="0" distB="0" distL="0" distR="0" wp14:anchorId="604E6849" wp14:editId="41CC7828">
          <wp:extent cx="1260000" cy="624393"/>
          <wp:effectExtent l="0" t="0" r="0" b="4445"/>
          <wp:docPr id="1791048521" name="Picture 1791048521" descr="NDIS 로고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91048521" name="Picture 1791048521" descr="NDIS 로고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</w:r>
    <w:r w:rsidRPr="00817B44">
      <w:rPr>
        <w:rFonts w:eastAsia="Malgun Gothic" w:cs="Malgun Gothic"/>
        <w:lang w:val="ko"/>
      </w:rPr>
      <w:tab/>
      <w:t xml:space="preserve"> ndis.gov.au</w:t>
    </w:r>
  </w:p>
  <w:p w14:paraId="13061FD4" w14:textId="77777777" w:rsidR="001A595D" w:rsidRPr="00817B44" w:rsidRDefault="001A595D" w:rsidP="00EC34F7">
    <w:pPr>
      <w:pStyle w:val="Tablespacerrow"/>
    </w:pPr>
    <w:r w:rsidRPr="00817B44">
      <w:br/>
    </w:r>
  </w:p>
  <w:p w14:paraId="6CFFC1B5" w14:textId="77777777" w:rsidR="001A595D" w:rsidRPr="00817B44" w:rsidRDefault="001A595D" w:rsidP="00C36784">
    <w:pPr>
      <w:pStyle w:val="Default"/>
      <w:rPr>
        <w:rFonts w:ascii="FS Me Pro" w:hAnsi="FS Me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11DCD" w14:textId="77777777" w:rsidR="001A595D" w:rsidRPr="001A07DF" w:rsidRDefault="001A595D" w:rsidP="000749C5">
    <w:pPr>
      <w:pStyle w:val="Footer"/>
    </w:pPr>
    <w:r w:rsidRPr="00817B44">
      <w:rPr>
        <w:rStyle w:val="IntenseEmphasis1"/>
        <w:rFonts w:ascii="Malgun Gothic" w:eastAsia="Malgun Gothic" w:hAnsi="Malgun Gothic" w:cs="Malgun Gothic"/>
      </w:rPr>
      <w:t>ndis.gov.au</w:t>
    </w:r>
    <w:r w:rsidRPr="00817B44">
      <w:rPr>
        <w:rStyle w:val="IntenseEmphasis1"/>
        <w:rFonts w:ascii="Malgun Gothic" w:eastAsia="Malgun Gothic" w:hAnsi="Malgun Gothic" w:cs="Malgun Gothic"/>
      </w:rPr>
      <w:tab/>
    </w:r>
    <w:sdt>
      <w:sdtPr>
        <w:alias w:val="Title"/>
        <w:id w:val="1075730112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 w:rsidRPr="00817B44">
      <w:rPr>
        <w:rFonts w:ascii="Malgun Gothic" w:eastAsia="Malgun Gothic" w:hAnsi="Malgun Gothic" w:cs="Malgun Gothic"/>
      </w:rPr>
      <w:t xml:space="preserve"> | </w:t>
    </w:r>
    <w:sdt>
      <w:sdtPr>
        <w:id w:val="1779294485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0C3C47">
          <w:rPr>
            <w:rStyle w:val="PlaceholderText"/>
            <w:rFonts w:ascii="Malgun Gothic" w:eastAsia="Malgun Gothic" w:hAnsi="Malgun Gothic" w:cs="Malgun Gothic"/>
          </w:rPr>
          <w:t>Click or tap to enter a date.</w:t>
        </w:r>
      </w:sdtContent>
    </w:sdt>
    <w:r w:rsidRPr="00817B44">
      <w:rPr>
        <w:rStyle w:val="IntenseEmphasis1"/>
        <w:rFonts w:ascii="Malgun Gothic" w:eastAsia="Malgun Gothic" w:hAnsi="Malgun Gothic" w:cs="Malgun Gothic"/>
      </w:rPr>
      <w:tab/>
    </w:r>
    <w:sdt>
      <w:sdtPr>
        <w:id w:val="1418669330"/>
        <w:docPartObj>
          <w:docPartGallery w:val="Page Numbers (Bottom of Page)"/>
          <w:docPartUnique/>
        </w:docPartObj>
      </w:sdtPr>
      <w:sdtContent>
        <w:r w:rsidRPr="001A07DF">
          <w:rPr>
            <w:rFonts w:ascii="Malgun Gothic" w:eastAsia="Malgun Gothic" w:hAnsi="Malgun Gothic" w:cs="Malgun Gothic"/>
            <w:lang w:val="ko"/>
          </w:rPr>
          <w:t xml:space="preserve">페이지 </w:t>
        </w:r>
        <w:r w:rsidRPr="001A07DF">
          <w:fldChar w:fldCharType="begin"/>
        </w:r>
        <w:r w:rsidRPr="001A07DF">
          <w:rPr>
            <w:rFonts w:ascii="Malgun Gothic" w:eastAsia="Malgun Gothic" w:hAnsi="Malgun Gothic" w:cs="Malgun Gothic"/>
            <w:lang w:val="ko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Fonts w:ascii="Malgun Gothic" w:eastAsia="Malgun Gothic" w:hAnsi="Malgun Gothic" w:cs="Malgun Gothic"/>
            <w:lang w:val="ko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3DBBD" w14:textId="77777777" w:rsidR="001A595D" w:rsidRDefault="001A595D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229E8C90" wp14:editId="44C20438">
          <wp:extent cx="1620000" cy="919733"/>
          <wp:effectExtent l="0" t="0" r="0" b="0"/>
          <wp:docPr id="7" name="Picture 7" descr="NDIS 로고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로고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141C457" w14:textId="77777777" w:rsidR="001A595D" w:rsidRDefault="001A595D" w:rsidP="00CB3B8E"/>
  <w:p w14:paraId="13161FEA" w14:textId="77777777" w:rsidR="001A595D" w:rsidRPr="00CB3B8E" w:rsidRDefault="001A595D" w:rsidP="00CB3B8E">
    <w:pPr>
      <w:pStyle w:val="Backpagetext"/>
    </w:pPr>
    <w:r w:rsidRPr="00CB3B8E">
      <w:rPr>
        <w:rFonts w:ascii="Malgun Gothic" w:eastAsia="Malgun Gothic" w:hAnsi="Malgun Gothic" w:cs="Malgun Gothic"/>
        <w:lang w:val="ko"/>
      </w:rPr>
      <w:t>ndis.gov.au</w:t>
    </w:r>
  </w:p>
  <w:p w14:paraId="52D31379" w14:textId="77777777" w:rsidR="001A595D" w:rsidRDefault="001A595D" w:rsidP="00CB3B8E">
    <w:pPr>
      <w:pStyle w:val="Backpagetext"/>
    </w:pPr>
  </w:p>
  <w:p w14:paraId="069EDD08" w14:textId="77777777" w:rsidR="001A595D" w:rsidRPr="00C65783" w:rsidRDefault="001A595D" w:rsidP="00CB3B8E">
    <w:pPr>
      <w:pStyle w:val="Backpagetext"/>
    </w:pPr>
  </w:p>
  <w:p w14:paraId="179227BE" w14:textId="77777777" w:rsidR="001A595D" w:rsidRPr="00CB3B8E" w:rsidRDefault="001A595D" w:rsidP="00CB3B8E">
    <w:pPr>
      <w:pStyle w:val="ProductCode"/>
    </w:pPr>
    <w:r w:rsidRPr="00CB3B8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278CB" w14:textId="77777777" w:rsidR="008F2543" w:rsidRDefault="008F2543">
      <w:pPr>
        <w:spacing w:before="0" w:after="0" w:line="240" w:lineRule="auto"/>
      </w:pPr>
      <w:r>
        <w:separator/>
      </w:r>
    </w:p>
  </w:footnote>
  <w:footnote w:type="continuationSeparator" w:id="0">
    <w:p w14:paraId="2DE41EEE" w14:textId="77777777" w:rsidR="008F2543" w:rsidRDefault="008F254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83550" w14:textId="77777777" w:rsidR="001A595D" w:rsidRDefault="001A595D">
    <w:pPr>
      <w:pStyle w:val="Header"/>
    </w:pPr>
    <w:r>
      <w:drawing>
        <wp:anchor distT="0" distB="0" distL="114300" distR="114300" simplePos="0" relativeHeight="251658240" behindDoc="1" locked="0" layoutInCell="1" allowOverlap="1" wp14:anchorId="485B2246" wp14:editId="6B3EB90F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1818938606" name="Picture 181893860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619133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85016" w14:textId="77777777" w:rsidR="001A595D" w:rsidRPr="00C65783" w:rsidRDefault="001A595D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7C9EEC8" wp14:editId="38DA1D30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68844E" id="Rectangle 8" o:spid="_x0000_s1026" style="position:absolute;left:0;text-align:left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BC463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94871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D6A1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661B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1434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C09A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20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601B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8AB4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A7341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7B47C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4C72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485F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0279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7475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F01A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028D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C812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D54C50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E4D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D812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4287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92D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F89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EF9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86BE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D441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4E5C7C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BA5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D03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DACB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14BC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4A43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4DF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2861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C696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E3480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C0BB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8204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24AA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2A4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DCE0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D2E0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499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9A64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BAB06CF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B19E76BA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1EF8662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65C3426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08E317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5C0249A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AA76DCF0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984E8E0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DB3E5F8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C74AF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EC35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DE8D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4085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6E2B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F864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28DF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9688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7051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A04E5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E688D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987F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AAC5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4A53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9CC7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5AB5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F48D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047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D32A6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8EE5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6CEE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5070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7ED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3A0B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844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0E0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769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934C6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08AA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060A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0BD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9601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DC0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8F4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5C82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68FB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74FC7E5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B26C87E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A25AD42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63B0EFC2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6FB02F8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F4482E26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EF6215C0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DF2C157E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6E0E65A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EA569E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606C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9C56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5200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BE4D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220C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0AD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92D0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28D2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41D028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2829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523F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66D7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88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B431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EEB3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5204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3496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C5143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59862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5479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243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A450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E0D0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26A0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4827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7A1A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CB841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7C8D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BC9F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9638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4A9E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AA4C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989F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3CA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3E5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443E904E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A3961F66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F9EA2B4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A4259E2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2BA374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B3E29BC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995835B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FFA5DB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8CEC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7908C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342A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22E2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C07B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C691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868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E85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9E36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9A54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022A42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D90E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C29C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A408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8CE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448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22B4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36AA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4406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59CEA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6E1A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166C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229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549B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EC48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BCFF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BEA4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46BF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55003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A5614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1833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8C90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96D3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E87E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CA0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AA31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3607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C6C4E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CC420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86BF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B49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223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6853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F8DB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E43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9473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C9E282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7086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32A8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984C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F012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4E8F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C25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CE61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1EDF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B0182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7CF7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DEEF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98CE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254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CCD7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89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869A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605C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E7984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2E6F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FAE3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C2E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581A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E4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077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9076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7048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147E9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EEBD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CED9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68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4E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A8E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228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258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E23E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534AD8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CA03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1EE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2AB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E0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1025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3CD1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A82D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D6C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0F3E3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40A34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9217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90F2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8DE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FCFD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5A06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F8AF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8A67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1A685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E036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96F3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4EB0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0254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EE9A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1620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C68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7EE9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3EE69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99C03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8648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CCDB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4AA5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3292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64F0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8279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823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DDDAA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4FA0E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5CB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436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8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3EB8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AF0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AD8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12FB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C9DC8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AE8B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1C9B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C31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47D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C09F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AA0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6028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C6FB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9EBADB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B1A2A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3A83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98E9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6899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2A70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464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166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08A0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97CE4E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2A07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649B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22DC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CC7C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F85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881D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B49C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B64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C310E1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C28C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0A6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F250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851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E0D6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28C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386C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70C9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BA561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588EC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EACA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5887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DAB0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5C3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505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6A4B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0AF1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1FD0EE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5F0F7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D451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6A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1051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0EF3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E4C1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9A3F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9EA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BF663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C229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A081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42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04B0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06C2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2A20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03C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24B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1F4E7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56B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52B4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00F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AEF8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7AD0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BAF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E9B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3C40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C0087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E4B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5CF9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7A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0480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645A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1B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EC9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01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6C9AA9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CEB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20BA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2E61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C623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BAC4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9E4C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DA1D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5AF2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B42C8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99684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E279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ACB6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70AB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8EF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3CA7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FE8B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5679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9C7A8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6ABA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3CCC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706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7EFC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5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85E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B8EB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BC32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78F26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26F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0C22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0B0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ED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94E3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BAE3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B049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AC8F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4E1AB8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29E5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2AD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8AAF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A086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3816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0B1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CA0B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4A21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641277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4212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1031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7E8B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AAA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6E00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A002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2400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E020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95AA319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451A763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7B8E7B2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157CB5D6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66041B3C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5002CDE8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E362CF22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18EEA48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57EED97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8E9A5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CA64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BC37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F80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723D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A278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ACAF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6E18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2245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3B361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92C3D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E8AC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783D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004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E2C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D4A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9CBC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6639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B0EE49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7EFD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C283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50EE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89D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8CC7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B0D7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DCBB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147C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F454D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F64C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1244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E041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DA00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D814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B2F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2C9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D8E3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D108B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43C94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8CE5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46E1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069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EA31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D0C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DA36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880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0B16C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EE1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30B9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986A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5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C40C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C4FC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AA6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C661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0FC8CA3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0D04AAA0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392CD5A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D6B0A2BC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B770E4C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9020B644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1E867D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1F9863B8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1D500FCC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F1CCE7B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4148DEA4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D55CE484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53AA241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C2469A0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D18A377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37564E7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6458F3D2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80D04E8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BBF89C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E8816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B60E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3A8A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E628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DC4D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343A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52DC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646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EE0270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CA23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72F4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6E8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D8DD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D239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28B6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1AAD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F2A7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856C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8275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D0B7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460A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AE0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8C1F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52A1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A5F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8E66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354CF8A4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59EC3EBE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82C2C1A0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C848E694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5FD880FE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EF18F76E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DA546DBC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28E40FEE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7B0C1F3C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F7DA14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2E0B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1C4B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CC9B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C003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B206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2A68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4612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4A61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AA1ED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1249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B4E5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769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E0C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2E24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7CCA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A20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8CAD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6A162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6E83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493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2E5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CC2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DAE0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CCF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2646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4C2D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8E7EF4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021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3E49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C45D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DA7E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260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CA74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AF7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7ADC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EB6AF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DABC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C830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8E7F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D0E9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92E4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2A48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E0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644A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678AA5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BC0C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B8CB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0A66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0CD2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0AF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9AA3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C62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B655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7E8433E2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DAD242F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D334316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C582C59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E98C23A0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424B838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D7AEE040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97062ACC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61CAD970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101919618">
    <w:abstractNumId w:val="24"/>
  </w:num>
  <w:num w:numId="2" w16cid:durableId="2087729254">
    <w:abstractNumId w:val="41"/>
  </w:num>
  <w:num w:numId="3" w16cid:durableId="1217276772">
    <w:abstractNumId w:val="26"/>
  </w:num>
  <w:num w:numId="4" w16cid:durableId="1390152373">
    <w:abstractNumId w:val="53"/>
  </w:num>
  <w:num w:numId="5" w16cid:durableId="555966668">
    <w:abstractNumId w:val="38"/>
  </w:num>
  <w:num w:numId="6" w16cid:durableId="208229477">
    <w:abstractNumId w:val="9"/>
  </w:num>
  <w:num w:numId="7" w16cid:durableId="1239366969">
    <w:abstractNumId w:val="33"/>
  </w:num>
  <w:num w:numId="8" w16cid:durableId="1538276993">
    <w:abstractNumId w:val="50"/>
  </w:num>
  <w:num w:numId="9" w16cid:durableId="1575552055">
    <w:abstractNumId w:val="48"/>
  </w:num>
  <w:num w:numId="10" w16cid:durableId="2064206531">
    <w:abstractNumId w:val="36"/>
  </w:num>
  <w:num w:numId="11" w16cid:durableId="150295268">
    <w:abstractNumId w:val="59"/>
  </w:num>
  <w:num w:numId="12" w16cid:durableId="238682401">
    <w:abstractNumId w:val="30"/>
  </w:num>
  <w:num w:numId="13" w16cid:durableId="1473252744">
    <w:abstractNumId w:val="43"/>
  </w:num>
  <w:num w:numId="14" w16cid:durableId="226382893">
    <w:abstractNumId w:val="4"/>
  </w:num>
  <w:num w:numId="15" w16cid:durableId="827015409">
    <w:abstractNumId w:val="57"/>
  </w:num>
  <w:num w:numId="16" w16cid:durableId="1783184702">
    <w:abstractNumId w:val="34"/>
  </w:num>
  <w:num w:numId="17" w16cid:durableId="774256114">
    <w:abstractNumId w:val="5"/>
  </w:num>
  <w:num w:numId="18" w16cid:durableId="1906643956">
    <w:abstractNumId w:val="1"/>
  </w:num>
  <w:num w:numId="19" w16cid:durableId="52429295">
    <w:abstractNumId w:val="28"/>
  </w:num>
  <w:num w:numId="20" w16cid:durableId="379592739">
    <w:abstractNumId w:val="0"/>
  </w:num>
  <w:num w:numId="21" w16cid:durableId="666400515">
    <w:abstractNumId w:val="60"/>
  </w:num>
  <w:num w:numId="22" w16cid:durableId="76755788">
    <w:abstractNumId w:val="39"/>
  </w:num>
  <w:num w:numId="23" w16cid:durableId="862062430">
    <w:abstractNumId w:val="6"/>
  </w:num>
  <w:num w:numId="24" w16cid:durableId="1069225780">
    <w:abstractNumId w:val="35"/>
  </w:num>
  <w:num w:numId="25" w16cid:durableId="1233927836">
    <w:abstractNumId w:val="45"/>
  </w:num>
  <w:num w:numId="26" w16cid:durableId="2107772889">
    <w:abstractNumId w:val="21"/>
  </w:num>
  <w:num w:numId="27" w16cid:durableId="1110392487">
    <w:abstractNumId w:val="54"/>
  </w:num>
  <w:num w:numId="28" w16cid:durableId="894585352">
    <w:abstractNumId w:val="51"/>
  </w:num>
  <w:num w:numId="29" w16cid:durableId="427312295">
    <w:abstractNumId w:val="42"/>
  </w:num>
  <w:num w:numId="30" w16cid:durableId="114102151">
    <w:abstractNumId w:val="52"/>
  </w:num>
  <w:num w:numId="31" w16cid:durableId="1010184646">
    <w:abstractNumId w:val="13"/>
  </w:num>
  <w:num w:numId="32" w16cid:durableId="1884248990">
    <w:abstractNumId w:val="18"/>
  </w:num>
  <w:num w:numId="33" w16cid:durableId="2022927155">
    <w:abstractNumId w:val="7"/>
  </w:num>
  <w:num w:numId="34" w16cid:durableId="1570505455">
    <w:abstractNumId w:val="20"/>
  </w:num>
  <w:num w:numId="35" w16cid:durableId="1250774863">
    <w:abstractNumId w:val="58"/>
  </w:num>
  <w:num w:numId="36" w16cid:durableId="1989282401">
    <w:abstractNumId w:val="32"/>
  </w:num>
  <w:num w:numId="37" w16cid:durableId="1068846293">
    <w:abstractNumId w:val="62"/>
  </w:num>
  <w:num w:numId="38" w16cid:durableId="1691026219">
    <w:abstractNumId w:val="2"/>
  </w:num>
  <w:num w:numId="39" w16cid:durableId="1606113561">
    <w:abstractNumId w:val="15"/>
  </w:num>
  <w:num w:numId="40" w16cid:durableId="1342656470">
    <w:abstractNumId w:val="16"/>
  </w:num>
  <w:num w:numId="41" w16cid:durableId="1840194001">
    <w:abstractNumId w:val="14"/>
  </w:num>
  <w:num w:numId="42" w16cid:durableId="281769081">
    <w:abstractNumId w:val="27"/>
  </w:num>
  <w:num w:numId="43" w16cid:durableId="522592244">
    <w:abstractNumId w:val="44"/>
  </w:num>
  <w:num w:numId="44" w16cid:durableId="979960343">
    <w:abstractNumId w:val="23"/>
  </w:num>
  <w:num w:numId="45" w16cid:durableId="1236551905">
    <w:abstractNumId w:val="11"/>
  </w:num>
  <w:num w:numId="46" w16cid:durableId="1896968186">
    <w:abstractNumId w:val="40"/>
  </w:num>
  <w:num w:numId="47" w16cid:durableId="1460034328">
    <w:abstractNumId w:val="65"/>
  </w:num>
  <w:num w:numId="48" w16cid:durableId="750201623">
    <w:abstractNumId w:val="19"/>
  </w:num>
  <w:num w:numId="49" w16cid:durableId="1973361928">
    <w:abstractNumId w:val="22"/>
  </w:num>
  <w:num w:numId="50" w16cid:durableId="2089887066">
    <w:abstractNumId w:val="8"/>
  </w:num>
  <w:num w:numId="51" w16cid:durableId="58140649">
    <w:abstractNumId w:val="31"/>
  </w:num>
  <w:num w:numId="52" w16cid:durableId="1510410210">
    <w:abstractNumId w:val="63"/>
  </w:num>
  <w:num w:numId="53" w16cid:durableId="1243562025">
    <w:abstractNumId w:val="10"/>
  </w:num>
  <w:num w:numId="54" w16cid:durableId="2050376114">
    <w:abstractNumId w:val="46"/>
  </w:num>
  <w:num w:numId="55" w16cid:durableId="606502416">
    <w:abstractNumId w:val="56"/>
  </w:num>
  <w:num w:numId="56" w16cid:durableId="150609489">
    <w:abstractNumId w:val="61"/>
  </w:num>
  <w:num w:numId="57" w16cid:durableId="1936786443">
    <w:abstractNumId w:val="47"/>
  </w:num>
  <w:num w:numId="58" w16cid:durableId="1580747322">
    <w:abstractNumId w:val="12"/>
  </w:num>
  <w:num w:numId="59" w16cid:durableId="1183323035">
    <w:abstractNumId w:val="25"/>
  </w:num>
  <w:num w:numId="60" w16cid:durableId="305863296">
    <w:abstractNumId w:val="55"/>
  </w:num>
  <w:num w:numId="61" w16cid:durableId="2006784614">
    <w:abstractNumId w:val="64"/>
  </w:num>
  <w:num w:numId="62" w16cid:durableId="1589534247">
    <w:abstractNumId w:val="37"/>
  </w:num>
  <w:num w:numId="63" w16cid:durableId="762920266">
    <w:abstractNumId w:val="17"/>
  </w:num>
  <w:num w:numId="64" w16cid:durableId="650719908">
    <w:abstractNumId w:val="49"/>
  </w:num>
  <w:num w:numId="65" w16cid:durableId="1694265399">
    <w:abstractNumId w:val="29"/>
  </w:num>
  <w:num w:numId="66" w16cid:durableId="1910992016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TrueTypeFonts/>
  <w:bordersDoNotSurroundHeader/>
  <w:bordersDoNotSurroundFooter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283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53F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E5A"/>
    <w:rsid w:val="00063FB9"/>
    <w:rsid w:val="00064806"/>
    <w:rsid w:val="00065443"/>
    <w:rsid w:val="00067033"/>
    <w:rsid w:val="0006719A"/>
    <w:rsid w:val="00067268"/>
    <w:rsid w:val="000676E6"/>
    <w:rsid w:val="000678AA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3F00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C47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157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84B"/>
    <w:rsid w:val="00183046"/>
    <w:rsid w:val="001831FF"/>
    <w:rsid w:val="001838ED"/>
    <w:rsid w:val="001841C2"/>
    <w:rsid w:val="001852C1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95D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77B"/>
    <w:rsid w:val="002F1895"/>
    <w:rsid w:val="002F2C1A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0AC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05E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14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08C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BB6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1FC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15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67B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2A6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1E03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677"/>
    <w:rsid w:val="0070683F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330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B44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23A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338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543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5B5A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3FC7"/>
    <w:rsid w:val="00BE4C01"/>
    <w:rsid w:val="00BE57AE"/>
    <w:rsid w:val="00BE59FC"/>
    <w:rsid w:val="00BE679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DB1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B0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0EAD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814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159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BE8"/>
    <w:rsid w:val="00E74F2B"/>
    <w:rsid w:val="00E751E6"/>
    <w:rsid w:val="00E75C77"/>
    <w:rsid w:val="00E75F77"/>
    <w:rsid w:val="00E769DB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B7C83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3702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D38"/>
    <w:rsid w:val="00F81F27"/>
    <w:rsid w:val="00F82BDA"/>
    <w:rsid w:val="00F83120"/>
    <w:rsid w:val="00F839CC"/>
    <w:rsid w:val="00F84588"/>
    <w:rsid w:val="00F84877"/>
    <w:rsid w:val="00F84993"/>
    <w:rsid w:val="00F84CD1"/>
    <w:rsid w:val="00F85D03"/>
    <w:rsid w:val="00F8659E"/>
    <w:rsid w:val="00F905FB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4ABD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EBA28D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D909C0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D909C0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014A5"/>
    <w:rsid w:val="000C445F"/>
    <w:rsid w:val="000E6558"/>
    <w:rsid w:val="000F132A"/>
    <w:rsid w:val="00175B65"/>
    <w:rsid w:val="001E1925"/>
    <w:rsid w:val="0023322F"/>
    <w:rsid w:val="002A4536"/>
    <w:rsid w:val="003710BD"/>
    <w:rsid w:val="00412BB5"/>
    <w:rsid w:val="00432856"/>
    <w:rsid w:val="00507C2D"/>
    <w:rsid w:val="00536784"/>
    <w:rsid w:val="005F2ACE"/>
    <w:rsid w:val="0062434D"/>
    <w:rsid w:val="00624E95"/>
    <w:rsid w:val="00717695"/>
    <w:rsid w:val="00741515"/>
    <w:rsid w:val="0079589E"/>
    <w:rsid w:val="007B54B5"/>
    <w:rsid w:val="007D4641"/>
    <w:rsid w:val="007E409B"/>
    <w:rsid w:val="008023DC"/>
    <w:rsid w:val="008902C5"/>
    <w:rsid w:val="0095447F"/>
    <w:rsid w:val="00997A79"/>
    <w:rsid w:val="009E29C5"/>
    <w:rsid w:val="009F3189"/>
    <w:rsid w:val="00B90C78"/>
    <w:rsid w:val="00CD28C3"/>
    <w:rsid w:val="00CF48B8"/>
    <w:rsid w:val="00D30C95"/>
    <w:rsid w:val="00D65062"/>
    <w:rsid w:val="00D909C0"/>
    <w:rsid w:val="00DA484E"/>
    <w:rsid w:val="00DA6EF4"/>
    <w:rsid w:val="00E10EBA"/>
    <w:rsid w:val="00E50353"/>
    <w:rsid w:val="00E55E0C"/>
    <w:rsid w:val="00F05282"/>
    <w:rsid w:val="00F14DC0"/>
    <w:rsid w:val="00F46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4.xml><?xml version="1.0" encoding="utf-8"?>
<ds:datastoreItem xmlns:ds="http://schemas.openxmlformats.org/officeDocument/2006/customXml" ds:itemID="{7E57D80F-5197-4B71-9845-E5F5FF697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32</TotalTime>
  <Pages>39</Pages>
  <Words>1488</Words>
  <Characters>8485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문화적 및 언어적 다양성 전략 2024–2028</vt:lpstr>
      <vt:lpstr>문화적 및 언어적 다양성 전략 2024–2028</vt:lpstr>
      <vt:lpstr>문화적 및 언어적 다양성 전략 2024–2028</vt:lpstr>
    </vt:vector>
  </TitlesOfParts>
  <Company>Hewlett-Packard</Company>
  <LinksUpToDate>false</LinksUpToDate>
  <CharactersWithSpaces>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문화적 및 언어적 다양성 전략 2024–2028</dc:title>
  <dc:creator>National Disability Insurance Agency</dc:creator>
  <cp:lastModifiedBy>Thomas Kiorgaard</cp:lastModifiedBy>
  <cp:revision>12</cp:revision>
  <cp:lastPrinted>2019-09-17T06:26:00Z</cp:lastPrinted>
  <dcterms:created xsi:type="dcterms:W3CDTF">2024-02-06T06:13:00Z</dcterms:created>
  <dcterms:modified xsi:type="dcterms:W3CDTF">2024-02-1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